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1AD9EC" w14:textId="011230F1" w:rsidR="00EE582D" w:rsidRPr="00C239A6" w:rsidRDefault="00EE582D" w:rsidP="00620A05">
      <w:pPr>
        <w:pStyle w:val="Heading1"/>
      </w:pPr>
      <w:proofErr w:type="spellStart"/>
      <w:proofErr w:type="gramStart"/>
      <w:r w:rsidRPr="00C239A6">
        <w:rPr>
          <w:color w:val="FF0000"/>
        </w:rPr>
        <w:t>bmodecmp</w:t>
      </w:r>
      <w:proofErr w:type="spellEnd"/>
      <w:proofErr w:type="gramEnd"/>
      <w:r w:rsidRPr="00C239A6">
        <w:rPr>
          <w:color w:val="FF0000"/>
        </w:rPr>
        <w:t xml:space="preserve"> </w:t>
      </w:r>
      <w:r w:rsidR="00C56D0E">
        <w:t>Mode of survey completion</w:t>
      </w:r>
    </w:p>
    <w:p w14:paraId="1026FD5E" w14:textId="7A1B7CFD" w:rsidR="00EE582D" w:rsidRPr="00C239A6" w:rsidRDefault="00EE582D" w:rsidP="00C239A6">
      <w:pPr>
        <w:pStyle w:val="ListParagraph"/>
        <w:ind w:left="360"/>
      </w:pPr>
      <w:r w:rsidRPr="00C239A6">
        <w:rPr>
          <w:i/>
        </w:rPr>
        <w:t>Response options</w:t>
      </w:r>
      <w:r w:rsidRPr="00C239A6">
        <w:t xml:space="preserve">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Paper, </w:t>
      </w:r>
      <w:r w:rsidR="009C10BC" w:rsidRPr="00C239A6">
        <w:rPr>
          <w:b/>
          <w:i/>
          <w:color w:val="FF0000"/>
        </w:rPr>
        <w:t>2</w:t>
      </w:r>
      <w:r w:rsidR="00FB2EFE">
        <w:rPr>
          <w:i/>
        </w:rPr>
        <w:t xml:space="preserve"> Web</w:t>
      </w:r>
    </w:p>
    <w:p w14:paraId="42D2AF54" w14:textId="420E8F57" w:rsidR="00EE582D" w:rsidRPr="00C239A6" w:rsidRDefault="00EE582D" w:rsidP="00620A05">
      <w:pPr>
        <w:pStyle w:val="Heading1"/>
      </w:pPr>
      <w:proofErr w:type="spellStart"/>
      <w:proofErr w:type="gramStart"/>
      <w:r w:rsidRPr="00C239A6">
        <w:rPr>
          <w:color w:val="FF0000"/>
        </w:rPr>
        <w:t>bstudid</w:t>
      </w:r>
      <w:proofErr w:type="spellEnd"/>
      <w:proofErr w:type="gramEnd"/>
      <w:r w:rsidRPr="00C239A6">
        <w:rPr>
          <w:color w:val="FF0000"/>
        </w:rPr>
        <w:t xml:space="preserve"> </w:t>
      </w:r>
      <w:r w:rsidRPr="00C239A6">
        <w:t>Please enter your Student ID number in the box below. Do not enter your Social Security number.</w:t>
      </w:r>
    </w:p>
    <w:p w14:paraId="06C54681" w14:textId="4D264A1E" w:rsidR="00EE582D" w:rsidRPr="00C239A6" w:rsidRDefault="00EE582D" w:rsidP="00C239A6">
      <w:pPr>
        <w:pStyle w:val="ListParagraph"/>
        <w:ind w:left="360"/>
      </w:pPr>
      <w:r w:rsidRPr="00C239A6">
        <w:rPr>
          <w:i/>
        </w:rPr>
        <w:t>Response option</w:t>
      </w:r>
      <w:r w:rsidRPr="00C239A6">
        <w:t>: [</w:t>
      </w:r>
      <w:r w:rsidRPr="00C239A6">
        <w:rPr>
          <w:color w:val="7030A0"/>
        </w:rPr>
        <w:t>write-in response</w:t>
      </w:r>
      <w:r w:rsidRPr="00C239A6">
        <w:t>]</w:t>
      </w:r>
    </w:p>
    <w:p w14:paraId="543E8EC7" w14:textId="31A8CE9F" w:rsidR="00CB1267" w:rsidRPr="00C239A6" w:rsidRDefault="006F5413" w:rsidP="00620A05">
      <w:pPr>
        <w:pStyle w:val="Heading1"/>
      </w:pPr>
      <w:bookmarkStart w:id="0" w:name="_GoBack"/>
      <w:bookmarkEnd w:id="0"/>
      <w:proofErr w:type="spellStart"/>
      <w:proofErr w:type="gramStart"/>
      <w:r w:rsidRPr="006F5413">
        <w:rPr>
          <w:color w:val="FF0000"/>
        </w:rPr>
        <w:t>hgradyr</w:t>
      </w:r>
      <w:proofErr w:type="spellEnd"/>
      <w:proofErr w:type="gramEnd"/>
      <w:r w:rsidRPr="006F5413">
        <w:rPr>
          <w:color w:val="FF0000"/>
        </w:rPr>
        <w:t xml:space="preserve"> </w:t>
      </w:r>
      <w:r w:rsidRPr="006F5413">
        <w:t>Please indicate the year you graduated from high school:</w:t>
      </w:r>
    </w:p>
    <w:p w14:paraId="42F28F94" w14:textId="1D11A027" w:rsidR="00E23871" w:rsidRDefault="00273F1F" w:rsidP="001862DD">
      <w:pPr>
        <w:pStyle w:val="ListParagraph"/>
        <w:tabs>
          <w:tab w:val="left" w:pos="5835"/>
        </w:tabs>
        <w:ind w:left="270"/>
        <w:rPr>
          <w:i/>
        </w:rPr>
      </w:pPr>
      <w:r w:rsidRPr="00991FA3">
        <w:rPr>
          <w:i/>
        </w:rPr>
        <w:t xml:space="preserve">Response options: </w:t>
      </w:r>
      <w:r>
        <w:rPr>
          <w:b/>
          <w:i/>
          <w:color w:val="FF0000"/>
        </w:rPr>
        <w:t>2021</w:t>
      </w:r>
      <w:r w:rsidRPr="00991FA3">
        <w:rPr>
          <w:i/>
          <w:color w:val="FF0000"/>
        </w:rPr>
        <w:t xml:space="preserve"> </w:t>
      </w:r>
      <w:r>
        <w:rPr>
          <w:i/>
        </w:rPr>
        <w:t>2021</w:t>
      </w:r>
      <w:r w:rsidRPr="00991FA3">
        <w:rPr>
          <w:i/>
        </w:rPr>
        <w:t xml:space="preserve">, </w:t>
      </w:r>
      <w:r>
        <w:rPr>
          <w:b/>
          <w:i/>
          <w:color w:val="FF0000"/>
        </w:rPr>
        <w:t>2020</w:t>
      </w:r>
      <w:r w:rsidRPr="00991FA3">
        <w:rPr>
          <w:i/>
          <w:color w:val="FF0000"/>
        </w:rPr>
        <w:t xml:space="preserve"> </w:t>
      </w:r>
      <w:r>
        <w:rPr>
          <w:i/>
        </w:rPr>
        <w:t>2020</w:t>
      </w:r>
      <w:r w:rsidRPr="00991FA3">
        <w:rPr>
          <w:i/>
        </w:rPr>
        <w:t xml:space="preserve">, </w:t>
      </w:r>
      <w:r>
        <w:rPr>
          <w:b/>
          <w:i/>
          <w:color w:val="FF0000"/>
        </w:rPr>
        <w:t>2019</w:t>
      </w:r>
      <w:r w:rsidRPr="00991FA3">
        <w:rPr>
          <w:i/>
          <w:color w:val="FF0000"/>
        </w:rPr>
        <w:t xml:space="preserve"> </w:t>
      </w:r>
      <w:r>
        <w:rPr>
          <w:i/>
        </w:rPr>
        <w:t>2019</w:t>
      </w:r>
      <w:r w:rsidRPr="00991FA3">
        <w:rPr>
          <w:i/>
        </w:rPr>
        <w:t xml:space="preserve">, </w:t>
      </w:r>
      <w:r>
        <w:rPr>
          <w:b/>
          <w:i/>
          <w:color w:val="FF0000"/>
        </w:rPr>
        <w:t>2018</w:t>
      </w:r>
      <w:r w:rsidRPr="00991FA3">
        <w:rPr>
          <w:i/>
          <w:color w:val="FF0000"/>
        </w:rPr>
        <w:t xml:space="preserve"> </w:t>
      </w:r>
      <w:r>
        <w:rPr>
          <w:i/>
        </w:rPr>
        <w:t>2018</w:t>
      </w:r>
      <w:r w:rsidRPr="00991FA3">
        <w:rPr>
          <w:i/>
        </w:rPr>
        <w:t xml:space="preserve">, </w:t>
      </w:r>
      <w:r>
        <w:rPr>
          <w:b/>
          <w:i/>
          <w:color w:val="FF0000"/>
        </w:rPr>
        <w:t>2017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17, </w:t>
      </w:r>
      <w:r>
        <w:rPr>
          <w:b/>
          <w:i/>
          <w:color w:val="FF0000"/>
        </w:rPr>
        <w:t>2016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16, </w:t>
      </w:r>
      <w:r>
        <w:rPr>
          <w:b/>
          <w:i/>
          <w:color w:val="FF0000"/>
        </w:rPr>
        <w:t>2015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15, </w:t>
      </w:r>
      <w:r>
        <w:rPr>
          <w:b/>
          <w:i/>
          <w:color w:val="FF0000"/>
        </w:rPr>
        <w:t>2014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14, </w:t>
      </w:r>
      <w:r>
        <w:rPr>
          <w:b/>
          <w:i/>
          <w:color w:val="FF0000"/>
        </w:rPr>
        <w:t>2013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13, </w:t>
      </w:r>
      <w:r>
        <w:rPr>
          <w:b/>
          <w:i/>
          <w:color w:val="FF0000"/>
        </w:rPr>
        <w:t>2012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12, </w:t>
      </w:r>
      <w:r>
        <w:rPr>
          <w:b/>
          <w:i/>
          <w:color w:val="FF0000"/>
        </w:rPr>
        <w:t>2011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11, </w:t>
      </w:r>
      <w:r>
        <w:rPr>
          <w:b/>
          <w:i/>
          <w:color w:val="FF0000"/>
        </w:rPr>
        <w:t>2010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10, </w:t>
      </w:r>
      <w:r>
        <w:rPr>
          <w:b/>
          <w:i/>
          <w:color w:val="FF0000"/>
        </w:rPr>
        <w:t>2009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09, </w:t>
      </w:r>
      <w:r>
        <w:rPr>
          <w:b/>
          <w:i/>
          <w:color w:val="FF0000"/>
        </w:rPr>
        <w:t>2008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08, </w:t>
      </w:r>
      <w:r>
        <w:rPr>
          <w:b/>
          <w:i/>
          <w:color w:val="FF0000"/>
        </w:rPr>
        <w:t>2007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07, </w:t>
      </w:r>
      <w:r>
        <w:rPr>
          <w:b/>
          <w:i/>
          <w:color w:val="FF0000"/>
        </w:rPr>
        <w:t>2006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06, </w:t>
      </w:r>
      <w:r>
        <w:rPr>
          <w:b/>
          <w:i/>
          <w:color w:val="FF0000"/>
        </w:rPr>
        <w:t>2005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05, </w:t>
      </w:r>
      <w:r>
        <w:rPr>
          <w:b/>
          <w:i/>
          <w:color w:val="FF0000"/>
        </w:rPr>
        <w:t>2004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04, </w:t>
      </w:r>
      <w:r>
        <w:rPr>
          <w:b/>
          <w:i/>
          <w:color w:val="FF0000"/>
        </w:rPr>
        <w:t>2003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03, </w:t>
      </w:r>
      <w:r>
        <w:rPr>
          <w:b/>
          <w:i/>
          <w:color w:val="FF0000"/>
        </w:rPr>
        <w:t>2002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02, </w:t>
      </w:r>
      <w:r>
        <w:rPr>
          <w:b/>
          <w:i/>
          <w:color w:val="FF0000"/>
        </w:rPr>
        <w:t>2001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01, </w:t>
      </w:r>
      <w:r>
        <w:rPr>
          <w:b/>
          <w:i/>
          <w:color w:val="FF0000"/>
        </w:rPr>
        <w:t>2000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00, </w:t>
      </w:r>
      <w:r>
        <w:rPr>
          <w:b/>
          <w:i/>
          <w:color w:val="FF0000"/>
        </w:rPr>
        <w:t xml:space="preserve">Prior to 2000 </w:t>
      </w:r>
      <w:r w:rsidRPr="004A57BB">
        <w:t>9999</w:t>
      </w:r>
    </w:p>
    <w:p w14:paraId="11736D50" w14:textId="6B339205" w:rsidR="00FC28F8" w:rsidRDefault="00FC28F8" w:rsidP="00FC28F8">
      <w:pPr>
        <w:pStyle w:val="Heading1"/>
      </w:pPr>
      <w:r w:rsidRPr="0060577B">
        <w:t>Since graduating from high school</w:t>
      </w:r>
      <w:r>
        <w:t>,</w:t>
      </w:r>
    </w:p>
    <w:p w14:paraId="14354DBD" w14:textId="77777777" w:rsidR="00FC28F8" w:rsidRPr="00C867C7" w:rsidRDefault="00FC28F8" w:rsidP="00FC28F8">
      <w:pPr>
        <w:pStyle w:val="ListParagraph"/>
        <w:ind w:left="360"/>
        <w:rPr>
          <w:i/>
        </w:rPr>
      </w:pPr>
      <w:r w:rsidRPr="00C867C7">
        <w:rPr>
          <w:i/>
        </w:rPr>
        <w:t xml:space="preserve">Response options: </w:t>
      </w:r>
      <w:r w:rsidRPr="00C867C7">
        <w:rPr>
          <w:b/>
          <w:i/>
          <w:color w:val="FF0000"/>
        </w:rPr>
        <w:t>1</w:t>
      </w:r>
      <w:r w:rsidRPr="00C867C7">
        <w:rPr>
          <w:i/>
        </w:rPr>
        <w:t xml:space="preserve"> </w:t>
      </w:r>
      <w:r>
        <w:rPr>
          <w:i/>
        </w:rPr>
        <w:t>Yes</w:t>
      </w:r>
      <w:r w:rsidRPr="00C867C7">
        <w:rPr>
          <w:i/>
        </w:rPr>
        <w:t xml:space="preserve">, </w:t>
      </w:r>
      <w:r w:rsidRPr="00C867C7">
        <w:rPr>
          <w:b/>
          <w:i/>
          <w:color w:val="FF0000"/>
        </w:rPr>
        <w:t>0</w:t>
      </w:r>
      <w:r w:rsidRPr="00C867C7">
        <w:rPr>
          <w:i/>
        </w:rPr>
        <w:t xml:space="preserve"> </w:t>
      </w:r>
      <w:r>
        <w:rPr>
          <w:i/>
        </w:rPr>
        <w:t>No</w:t>
      </w:r>
    </w:p>
    <w:p w14:paraId="5BF3FD90" w14:textId="77777777" w:rsidR="00FC28F8" w:rsidRPr="00991FA3" w:rsidRDefault="00FC28F8" w:rsidP="00FC28F8">
      <w:pPr>
        <w:pStyle w:val="ListParagraph"/>
        <w:numPr>
          <w:ilvl w:val="1"/>
          <w:numId w:val="3"/>
        </w:numPr>
        <w:ind w:left="720" w:hanging="270"/>
      </w:pPr>
      <w:proofErr w:type="spellStart"/>
      <w:proofErr w:type="gramStart"/>
      <w:r w:rsidRPr="00991FA3">
        <w:rPr>
          <w:b/>
          <w:i/>
          <w:color w:val="FF0000"/>
        </w:rPr>
        <w:t>tattend</w:t>
      </w:r>
      <w:proofErr w:type="spellEnd"/>
      <w:proofErr w:type="gramEnd"/>
      <w:r w:rsidRPr="00991FA3">
        <w:rPr>
          <w:color w:val="FF0000"/>
        </w:rPr>
        <w:t xml:space="preserve"> </w:t>
      </w:r>
      <w:r>
        <w:t>have you a</w:t>
      </w:r>
      <w:r w:rsidRPr="00991FA3">
        <w:t>ttend</w:t>
      </w:r>
      <w:r>
        <w:t>ed</w:t>
      </w:r>
      <w:r w:rsidRPr="00991FA3">
        <w:t xml:space="preserve"> another college or university</w:t>
      </w:r>
      <w:r>
        <w:t>?</w:t>
      </w:r>
    </w:p>
    <w:p w14:paraId="3A53561A" w14:textId="77777777" w:rsidR="00FC28F8" w:rsidRPr="00991FA3" w:rsidRDefault="00FC28F8" w:rsidP="00FC28F8">
      <w:pPr>
        <w:pStyle w:val="ListParagraph"/>
        <w:numPr>
          <w:ilvl w:val="1"/>
          <w:numId w:val="3"/>
        </w:numPr>
        <w:ind w:left="720" w:hanging="270"/>
      </w:pPr>
      <w:proofErr w:type="spellStart"/>
      <w:proofErr w:type="gramStart"/>
      <w:r w:rsidRPr="00991FA3">
        <w:rPr>
          <w:b/>
          <w:i/>
          <w:color w:val="FF0000"/>
        </w:rPr>
        <w:t>tmilitary</w:t>
      </w:r>
      <w:proofErr w:type="spellEnd"/>
      <w:proofErr w:type="gramEnd"/>
      <w:r w:rsidRPr="00991FA3">
        <w:rPr>
          <w:b/>
          <w:color w:val="FF0000"/>
        </w:rPr>
        <w:t xml:space="preserve"> </w:t>
      </w:r>
      <w:r>
        <w:t>have you done m</w:t>
      </w:r>
      <w:r w:rsidRPr="00991FA3">
        <w:t>ilitary service</w:t>
      </w:r>
      <w:r>
        <w:t>?</w:t>
      </w:r>
    </w:p>
    <w:p w14:paraId="2A1B06A7" w14:textId="77777777" w:rsidR="00FC28F8" w:rsidRPr="00991FA3" w:rsidRDefault="00FC28F8" w:rsidP="00FC28F8">
      <w:pPr>
        <w:pStyle w:val="ListParagraph"/>
        <w:numPr>
          <w:ilvl w:val="1"/>
          <w:numId w:val="3"/>
        </w:numPr>
        <w:ind w:left="720" w:hanging="270"/>
      </w:pPr>
      <w:proofErr w:type="spellStart"/>
      <w:proofErr w:type="gramStart"/>
      <w:r w:rsidRPr="00991FA3">
        <w:rPr>
          <w:b/>
          <w:i/>
          <w:color w:val="FF0000"/>
        </w:rPr>
        <w:t>twork_ft</w:t>
      </w:r>
      <w:proofErr w:type="spellEnd"/>
      <w:proofErr w:type="gramEnd"/>
      <w:r w:rsidRPr="00991FA3">
        <w:rPr>
          <w:b/>
          <w:color w:val="FF0000"/>
        </w:rPr>
        <w:t xml:space="preserve"> </w:t>
      </w:r>
      <w:r>
        <w:t>have you w</w:t>
      </w:r>
      <w:r w:rsidRPr="00991FA3">
        <w:t>ork</w:t>
      </w:r>
      <w:r>
        <w:t xml:space="preserve">ed full </w:t>
      </w:r>
      <w:r w:rsidRPr="00991FA3">
        <w:t>time</w:t>
      </w:r>
      <w:r>
        <w:t>?</w:t>
      </w:r>
    </w:p>
    <w:p w14:paraId="69DAFB06" w14:textId="77777777" w:rsidR="00FC28F8" w:rsidRPr="00991FA3" w:rsidRDefault="00FC28F8" w:rsidP="00FC28F8">
      <w:pPr>
        <w:pStyle w:val="ListParagraph"/>
        <w:numPr>
          <w:ilvl w:val="1"/>
          <w:numId w:val="3"/>
        </w:numPr>
        <w:ind w:left="720" w:hanging="270"/>
      </w:pPr>
      <w:proofErr w:type="spellStart"/>
      <w:proofErr w:type="gramStart"/>
      <w:r w:rsidRPr="00991FA3">
        <w:rPr>
          <w:b/>
          <w:i/>
          <w:color w:val="FF0000"/>
        </w:rPr>
        <w:t>twork_pt</w:t>
      </w:r>
      <w:proofErr w:type="spellEnd"/>
      <w:proofErr w:type="gramEnd"/>
      <w:r w:rsidRPr="00991FA3">
        <w:rPr>
          <w:b/>
          <w:color w:val="FF0000"/>
        </w:rPr>
        <w:t xml:space="preserve"> </w:t>
      </w:r>
      <w:r>
        <w:t>have you w</w:t>
      </w:r>
      <w:r w:rsidRPr="00991FA3">
        <w:t>ork</w:t>
      </w:r>
      <w:r>
        <w:t xml:space="preserve">ed part </w:t>
      </w:r>
      <w:r w:rsidRPr="00991FA3">
        <w:t>time</w:t>
      </w:r>
      <w:r>
        <w:t>?</w:t>
      </w:r>
    </w:p>
    <w:p w14:paraId="10DD0487" w14:textId="77777777" w:rsidR="00FC28F8" w:rsidRPr="00991FA3" w:rsidRDefault="00FC28F8" w:rsidP="00FC28F8">
      <w:pPr>
        <w:pStyle w:val="ListParagraph"/>
        <w:numPr>
          <w:ilvl w:val="1"/>
          <w:numId w:val="3"/>
        </w:numPr>
        <w:ind w:left="720" w:hanging="270"/>
      </w:pPr>
      <w:proofErr w:type="spellStart"/>
      <w:proofErr w:type="gramStart"/>
      <w:r w:rsidRPr="00991FA3">
        <w:rPr>
          <w:b/>
          <w:i/>
          <w:color w:val="FF0000"/>
        </w:rPr>
        <w:t>thome</w:t>
      </w:r>
      <w:proofErr w:type="spellEnd"/>
      <w:proofErr w:type="gramEnd"/>
      <w:r w:rsidRPr="00991FA3">
        <w:rPr>
          <w:b/>
          <w:color w:val="FF0000"/>
        </w:rPr>
        <w:t xml:space="preserve"> </w:t>
      </w:r>
      <w:r>
        <w:t>have you been a h</w:t>
      </w:r>
      <w:r w:rsidRPr="00991FA3">
        <w:t>omemaker or stay-at-home spouse</w:t>
      </w:r>
      <w:r>
        <w:t>?</w:t>
      </w:r>
    </w:p>
    <w:p w14:paraId="0A035F60" w14:textId="77777777" w:rsidR="00FC28F8" w:rsidRPr="00991FA3" w:rsidRDefault="00FC28F8" w:rsidP="00FC28F8">
      <w:pPr>
        <w:pStyle w:val="ListParagraph"/>
        <w:numPr>
          <w:ilvl w:val="1"/>
          <w:numId w:val="3"/>
        </w:numPr>
        <w:ind w:left="720" w:hanging="270"/>
      </w:pPr>
      <w:proofErr w:type="spellStart"/>
      <w:proofErr w:type="gramStart"/>
      <w:r w:rsidRPr="00991FA3">
        <w:rPr>
          <w:b/>
          <w:i/>
          <w:color w:val="FF0000"/>
        </w:rPr>
        <w:t>tvolunteer</w:t>
      </w:r>
      <w:proofErr w:type="spellEnd"/>
      <w:proofErr w:type="gramEnd"/>
      <w:r w:rsidRPr="00991FA3">
        <w:rPr>
          <w:b/>
          <w:color w:val="FF0000"/>
        </w:rPr>
        <w:t xml:space="preserve"> </w:t>
      </w:r>
      <w:r>
        <w:t>have you v</w:t>
      </w:r>
      <w:r w:rsidRPr="00991FA3">
        <w:t>olunteer</w:t>
      </w:r>
      <w:r>
        <w:t>ed?</w:t>
      </w:r>
    </w:p>
    <w:p w14:paraId="38A7E8E3" w14:textId="55773F7C" w:rsidR="00303FD2" w:rsidRDefault="00714B8C" w:rsidP="00303FD2">
      <w:pPr>
        <w:pStyle w:val="Heading1"/>
      </w:pPr>
      <w:r>
        <w:t xml:space="preserve"> </w:t>
      </w:r>
      <w:r w:rsidR="00FC28F8">
        <w:t>[</w:t>
      </w:r>
      <w:r w:rsidR="00FC28F8" w:rsidRPr="002144F6">
        <w:rPr>
          <w:color w:val="7030A0"/>
        </w:rPr>
        <w:t xml:space="preserve">If answered </w:t>
      </w:r>
      <w:r w:rsidR="00FC28F8" w:rsidRPr="002144F6">
        <w:rPr>
          <w:color w:val="FF0000"/>
        </w:rPr>
        <w:t>1</w:t>
      </w:r>
      <w:r w:rsidR="00FC28F8" w:rsidRPr="002144F6">
        <w:rPr>
          <w:color w:val="7030A0"/>
        </w:rPr>
        <w:t xml:space="preserve"> Yes on </w:t>
      </w:r>
      <w:proofErr w:type="spellStart"/>
      <w:r w:rsidR="00FC28F8" w:rsidRPr="002144F6">
        <w:rPr>
          <w:color w:val="7030A0"/>
        </w:rPr>
        <w:t>tattend</w:t>
      </w:r>
      <w:proofErr w:type="spellEnd"/>
      <w:r w:rsidR="00FC28F8">
        <w:t>] Other than this institution,</w:t>
      </w:r>
      <w:r w:rsidR="00AD73AA">
        <w:t xml:space="preserve"> </w:t>
      </w:r>
      <w:r w:rsidR="00FA1CD5">
        <w:t xml:space="preserve">have you </w:t>
      </w:r>
      <w:proofErr w:type="gramStart"/>
      <w:r w:rsidR="00FA1CD5">
        <w:t>attended:</w:t>
      </w:r>
      <w:proofErr w:type="gramEnd"/>
    </w:p>
    <w:p w14:paraId="228BA5F4" w14:textId="0A91EA78" w:rsidR="00303FD2" w:rsidRPr="00991FA3" w:rsidRDefault="00303FD2" w:rsidP="007F28BF">
      <w:pPr>
        <w:pStyle w:val="ListParagraph"/>
        <w:spacing w:after="0"/>
        <w:ind w:left="446"/>
        <w:rPr>
          <w:i/>
        </w:rPr>
      </w:pPr>
      <w:r w:rsidRPr="00991FA3">
        <w:rPr>
          <w:i/>
        </w:rPr>
        <w:t xml:space="preserve">Response options: </w:t>
      </w:r>
      <w:r w:rsidRPr="00991FA3">
        <w:rPr>
          <w:b/>
          <w:i/>
          <w:color w:val="FF0000"/>
        </w:rPr>
        <w:t>1</w:t>
      </w:r>
      <w:r w:rsidRPr="00991FA3">
        <w:rPr>
          <w:i/>
        </w:rPr>
        <w:t xml:space="preserve"> </w:t>
      </w:r>
      <w:r w:rsidR="00AD73AA">
        <w:rPr>
          <w:i/>
        </w:rPr>
        <w:t>Yes</w:t>
      </w:r>
      <w:r w:rsidRPr="00991FA3">
        <w:rPr>
          <w:i/>
        </w:rPr>
        <w:t xml:space="preserve">, </w:t>
      </w:r>
      <w:r w:rsidRPr="00991FA3">
        <w:rPr>
          <w:b/>
          <w:i/>
          <w:color w:val="FF0000"/>
        </w:rPr>
        <w:t>0</w:t>
      </w:r>
      <w:r w:rsidR="00AD73AA">
        <w:rPr>
          <w:i/>
        </w:rPr>
        <w:t xml:space="preserve"> No</w:t>
      </w:r>
    </w:p>
    <w:p w14:paraId="1123E445" w14:textId="5ACB5601" w:rsidR="007F28BF" w:rsidRPr="00573C82" w:rsidRDefault="007F28BF" w:rsidP="007F28BF">
      <w:pPr>
        <w:numPr>
          <w:ilvl w:val="0"/>
          <w:numId w:val="34"/>
        </w:numPr>
        <w:spacing w:after="0"/>
        <w:ind w:left="720" w:hanging="270"/>
        <w:contextualSpacing/>
      </w:pPr>
      <w:proofErr w:type="spellStart"/>
      <w:proofErr w:type="gramStart"/>
      <w:r w:rsidRPr="00573C82">
        <w:rPr>
          <w:b/>
          <w:i/>
          <w:color w:val="FF0000"/>
        </w:rPr>
        <w:t>tattend_voc_ca</w:t>
      </w:r>
      <w:proofErr w:type="spellEnd"/>
      <w:proofErr w:type="gramEnd"/>
      <w:r w:rsidRPr="00573C82">
        <w:rPr>
          <w:color w:val="FF0000"/>
        </w:rPr>
        <w:t xml:space="preserve"> </w:t>
      </w:r>
      <w:r w:rsidR="00AD73AA">
        <w:t>a c</w:t>
      </w:r>
      <w:r w:rsidRPr="00573C82">
        <w:t>ommunity college (vocational or technical courses not at university level)</w:t>
      </w:r>
      <w:r w:rsidR="00AD73AA">
        <w:t xml:space="preserve"> since graduating from high school?</w:t>
      </w:r>
      <w:r w:rsidRPr="00573C82">
        <w:tab/>
      </w:r>
    </w:p>
    <w:p w14:paraId="28F8E690" w14:textId="45AF5C06" w:rsidR="007F28BF" w:rsidRPr="00573C82" w:rsidRDefault="007F28BF" w:rsidP="007F28BF">
      <w:pPr>
        <w:numPr>
          <w:ilvl w:val="0"/>
          <w:numId w:val="34"/>
        </w:numPr>
        <w:spacing w:after="0"/>
        <w:ind w:left="720" w:hanging="270"/>
        <w:contextualSpacing/>
      </w:pPr>
      <w:proofErr w:type="spellStart"/>
      <w:proofErr w:type="gramStart"/>
      <w:r w:rsidRPr="00573C82">
        <w:rPr>
          <w:b/>
          <w:i/>
          <w:color w:val="FF0000"/>
        </w:rPr>
        <w:t>tattend_com_ca</w:t>
      </w:r>
      <w:proofErr w:type="spellEnd"/>
      <w:proofErr w:type="gramEnd"/>
      <w:r w:rsidRPr="00573C82">
        <w:rPr>
          <w:color w:val="FF0000"/>
        </w:rPr>
        <w:t xml:space="preserve"> </w:t>
      </w:r>
      <w:r w:rsidR="00AD73AA">
        <w:t>a c</w:t>
      </w:r>
      <w:r w:rsidRPr="00573C82">
        <w:t>ommunity college (university credit/transfer courses)</w:t>
      </w:r>
      <w:r w:rsidR="00AD73AA">
        <w:t xml:space="preserve"> since graduating from high school?</w:t>
      </w:r>
      <w:r w:rsidRPr="00573C82">
        <w:tab/>
      </w:r>
    </w:p>
    <w:p w14:paraId="6FB1DE54" w14:textId="736A2F17" w:rsidR="007F28BF" w:rsidRPr="00573C82" w:rsidRDefault="007F28BF" w:rsidP="007F28BF">
      <w:pPr>
        <w:numPr>
          <w:ilvl w:val="0"/>
          <w:numId w:val="34"/>
        </w:numPr>
        <w:spacing w:after="0"/>
        <w:ind w:left="720" w:hanging="270"/>
        <w:contextualSpacing/>
      </w:pPr>
      <w:proofErr w:type="spellStart"/>
      <w:proofErr w:type="gramStart"/>
      <w:r w:rsidRPr="00573C82">
        <w:rPr>
          <w:b/>
          <w:i/>
          <w:color w:val="FF0000"/>
        </w:rPr>
        <w:t>tattend_col_ca</w:t>
      </w:r>
      <w:proofErr w:type="spellEnd"/>
      <w:proofErr w:type="gramEnd"/>
      <w:r w:rsidRPr="00573C82">
        <w:rPr>
          <w:color w:val="FF0000"/>
        </w:rPr>
        <w:t xml:space="preserve"> </w:t>
      </w:r>
      <w:r w:rsidR="00AD73AA">
        <w:t>a u</w:t>
      </w:r>
      <w:r w:rsidRPr="00573C82">
        <w:t>niversity other than this one</w:t>
      </w:r>
      <w:r w:rsidR="00AD73AA">
        <w:t xml:space="preserve"> since graduating from high school?</w:t>
      </w:r>
      <w:r w:rsidRPr="00573C82">
        <w:tab/>
      </w:r>
    </w:p>
    <w:p w14:paraId="15AB2950" w14:textId="4B9D682F" w:rsidR="007F28BF" w:rsidRPr="00573C82" w:rsidRDefault="007F28BF" w:rsidP="007F28BF">
      <w:pPr>
        <w:numPr>
          <w:ilvl w:val="0"/>
          <w:numId w:val="34"/>
        </w:numPr>
        <w:spacing w:after="0"/>
        <w:ind w:left="720" w:hanging="270"/>
        <w:contextualSpacing/>
      </w:pPr>
      <w:proofErr w:type="spellStart"/>
      <w:proofErr w:type="gramStart"/>
      <w:r w:rsidRPr="00573C82">
        <w:rPr>
          <w:b/>
          <w:i/>
          <w:color w:val="FF0000"/>
        </w:rPr>
        <w:t>tattend_cegep_gen_ca</w:t>
      </w:r>
      <w:proofErr w:type="spellEnd"/>
      <w:proofErr w:type="gramEnd"/>
      <w:r w:rsidRPr="00573C82">
        <w:rPr>
          <w:color w:val="FF0000"/>
        </w:rPr>
        <w:t xml:space="preserve"> </w:t>
      </w:r>
      <w:r w:rsidR="00AD73AA">
        <w:t>C</w:t>
      </w:r>
      <w:r w:rsidRPr="00573C82">
        <w:t>EGEP (general or pre-university program)</w:t>
      </w:r>
      <w:r w:rsidR="00AD73AA">
        <w:t xml:space="preserve"> since graduating from high school?</w:t>
      </w:r>
      <w:r w:rsidRPr="00573C82">
        <w:tab/>
      </w:r>
    </w:p>
    <w:p w14:paraId="625CB202" w14:textId="70B2C364" w:rsidR="007F28BF" w:rsidRPr="00573C82" w:rsidRDefault="007F28BF" w:rsidP="007F28BF">
      <w:pPr>
        <w:numPr>
          <w:ilvl w:val="0"/>
          <w:numId w:val="34"/>
        </w:numPr>
        <w:spacing w:after="0"/>
        <w:ind w:left="720" w:hanging="270"/>
        <w:contextualSpacing/>
      </w:pPr>
      <w:proofErr w:type="spellStart"/>
      <w:proofErr w:type="gramStart"/>
      <w:r w:rsidRPr="00573C82">
        <w:rPr>
          <w:b/>
          <w:i/>
          <w:color w:val="FF0000"/>
        </w:rPr>
        <w:t>tattend_cegep_prof_ca</w:t>
      </w:r>
      <w:proofErr w:type="spellEnd"/>
      <w:proofErr w:type="gramEnd"/>
      <w:r w:rsidRPr="00573C82">
        <w:rPr>
          <w:color w:val="FF0000"/>
        </w:rPr>
        <w:t xml:space="preserve"> </w:t>
      </w:r>
      <w:r w:rsidR="00AD73AA">
        <w:t>C</w:t>
      </w:r>
      <w:r w:rsidRPr="00573C82">
        <w:t>EGEP (professional or technical program)</w:t>
      </w:r>
      <w:r w:rsidR="00AD73AA">
        <w:t xml:space="preserve"> since graduating from high school?</w:t>
      </w:r>
      <w:r w:rsidRPr="00573C82">
        <w:tab/>
      </w:r>
    </w:p>
    <w:p w14:paraId="1925EFAA" w14:textId="14FEB7E3" w:rsidR="007F28BF" w:rsidRPr="00573C82" w:rsidRDefault="007F28BF" w:rsidP="007F28BF">
      <w:pPr>
        <w:numPr>
          <w:ilvl w:val="0"/>
          <w:numId w:val="34"/>
        </w:numPr>
        <w:spacing w:after="0"/>
        <w:ind w:left="720" w:hanging="270"/>
        <w:contextualSpacing/>
      </w:pPr>
      <w:proofErr w:type="spellStart"/>
      <w:proofErr w:type="gramStart"/>
      <w:r w:rsidRPr="00573C82">
        <w:rPr>
          <w:b/>
          <w:i/>
          <w:color w:val="FF0000"/>
        </w:rPr>
        <w:t>tattend_private_ca</w:t>
      </w:r>
      <w:proofErr w:type="spellEnd"/>
      <w:proofErr w:type="gramEnd"/>
      <w:r w:rsidR="00AD73AA">
        <w:t xml:space="preserve"> a p</w:t>
      </w:r>
      <w:r w:rsidRPr="00573C82">
        <w:t>rivate training institution</w:t>
      </w:r>
      <w:r w:rsidR="00AD73AA">
        <w:t xml:space="preserve"> since graduating from high school?</w:t>
      </w:r>
      <w:r w:rsidRPr="00573C82">
        <w:tab/>
      </w:r>
    </w:p>
    <w:p w14:paraId="43CFECB3" w14:textId="0AE129F4" w:rsidR="00303FD2" w:rsidRPr="007F28BF" w:rsidRDefault="007F28BF" w:rsidP="007F28BF">
      <w:pPr>
        <w:numPr>
          <w:ilvl w:val="0"/>
          <w:numId w:val="34"/>
        </w:numPr>
        <w:ind w:left="720" w:hanging="274"/>
        <w:contextualSpacing/>
      </w:pPr>
      <w:proofErr w:type="spellStart"/>
      <w:proofErr w:type="gramStart"/>
      <w:r w:rsidRPr="007F28BF">
        <w:rPr>
          <w:b/>
          <w:i/>
          <w:color w:val="FF0000"/>
        </w:rPr>
        <w:t>tattend_other_ca</w:t>
      </w:r>
      <w:proofErr w:type="spellEnd"/>
      <w:proofErr w:type="gramEnd"/>
      <w:r w:rsidRPr="007F28BF">
        <w:rPr>
          <w:color w:val="FF0000"/>
        </w:rPr>
        <w:t xml:space="preserve"> </w:t>
      </w:r>
      <w:r w:rsidR="00AD73AA">
        <w:t>another type of institution since graduating from high school?</w:t>
      </w:r>
    </w:p>
    <w:p w14:paraId="7C9E5A8D" w14:textId="7F730AD6" w:rsidR="00303FD2" w:rsidRDefault="00303FD2" w:rsidP="00303FD2">
      <w:pPr>
        <w:pStyle w:val="Heading1"/>
      </w:pPr>
      <w:proofErr w:type="spellStart"/>
      <w:proofErr w:type="gramStart"/>
      <w:r w:rsidRPr="00991FA3">
        <w:rPr>
          <w:color w:val="FF0000"/>
        </w:rPr>
        <w:t>ttrnsfr_cr</w:t>
      </w:r>
      <w:proofErr w:type="spellEnd"/>
      <w:proofErr w:type="gramEnd"/>
      <w:r w:rsidRPr="00991FA3">
        <w:t xml:space="preserve"> About how many credits do you expect to transfer to this institution?</w:t>
      </w:r>
    </w:p>
    <w:p w14:paraId="7B73C2A1" w14:textId="11C0FACC" w:rsidR="00303FD2" w:rsidRPr="00C867C7" w:rsidRDefault="00303FD2" w:rsidP="00303FD2">
      <w:pPr>
        <w:pStyle w:val="ListParagraph"/>
        <w:ind w:left="360"/>
        <w:rPr>
          <w:i/>
        </w:rPr>
      </w:pPr>
      <w:r w:rsidRPr="00C867C7">
        <w:rPr>
          <w:i/>
        </w:rPr>
        <w:t xml:space="preserve">Response options: </w:t>
      </w:r>
      <w:r w:rsidRPr="00C867C7">
        <w:rPr>
          <w:b/>
          <w:i/>
          <w:color w:val="FF0000"/>
        </w:rPr>
        <w:t>0</w:t>
      </w:r>
      <w:r w:rsidRPr="00C867C7">
        <w:rPr>
          <w:i/>
        </w:rPr>
        <w:t xml:space="preserve"> 0, </w:t>
      </w:r>
      <w:r w:rsidRPr="00C867C7">
        <w:rPr>
          <w:b/>
          <w:i/>
          <w:color w:val="FF0000"/>
        </w:rPr>
        <w:t>1</w:t>
      </w:r>
      <w:r w:rsidRPr="00C867C7">
        <w:rPr>
          <w:i/>
        </w:rPr>
        <w:t xml:space="preserve"> 1-11, </w:t>
      </w:r>
      <w:r w:rsidRPr="00C867C7">
        <w:rPr>
          <w:b/>
          <w:i/>
          <w:color w:val="FF0000"/>
        </w:rPr>
        <w:t>2</w:t>
      </w:r>
      <w:r w:rsidRPr="00C867C7">
        <w:rPr>
          <w:i/>
        </w:rPr>
        <w:t xml:space="preserve"> 12-30, </w:t>
      </w:r>
      <w:r w:rsidRPr="00C867C7">
        <w:rPr>
          <w:b/>
          <w:i/>
          <w:color w:val="FF0000"/>
        </w:rPr>
        <w:t>3</w:t>
      </w:r>
      <w:r w:rsidRPr="00C867C7">
        <w:rPr>
          <w:i/>
        </w:rPr>
        <w:t xml:space="preserve"> 31-45, </w:t>
      </w:r>
      <w:r w:rsidRPr="00C867C7">
        <w:rPr>
          <w:b/>
          <w:i/>
          <w:color w:val="FF0000"/>
        </w:rPr>
        <w:t>4</w:t>
      </w:r>
      <w:r w:rsidRPr="00C867C7">
        <w:rPr>
          <w:i/>
        </w:rPr>
        <w:t xml:space="preserve"> 46-60, </w:t>
      </w:r>
      <w:r w:rsidRPr="00C867C7">
        <w:rPr>
          <w:b/>
          <w:i/>
          <w:color w:val="FF0000"/>
        </w:rPr>
        <w:t>5</w:t>
      </w:r>
      <w:r w:rsidRPr="00C867C7">
        <w:rPr>
          <w:i/>
        </w:rPr>
        <w:t xml:space="preserve"> more than 60</w:t>
      </w:r>
    </w:p>
    <w:p w14:paraId="16A8F188" w14:textId="7D947251" w:rsidR="0008789A" w:rsidRPr="001862DD" w:rsidRDefault="0008789A" w:rsidP="001862DD">
      <w:pPr>
        <w:pStyle w:val="ListParagraph"/>
        <w:tabs>
          <w:tab w:val="left" w:pos="5835"/>
        </w:tabs>
        <w:ind w:left="270"/>
        <w:rPr>
          <w:rStyle w:val="Heading1Char"/>
        </w:rPr>
      </w:pPr>
      <w:proofErr w:type="spellStart"/>
      <w:proofErr w:type="gramStart"/>
      <w:r w:rsidRPr="001862DD">
        <w:rPr>
          <w:rStyle w:val="Heading1Char"/>
        </w:rPr>
        <w:t>sType</w:t>
      </w:r>
      <w:proofErr w:type="spellEnd"/>
      <w:proofErr w:type="gramEnd"/>
      <w:r w:rsidRPr="001862DD">
        <w:rPr>
          <w:rStyle w:val="Heading1Char"/>
        </w:rPr>
        <w:t xml:space="preserve"> Status as first-year, transfer, or older student.</w:t>
      </w:r>
    </w:p>
    <w:p w14:paraId="6A46BA02" w14:textId="77777777" w:rsidR="0008789A" w:rsidRPr="00C239A6" w:rsidRDefault="0008789A" w:rsidP="00C239A6">
      <w:pPr>
        <w:pStyle w:val="ListParagraph"/>
        <w:spacing w:after="0"/>
        <w:ind w:left="360"/>
        <w:rPr>
          <w:i/>
        </w:rPr>
      </w:pPr>
      <w:r w:rsidRPr="00C239A6">
        <w:rPr>
          <w:i/>
        </w:rPr>
        <w:t>First-year students were recent high school graduates who met one of the following criteria:</w:t>
      </w:r>
    </w:p>
    <w:p w14:paraId="365AC322" w14:textId="77777777" w:rsidR="0008789A" w:rsidRPr="00C239A6" w:rsidRDefault="0008789A" w:rsidP="00C239A6">
      <w:pPr>
        <w:pStyle w:val="ListParagraph"/>
        <w:numPr>
          <w:ilvl w:val="1"/>
          <w:numId w:val="1"/>
        </w:numPr>
        <w:spacing w:after="0"/>
        <w:ind w:left="630" w:hanging="270"/>
      </w:pPr>
      <w:r w:rsidRPr="00C239A6">
        <w:t>All paper survey respondents regardless of high school graduation year.</w:t>
      </w:r>
    </w:p>
    <w:p w14:paraId="52FCB21D" w14:textId="18FE623F" w:rsidR="0008789A" w:rsidRPr="00C239A6" w:rsidRDefault="0008789A" w:rsidP="00C239A6">
      <w:pPr>
        <w:pStyle w:val="ListParagraph"/>
        <w:numPr>
          <w:ilvl w:val="1"/>
          <w:numId w:val="1"/>
        </w:numPr>
        <w:spacing w:after="0"/>
        <w:ind w:left="630" w:hanging="270"/>
      </w:pPr>
      <w:r w:rsidRPr="00C239A6">
        <w:t>Web respondents w</w:t>
      </w:r>
      <w:r w:rsidR="00544339">
        <w:t>ho graduated high school in 2021</w:t>
      </w:r>
      <w:r w:rsidRPr="00C239A6">
        <w:t>.</w:t>
      </w:r>
    </w:p>
    <w:p w14:paraId="4349D64E" w14:textId="645FD79D" w:rsidR="0008789A" w:rsidRPr="00C239A6" w:rsidRDefault="0008789A" w:rsidP="00C239A6">
      <w:pPr>
        <w:pStyle w:val="ListParagraph"/>
        <w:numPr>
          <w:ilvl w:val="1"/>
          <w:numId w:val="1"/>
        </w:numPr>
        <w:spacing w:after="0"/>
        <w:ind w:left="630" w:hanging="270"/>
      </w:pPr>
      <w:r w:rsidRPr="00C239A6">
        <w:t>Web respondents w</w:t>
      </w:r>
      <w:r w:rsidR="00544339">
        <w:t>ho graduated high school in 2020 or 2019</w:t>
      </w:r>
      <w:r w:rsidRPr="00C239A6">
        <w:t xml:space="preserve"> and did not attend another institution since graduating high school.</w:t>
      </w:r>
    </w:p>
    <w:p w14:paraId="02AF4B07" w14:textId="57EDFB19" w:rsidR="0008789A" w:rsidRPr="00C239A6" w:rsidRDefault="0008789A" w:rsidP="00C239A6">
      <w:pPr>
        <w:pStyle w:val="ListParagraph"/>
        <w:numPr>
          <w:ilvl w:val="1"/>
          <w:numId w:val="1"/>
        </w:numPr>
        <w:ind w:left="630" w:hanging="270"/>
      </w:pPr>
      <w:r w:rsidRPr="00C239A6">
        <w:t>Web respondents w</w:t>
      </w:r>
      <w:r w:rsidR="00544339">
        <w:t>ho graduated high school in 2020 or 2019</w:t>
      </w:r>
      <w:r w:rsidRPr="00C239A6">
        <w:t xml:space="preserve"> and did attend another institution since graduating high school and expects to transfer 11 or fewer credits</w:t>
      </w:r>
    </w:p>
    <w:p w14:paraId="19DDF31C" w14:textId="1550F819" w:rsidR="00C71ED0" w:rsidRPr="00C239A6" w:rsidRDefault="00C71ED0" w:rsidP="00C239A6">
      <w:pPr>
        <w:pStyle w:val="ListParagraph"/>
        <w:ind w:left="360"/>
      </w:pPr>
      <w:r w:rsidRPr="00C239A6">
        <w:lastRenderedPageBreak/>
        <w:t>First-ye</w:t>
      </w:r>
      <w:r w:rsidR="003C1015">
        <w:t>ar students continue with htype13</w:t>
      </w:r>
    </w:p>
    <w:p w14:paraId="72C4290D" w14:textId="5D4D2930" w:rsidR="00C71ED0" w:rsidRPr="00C239A6" w:rsidRDefault="00271CEB" w:rsidP="00C239A6">
      <w:pPr>
        <w:ind w:left="360"/>
      </w:pPr>
      <w:r w:rsidRPr="00C239A6">
        <w:rPr>
          <w:i/>
        </w:rPr>
        <w:t>Transfer students were those respondents who met the following criteria</w:t>
      </w:r>
      <w:proofErr w:type="gramStart"/>
      <w:r w:rsidRPr="00C239A6">
        <w:rPr>
          <w:i/>
        </w:rPr>
        <w:t>:</w:t>
      </w:r>
      <w:proofErr w:type="gramEnd"/>
      <w:r w:rsidRPr="00C239A6">
        <w:rPr>
          <w:i/>
        </w:rPr>
        <w:br/>
      </w:r>
      <w:r w:rsidRPr="00C239A6">
        <w:t>All web respondents who attended a college or university after graduation from high school and expects to transfer 12 or more credits and graduated prior to the current year.</w:t>
      </w:r>
      <w:r w:rsidR="00C71ED0" w:rsidRPr="00C239A6">
        <w:br/>
        <w:t xml:space="preserve">Transfer students continue with Item </w:t>
      </w:r>
      <w:proofErr w:type="spellStart"/>
      <w:r w:rsidR="003C1015">
        <w:t>tgrades</w:t>
      </w:r>
      <w:proofErr w:type="spellEnd"/>
    </w:p>
    <w:p w14:paraId="6A67CB2F" w14:textId="77777777" w:rsidR="00271CEB" w:rsidRPr="00C239A6" w:rsidRDefault="00271CEB" w:rsidP="00C239A6">
      <w:pPr>
        <w:spacing w:after="0"/>
        <w:ind w:left="360"/>
        <w:rPr>
          <w:i/>
        </w:rPr>
      </w:pPr>
      <w:r w:rsidRPr="00C239A6">
        <w:rPr>
          <w:i/>
        </w:rPr>
        <w:t>Older students were those respondents who met one of the following criteria:</w:t>
      </w:r>
    </w:p>
    <w:p w14:paraId="2AEAC6D5" w14:textId="63EA7329" w:rsidR="00271CEB" w:rsidRPr="00C239A6" w:rsidRDefault="00271CEB" w:rsidP="00C239A6">
      <w:pPr>
        <w:pStyle w:val="ListParagraph"/>
        <w:numPr>
          <w:ilvl w:val="0"/>
          <w:numId w:val="8"/>
        </w:numPr>
        <w:spacing w:after="0"/>
        <w:ind w:left="630" w:hanging="270"/>
      </w:pPr>
      <w:r w:rsidRPr="00C239A6">
        <w:t>Web respondents w</w:t>
      </w:r>
      <w:r w:rsidR="00544339">
        <w:t>ho graduated high school in 2018</w:t>
      </w:r>
      <w:r w:rsidRPr="00C239A6">
        <w:t xml:space="preserve"> or earlier and did not attend another institution since graduating high school.</w:t>
      </w:r>
    </w:p>
    <w:p w14:paraId="0BDA9D6B" w14:textId="12B62E5F" w:rsidR="00271CEB" w:rsidRPr="00C239A6" w:rsidRDefault="00271CEB" w:rsidP="00C239A6">
      <w:pPr>
        <w:pStyle w:val="ListParagraph"/>
        <w:numPr>
          <w:ilvl w:val="0"/>
          <w:numId w:val="8"/>
        </w:numPr>
        <w:spacing w:after="0"/>
        <w:ind w:left="630" w:hanging="270"/>
      </w:pPr>
      <w:r w:rsidRPr="00C239A6">
        <w:t xml:space="preserve">Web respondents who graduated high </w:t>
      </w:r>
      <w:r w:rsidR="00544339">
        <w:t>school in 2018</w:t>
      </w:r>
      <w:r w:rsidRPr="00C239A6">
        <w:t xml:space="preserve"> or earlier and did attend another institution since graduating high school and expects to transfer 11 or fewer credits.</w:t>
      </w:r>
    </w:p>
    <w:p w14:paraId="5CD5C2A6" w14:textId="14079296" w:rsidR="00C71ED0" w:rsidRPr="00C239A6" w:rsidRDefault="00C71ED0" w:rsidP="00C239A6">
      <w:pPr>
        <w:ind w:left="360"/>
      </w:pPr>
      <w:r w:rsidRPr="00C239A6">
        <w:t xml:space="preserve">Older students continue with Item </w:t>
      </w:r>
      <w:r w:rsidR="003C1015">
        <w:t>“How important were the following reasons for choosing this institution?”</w:t>
      </w:r>
    </w:p>
    <w:p w14:paraId="0F993DAA" w14:textId="77777777" w:rsidR="0008789A" w:rsidRPr="00C239A6" w:rsidRDefault="00C656F4" w:rsidP="00C239A6">
      <w:pPr>
        <w:pStyle w:val="ListParagraph"/>
        <w:ind w:left="360"/>
        <w:rPr>
          <w:i/>
        </w:rPr>
      </w:pPr>
      <w:r w:rsidRPr="00C239A6">
        <w:rPr>
          <w:i/>
        </w:rPr>
        <w:t>Re-coded</w:t>
      </w:r>
      <w:r w:rsidR="0008789A" w:rsidRPr="00C239A6">
        <w:rPr>
          <w:i/>
        </w:rPr>
        <w:t xml:space="preserve"> </w:t>
      </w:r>
      <w:r w:rsidRPr="00C239A6">
        <w:rPr>
          <w:i/>
        </w:rPr>
        <w:t>as</w:t>
      </w:r>
      <w:r w:rsidR="0008789A" w:rsidRPr="00C239A6">
        <w:rPr>
          <w:i/>
        </w:rPr>
        <w:t xml:space="preserve">: </w:t>
      </w:r>
      <w:r w:rsidR="0008789A" w:rsidRPr="00C239A6">
        <w:rPr>
          <w:b/>
          <w:i/>
          <w:color w:val="FF0000"/>
        </w:rPr>
        <w:t>1</w:t>
      </w:r>
      <w:r w:rsidR="0008789A" w:rsidRPr="00C239A6">
        <w:rPr>
          <w:i/>
        </w:rPr>
        <w:t xml:space="preserve"> First-year student, </w:t>
      </w:r>
      <w:r w:rsidR="0008789A" w:rsidRPr="00C239A6">
        <w:rPr>
          <w:b/>
          <w:i/>
          <w:color w:val="FF0000"/>
        </w:rPr>
        <w:t>2</w:t>
      </w:r>
      <w:r w:rsidR="0008789A" w:rsidRPr="00C239A6">
        <w:rPr>
          <w:i/>
        </w:rPr>
        <w:t xml:space="preserve"> Transfer Student, </w:t>
      </w:r>
      <w:r w:rsidR="0008789A" w:rsidRPr="00C239A6">
        <w:rPr>
          <w:b/>
          <w:i/>
          <w:color w:val="FF0000"/>
        </w:rPr>
        <w:t>3</w:t>
      </w:r>
      <w:r w:rsidR="0008789A" w:rsidRPr="00C239A6">
        <w:rPr>
          <w:i/>
        </w:rPr>
        <w:t xml:space="preserve"> Older Student</w:t>
      </w:r>
    </w:p>
    <w:p w14:paraId="04DF50B1" w14:textId="3AFEBFCF" w:rsidR="00CB1267" w:rsidRPr="00C239A6" w:rsidRDefault="00CB0FB0" w:rsidP="00620A05">
      <w:pPr>
        <w:pStyle w:val="Heading1"/>
      </w:pPr>
      <w:proofErr w:type="gramStart"/>
      <w:r w:rsidRPr="00CB0FB0">
        <w:rPr>
          <w:color w:val="FF0000"/>
        </w:rPr>
        <w:t>htype20_ca</w:t>
      </w:r>
      <w:proofErr w:type="gramEnd"/>
      <w:r w:rsidRPr="00CB0FB0">
        <w:rPr>
          <w:color w:val="FF0000"/>
        </w:rPr>
        <w:t xml:space="preserve"> </w:t>
      </w:r>
      <w:r w:rsidRPr="00CB0FB0">
        <w:t>From which type o</w:t>
      </w:r>
      <w:r w:rsidR="000E4831">
        <w:t>f high school did you graduate?</w:t>
      </w:r>
    </w:p>
    <w:p w14:paraId="0627570B" w14:textId="5064AFB4" w:rsidR="00CB1267" w:rsidRPr="00C239A6" w:rsidRDefault="00CB0FB0" w:rsidP="00C239A6">
      <w:pPr>
        <w:pStyle w:val="ListParagraph"/>
        <w:ind w:left="360"/>
        <w:rPr>
          <w:i/>
        </w:rPr>
      </w:pPr>
      <w:r w:rsidRPr="00CB0FB0">
        <w:rPr>
          <w:i/>
        </w:rPr>
        <w:t xml:space="preserve">Response options: </w:t>
      </w:r>
      <w:r w:rsidRPr="00CB0FB0">
        <w:rPr>
          <w:b/>
          <w:i/>
          <w:color w:val="FF0000"/>
        </w:rPr>
        <w:t>1</w:t>
      </w:r>
      <w:r w:rsidRPr="00CB0FB0">
        <w:rPr>
          <w:i/>
        </w:rPr>
        <w:t xml:space="preserve"> Public, religiously-affiliated, </w:t>
      </w:r>
      <w:r w:rsidRPr="00CB0FB0">
        <w:rPr>
          <w:b/>
          <w:i/>
          <w:color w:val="FF0000"/>
        </w:rPr>
        <w:t>2</w:t>
      </w:r>
      <w:r w:rsidRPr="00CB0FB0">
        <w:rPr>
          <w:i/>
        </w:rPr>
        <w:t xml:space="preserve"> Public, not religiously-affiliated, </w:t>
      </w:r>
      <w:r w:rsidRPr="00CB0FB0">
        <w:rPr>
          <w:b/>
          <w:i/>
          <w:color w:val="FF0000"/>
        </w:rPr>
        <w:t>3</w:t>
      </w:r>
      <w:r w:rsidRPr="00CB0FB0">
        <w:rPr>
          <w:i/>
        </w:rPr>
        <w:t xml:space="preserve"> Private, religiously-affiliated, </w:t>
      </w:r>
      <w:r w:rsidRPr="00CB0FB0">
        <w:rPr>
          <w:b/>
          <w:i/>
          <w:color w:val="FF0000"/>
        </w:rPr>
        <w:t>4</w:t>
      </w:r>
      <w:r w:rsidRPr="00CB0FB0">
        <w:rPr>
          <w:i/>
          <w:color w:val="FF0000"/>
        </w:rPr>
        <w:t xml:space="preserve"> </w:t>
      </w:r>
      <w:r w:rsidRPr="00CB0FB0">
        <w:rPr>
          <w:i/>
        </w:rPr>
        <w:t xml:space="preserve">Private, not religiously-affiliated, </w:t>
      </w:r>
      <w:r w:rsidRPr="00CB0FB0">
        <w:rPr>
          <w:b/>
          <w:i/>
          <w:color w:val="FF0000"/>
        </w:rPr>
        <w:t>5</w:t>
      </w:r>
      <w:r w:rsidRPr="00CB0FB0">
        <w:rPr>
          <w:i/>
        </w:rPr>
        <w:t xml:space="preserve"> Home school, </w:t>
      </w:r>
      <w:r w:rsidRPr="00CB0FB0">
        <w:rPr>
          <w:b/>
          <w:i/>
        </w:rPr>
        <w:t>6</w:t>
      </w:r>
      <w:r w:rsidRPr="00CB0FB0">
        <w:rPr>
          <w:i/>
        </w:rPr>
        <w:t xml:space="preserve"> </w:t>
      </w:r>
      <w:proofErr w:type="gramStart"/>
      <w:r w:rsidRPr="00CB0FB0">
        <w:rPr>
          <w:i/>
        </w:rPr>
        <w:t>Other</w:t>
      </w:r>
      <w:proofErr w:type="gramEnd"/>
      <w:r w:rsidRPr="00CB0FB0">
        <w:rPr>
          <w:i/>
        </w:rPr>
        <w:t xml:space="preserve"> (</w:t>
      </w:r>
      <w:r w:rsidR="001C1E9B">
        <w:rPr>
          <w:i/>
        </w:rPr>
        <w:t>e.g., GED</w:t>
      </w:r>
      <w:r w:rsidRPr="00CB0FB0">
        <w:rPr>
          <w:i/>
        </w:rPr>
        <w:t>)</w:t>
      </w:r>
    </w:p>
    <w:p w14:paraId="2E42F213" w14:textId="5BAAC9BB" w:rsidR="00CB1267" w:rsidRPr="00C239A6" w:rsidRDefault="00CB0FB0" w:rsidP="00620A05">
      <w:pPr>
        <w:pStyle w:val="Heading1"/>
      </w:pPr>
      <w:proofErr w:type="gramStart"/>
      <w:r>
        <w:rPr>
          <w:color w:val="FF0000"/>
        </w:rPr>
        <w:t>hgrades20_ca</w:t>
      </w:r>
      <w:proofErr w:type="gramEnd"/>
      <w:r w:rsidR="00CB1267" w:rsidRPr="00C239A6">
        <w:rPr>
          <w:color w:val="FF0000"/>
        </w:rPr>
        <w:t xml:space="preserve"> </w:t>
      </w:r>
      <w:r w:rsidR="00CB1267" w:rsidRPr="00C239A6">
        <w:t>What were most of your high s</w:t>
      </w:r>
      <w:r>
        <w:t>chool grades?</w:t>
      </w:r>
    </w:p>
    <w:p w14:paraId="44AD2F1C" w14:textId="3D9FD275" w:rsidR="007568D2" w:rsidRPr="008B3A3B" w:rsidRDefault="008B3A3B" w:rsidP="008B3A3B">
      <w:pPr>
        <w:pStyle w:val="ListParagraph"/>
        <w:ind w:left="360"/>
        <w:rPr>
          <w:i/>
        </w:rPr>
      </w:pPr>
      <w:r>
        <w:rPr>
          <w:i/>
        </w:rPr>
        <w:t xml:space="preserve">Response options: </w:t>
      </w:r>
      <w:r w:rsidR="00CB0FB0" w:rsidRPr="008B3A3B">
        <w:rPr>
          <w:b/>
          <w:i/>
          <w:color w:val="FF0000"/>
        </w:rPr>
        <w:t>1</w:t>
      </w:r>
      <w:r w:rsidR="00CB0FB0" w:rsidRPr="008B3A3B">
        <w:rPr>
          <w:i/>
        </w:rPr>
        <w:t xml:space="preserve"> 0-49</w:t>
      </w:r>
      <w:r w:rsidR="00E053B6">
        <w:rPr>
          <w:i/>
        </w:rPr>
        <w:t>%</w:t>
      </w:r>
      <w:r w:rsidR="00CB0FB0" w:rsidRPr="008B3A3B">
        <w:rPr>
          <w:i/>
        </w:rPr>
        <w:t xml:space="preserve">, </w:t>
      </w:r>
      <w:r w:rsidR="00CB0FB0" w:rsidRPr="008B3A3B">
        <w:rPr>
          <w:b/>
          <w:i/>
          <w:color w:val="FF0000"/>
        </w:rPr>
        <w:t>2</w:t>
      </w:r>
      <w:r w:rsidR="00CB0FB0" w:rsidRPr="008B3A3B">
        <w:rPr>
          <w:i/>
        </w:rPr>
        <w:t xml:space="preserve"> 50-52</w:t>
      </w:r>
      <w:r w:rsidR="00E053B6">
        <w:rPr>
          <w:i/>
        </w:rPr>
        <w:t>%</w:t>
      </w:r>
      <w:r w:rsidR="00CB0FB0" w:rsidRPr="008B3A3B">
        <w:rPr>
          <w:i/>
        </w:rPr>
        <w:t xml:space="preserve">, </w:t>
      </w:r>
      <w:r w:rsidR="00CB0FB0" w:rsidRPr="008B3A3B">
        <w:rPr>
          <w:b/>
          <w:i/>
          <w:color w:val="FF0000"/>
        </w:rPr>
        <w:t>3</w:t>
      </w:r>
      <w:r w:rsidR="00CB0FB0" w:rsidRPr="008B3A3B">
        <w:rPr>
          <w:i/>
        </w:rPr>
        <w:t xml:space="preserve"> 53-56</w:t>
      </w:r>
      <w:r w:rsidR="00E053B6">
        <w:rPr>
          <w:i/>
        </w:rPr>
        <w:t>%</w:t>
      </w:r>
      <w:r w:rsidR="00CB0FB0" w:rsidRPr="008B3A3B">
        <w:rPr>
          <w:i/>
        </w:rPr>
        <w:t xml:space="preserve">, </w:t>
      </w:r>
      <w:r w:rsidR="00CB0FB0" w:rsidRPr="008B3A3B">
        <w:rPr>
          <w:b/>
          <w:i/>
          <w:color w:val="FF0000"/>
        </w:rPr>
        <w:t>4</w:t>
      </w:r>
      <w:r w:rsidR="00CB0FB0" w:rsidRPr="008B3A3B">
        <w:rPr>
          <w:i/>
        </w:rPr>
        <w:t xml:space="preserve"> 57-59</w:t>
      </w:r>
      <w:r w:rsidR="00E053B6">
        <w:rPr>
          <w:i/>
        </w:rPr>
        <w:t>%</w:t>
      </w:r>
      <w:r w:rsidR="00CB0FB0" w:rsidRPr="008B3A3B">
        <w:rPr>
          <w:i/>
        </w:rPr>
        <w:t xml:space="preserve">, </w:t>
      </w:r>
      <w:r w:rsidR="00CB0FB0" w:rsidRPr="008B3A3B">
        <w:rPr>
          <w:b/>
          <w:i/>
          <w:color w:val="FF0000"/>
        </w:rPr>
        <w:t>5</w:t>
      </w:r>
      <w:r w:rsidR="00CB0FB0" w:rsidRPr="008B3A3B">
        <w:rPr>
          <w:i/>
        </w:rPr>
        <w:t xml:space="preserve"> 60-62</w:t>
      </w:r>
      <w:r w:rsidR="00E053B6">
        <w:rPr>
          <w:i/>
        </w:rPr>
        <w:t>%</w:t>
      </w:r>
      <w:r w:rsidR="00CB0FB0" w:rsidRPr="008B3A3B">
        <w:rPr>
          <w:i/>
        </w:rPr>
        <w:t xml:space="preserve">, </w:t>
      </w:r>
      <w:r w:rsidR="00CB0FB0" w:rsidRPr="008B3A3B">
        <w:rPr>
          <w:b/>
          <w:i/>
          <w:color w:val="FF0000"/>
        </w:rPr>
        <w:t>6</w:t>
      </w:r>
      <w:r w:rsidR="00CB0FB0" w:rsidRPr="008B3A3B">
        <w:rPr>
          <w:i/>
        </w:rPr>
        <w:t xml:space="preserve"> 63-66</w:t>
      </w:r>
      <w:r w:rsidR="00E053B6">
        <w:rPr>
          <w:i/>
        </w:rPr>
        <w:t>%</w:t>
      </w:r>
      <w:r w:rsidR="00CB0FB0" w:rsidRPr="008B3A3B">
        <w:rPr>
          <w:i/>
        </w:rPr>
        <w:t xml:space="preserve">, </w:t>
      </w:r>
      <w:r w:rsidR="00CB0FB0" w:rsidRPr="008B3A3B">
        <w:rPr>
          <w:b/>
          <w:i/>
          <w:color w:val="FF0000"/>
        </w:rPr>
        <w:t>7</w:t>
      </w:r>
      <w:r w:rsidR="00CB0FB0" w:rsidRPr="008B3A3B">
        <w:rPr>
          <w:i/>
        </w:rPr>
        <w:t xml:space="preserve"> 67-69</w:t>
      </w:r>
      <w:r w:rsidR="00E053B6">
        <w:rPr>
          <w:i/>
        </w:rPr>
        <w:t>%</w:t>
      </w:r>
      <w:r w:rsidR="00CB0FB0" w:rsidRPr="008B3A3B">
        <w:rPr>
          <w:i/>
        </w:rPr>
        <w:t xml:space="preserve">, </w:t>
      </w:r>
      <w:r w:rsidR="00CB0FB0" w:rsidRPr="008B3A3B">
        <w:rPr>
          <w:b/>
          <w:i/>
          <w:color w:val="FF0000"/>
        </w:rPr>
        <w:t xml:space="preserve">8 </w:t>
      </w:r>
      <w:r w:rsidR="00CB0FB0" w:rsidRPr="008B3A3B">
        <w:rPr>
          <w:i/>
        </w:rPr>
        <w:t>70-72</w:t>
      </w:r>
      <w:r w:rsidR="00E053B6">
        <w:rPr>
          <w:i/>
        </w:rPr>
        <w:t>%</w:t>
      </w:r>
      <w:r w:rsidR="00CB0FB0" w:rsidRPr="008B3A3B">
        <w:rPr>
          <w:i/>
        </w:rPr>
        <w:t xml:space="preserve">, </w:t>
      </w:r>
      <w:r w:rsidR="00CB0FB0" w:rsidRPr="008B3A3B">
        <w:rPr>
          <w:b/>
          <w:i/>
          <w:color w:val="FF0000"/>
        </w:rPr>
        <w:t>9</w:t>
      </w:r>
      <w:r w:rsidR="00CB0FB0" w:rsidRPr="008B3A3B">
        <w:rPr>
          <w:i/>
        </w:rPr>
        <w:t xml:space="preserve"> 73-76</w:t>
      </w:r>
      <w:r w:rsidR="00E053B6">
        <w:rPr>
          <w:i/>
        </w:rPr>
        <w:t>%</w:t>
      </w:r>
      <w:r w:rsidR="00CB0FB0" w:rsidRPr="008B3A3B">
        <w:rPr>
          <w:i/>
        </w:rPr>
        <w:t xml:space="preserve">, </w:t>
      </w:r>
      <w:r w:rsidR="00CB0FB0" w:rsidRPr="008B3A3B">
        <w:rPr>
          <w:b/>
          <w:i/>
          <w:color w:val="FF0000"/>
        </w:rPr>
        <w:t>10</w:t>
      </w:r>
      <w:r w:rsidR="00CB0FB0" w:rsidRPr="008B3A3B">
        <w:rPr>
          <w:i/>
        </w:rPr>
        <w:t xml:space="preserve"> 77-79</w:t>
      </w:r>
      <w:r w:rsidR="00E053B6">
        <w:rPr>
          <w:i/>
        </w:rPr>
        <w:t>%</w:t>
      </w:r>
      <w:r w:rsidR="00CB0FB0" w:rsidRPr="008B3A3B">
        <w:rPr>
          <w:i/>
        </w:rPr>
        <w:t xml:space="preserve">, </w:t>
      </w:r>
      <w:r w:rsidR="00CB0FB0" w:rsidRPr="008B3A3B">
        <w:rPr>
          <w:b/>
          <w:i/>
          <w:color w:val="FF0000"/>
        </w:rPr>
        <w:t>11</w:t>
      </w:r>
      <w:r w:rsidR="00CB0FB0" w:rsidRPr="008B3A3B">
        <w:rPr>
          <w:i/>
        </w:rPr>
        <w:t xml:space="preserve"> 80-86</w:t>
      </w:r>
      <w:r w:rsidR="00E053B6">
        <w:rPr>
          <w:i/>
        </w:rPr>
        <w:t>%</w:t>
      </w:r>
      <w:r w:rsidR="00CB0FB0" w:rsidRPr="008B3A3B">
        <w:rPr>
          <w:i/>
        </w:rPr>
        <w:t xml:space="preserve">, </w:t>
      </w:r>
      <w:r w:rsidR="00CB0FB0" w:rsidRPr="008B3A3B">
        <w:rPr>
          <w:b/>
          <w:i/>
          <w:color w:val="FF0000"/>
        </w:rPr>
        <w:t>12</w:t>
      </w:r>
      <w:r w:rsidR="00CB0FB0" w:rsidRPr="008B3A3B">
        <w:rPr>
          <w:i/>
        </w:rPr>
        <w:t xml:space="preserve"> 87-94</w:t>
      </w:r>
      <w:r w:rsidR="00E053B6">
        <w:rPr>
          <w:i/>
        </w:rPr>
        <w:t>%</w:t>
      </w:r>
      <w:r w:rsidR="00CB0FB0" w:rsidRPr="008B3A3B">
        <w:rPr>
          <w:i/>
        </w:rPr>
        <w:t xml:space="preserve">, </w:t>
      </w:r>
      <w:r w:rsidR="00CB0FB0" w:rsidRPr="008B3A3B">
        <w:rPr>
          <w:b/>
          <w:i/>
          <w:color w:val="FF0000"/>
        </w:rPr>
        <w:t>13</w:t>
      </w:r>
      <w:r w:rsidR="00CB0FB0" w:rsidRPr="008B3A3B">
        <w:rPr>
          <w:i/>
        </w:rPr>
        <w:t xml:space="preserve"> 95-100</w:t>
      </w:r>
      <w:r w:rsidR="00E053B6">
        <w:rPr>
          <w:i/>
        </w:rPr>
        <w:t>%</w:t>
      </w:r>
    </w:p>
    <w:p w14:paraId="115D9861" w14:textId="2D48A24B" w:rsidR="00CB1267" w:rsidRPr="00C239A6" w:rsidRDefault="001E58AD" w:rsidP="00620A05">
      <w:pPr>
        <w:pStyle w:val="Heading1"/>
      </w:pPr>
      <w:r>
        <w:t>Have you earned a passing grade or better in</w:t>
      </w:r>
      <w:r w:rsidR="00ED3025">
        <w:t xml:space="preserve"> the following math classes?</w:t>
      </w:r>
    </w:p>
    <w:p w14:paraId="4EAB8379" w14:textId="05E2642C" w:rsidR="00CB1267" w:rsidRPr="00C239A6" w:rsidRDefault="00CB1267" w:rsidP="00BA1D4D">
      <w:pPr>
        <w:pStyle w:val="ListParagraph"/>
        <w:ind w:left="360"/>
        <w:rPr>
          <w:i/>
        </w:rPr>
      </w:pPr>
      <w:r w:rsidRPr="00C239A6">
        <w:rPr>
          <w:i/>
        </w:rPr>
        <w:t xml:space="preserve">Response options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</w:t>
      </w:r>
      <w:r w:rsidR="001E58AD">
        <w:rPr>
          <w:i/>
        </w:rPr>
        <w:t>Yes</w:t>
      </w:r>
      <w:r w:rsidRPr="00C239A6">
        <w:rPr>
          <w:i/>
        </w:rPr>
        <w:t xml:space="preserve">, </w:t>
      </w:r>
      <w:r w:rsidRPr="00C239A6">
        <w:rPr>
          <w:b/>
          <w:i/>
          <w:color w:val="FF0000"/>
        </w:rPr>
        <w:t>0</w:t>
      </w:r>
      <w:r w:rsidR="001E58AD">
        <w:rPr>
          <w:i/>
        </w:rPr>
        <w:t xml:space="preserve"> No</w:t>
      </w:r>
    </w:p>
    <w:p w14:paraId="2FEB9AB6" w14:textId="77777777" w:rsidR="00EB3454" w:rsidRPr="00EB3454" w:rsidRDefault="00EB3454" w:rsidP="00EB3454">
      <w:pPr>
        <w:pStyle w:val="ListParagraph"/>
        <w:numPr>
          <w:ilvl w:val="1"/>
          <w:numId w:val="4"/>
        </w:numPr>
        <w:ind w:left="630" w:hanging="270"/>
        <w:rPr>
          <w:i/>
        </w:rPr>
      </w:pPr>
      <w:proofErr w:type="gramStart"/>
      <w:r w:rsidRPr="00EB3454">
        <w:rPr>
          <w:b/>
          <w:i/>
          <w:color w:val="FF0000"/>
        </w:rPr>
        <w:t>hadv20_ca</w:t>
      </w:r>
      <w:proofErr w:type="gramEnd"/>
      <w:r w:rsidRPr="00EB3454">
        <w:rPr>
          <w:i/>
          <w:color w:val="FF0000"/>
        </w:rPr>
        <w:t xml:space="preserve"> </w:t>
      </w:r>
      <w:r w:rsidRPr="00EB3454">
        <w:rPr>
          <w:i/>
        </w:rPr>
        <w:t>Advanced Functions (Pre-Calculus, Linear Algebra, etc.)</w:t>
      </w:r>
    </w:p>
    <w:p w14:paraId="7C9B11F4" w14:textId="77777777" w:rsidR="00EB3454" w:rsidRPr="00EB3454" w:rsidRDefault="00EB3454" w:rsidP="00EB3454">
      <w:pPr>
        <w:pStyle w:val="ListParagraph"/>
        <w:numPr>
          <w:ilvl w:val="1"/>
          <w:numId w:val="4"/>
        </w:numPr>
        <w:ind w:left="630" w:hanging="270"/>
        <w:rPr>
          <w:i/>
        </w:rPr>
      </w:pPr>
      <w:r w:rsidRPr="00EB3454">
        <w:rPr>
          <w:b/>
          <w:i/>
          <w:color w:val="FF0000"/>
        </w:rPr>
        <w:t xml:space="preserve">hcalc20_ca </w:t>
      </w:r>
      <w:r w:rsidRPr="00EB3454">
        <w:rPr>
          <w:i/>
        </w:rPr>
        <w:t>Calculus and Vectors</w:t>
      </w:r>
    </w:p>
    <w:p w14:paraId="0A69F4CC" w14:textId="640CB5AD" w:rsidR="00CB1267" w:rsidRPr="00C239A6" w:rsidRDefault="00EB3454" w:rsidP="00EB3454">
      <w:pPr>
        <w:pStyle w:val="ListParagraph"/>
        <w:numPr>
          <w:ilvl w:val="1"/>
          <w:numId w:val="4"/>
        </w:numPr>
        <w:ind w:left="630" w:hanging="270"/>
        <w:rPr>
          <w:i/>
        </w:rPr>
      </w:pPr>
      <w:r w:rsidRPr="009A53B6">
        <w:rPr>
          <w:b/>
          <w:i/>
          <w:color w:val="FF0000"/>
        </w:rPr>
        <w:t xml:space="preserve">hstats13 </w:t>
      </w:r>
      <w:r w:rsidRPr="009A53B6">
        <w:rPr>
          <w:i/>
        </w:rPr>
        <w:t>Probability or Statistics</w:t>
      </w:r>
    </w:p>
    <w:p w14:paraId="0D05E2F9" w14:textId="77777777" w:rsidR="00CB1267" w:rsidRPr="00C239A6" w:rsidRDefault="00CB1267" w:rsidP="00620A05">
      <w:pPr>
        <w:pStyle w:val="Heading1"/>
      </w:pPr>
      <w:r w:rsidRPr="00C239A6">
        <w:t>During high school, how many of the following types of classes did you complete?</w:t>
      </w:r>
    </w:p>
    <w:p w14:paraId="35E123DA" w14:textId="77777777" w:rsidR="00CB1267" w:rsidRPr="00C239A6" w:rsidRDefault="00CB1267" w:rsidP="00C239A6">
      <w:pPr>
        <w:pStyle w:val="ListParagraph"/>
        <w:ind w:left="360"/>
        <w:rPr>
          <w:i/>
        </w:rPr>
      </w:pPr>
      <w:r w:rsidRPr="00C239A6">
        <w:rPr>
          <w:i/>
        </w:rPr>
        <w:t xml:space="preserve">Response options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0, </w:t>
      </w:r>
      <w:r w:rsidRPr="00C239A6">
        <w:rPr>
          <w:b/>
          <w:i/>
          <w:color w:val="FF0000"/>
        </w:rPr>
        <w:t>2</w:t>
      </w:r>
      <w:r w:rsidRPr="00C239A6">
        <w:rPr>
          <w:i/>
        </w:rPr>
        <w:t xml:space="preserve"> 1-2, </w:t>
      </w:r>
      <w:r w:rsidRPr="00C239A6">
        <w:rPr>
          <w:b/>
          <w:i/>
          <w:color w:val="FF0000"/>
        </w:rPr>
        <w:t>3</w:t>
      </w:r>
      <w:r w:rsidRPr="00C239A6">
        <w:rPr>
          <w:i/>
        </w:rPr>
        <w:t xml:space="preserve"> 3-4, </w:t>
      </w:r>
      <w:r w:rsidRPr="00C239A6">
        <w:rPr>
          <w:b/>
          <w:i/>
          <w:color w:val="FF0000"/>
        </w:rPr>
        <w:t>4</w:t>
      </w:r>
      <w:r w:rsidRPr="00C239A6">
        <w:rPr>
          <w:i/>
        </w:rPr>
        <w:t xml:space="preserve"> 5-6, </w:t>
      </w:r>
      <w:r w:rsidRPr="00C239A6">
        <w:rPr>
          <w:b/>
          <w:i/>
          <w:color w:val="FF0000"/>
        </w:rPr>
        <w:t>5</w:t>
      </w:r>
      <w:r w:rsidRPr="00C239A6">
        <w:rPr>
          <w:i/>
        </w:rPr>
        <w:t xml:space="preserve"> 7-8, </w:t>
      </w:r>
      <w:r w:rsidRPr="00C239A6">
        <w:rPr>
          <w:b/>
          <w:i/>
          <w:color w:val="FF0000"/>
        </w:rPr>
        <w:t>6</w:t>
      </w:r>
      <w:r w:rsidRPr="00C239A6">
        <w:rPr>
          <w:i/>
        </w:rPr>
        <w:t xml:space="preserve"> 9-10, </w:t>
      </w:r>
      <w:r w:rsidRPr="00C239A6">
        <w:rPr>
          <w:b/>
          <w:i/>
          <w:color w:val="FF0000"/>
        </w:rPr>
        <w:t>7</w:t>
      </w:r>
      <w:r w:rsidRPr="00C239A6">
        <w:rPr>
          <w:i/>
        </w:rPr>
        <w:t xml:space="preserve"> 11 or more</w:t>
      </w:r>
    </w:p>
    <w:p w14:paraId="19294148" w14:textId="77777777" w:rsidR="00CB1267" w:rsidRPr="00C239A6" w:rsidRDefault="00CB1267" w:rsidP="00873AB6">
      <w:pPr>
        <w:pStyle w:val="ListParagraph"/>
        <w:numPr>
          <w:ilvl w:val="0"/>
          <w:numId w:val="14"/>
        </w:numPr>
        <w:ind w:left="630" w:hanging="270"/>
      </w:pPr>
      <w:r w:rsidRPr="00C239A6">
        <w:rPr>
          <w:b/>
          <w:i/>
          <w:color w:val="FF0000"/>
        </w:rPr>
        <w:t>hapcl13</w:t>
      </w:r>
      <w:r w:rsidRPr="00C239A6">
        <w:rPr>
          <w:color w:val="FF0000"/>
        </w:rPr>
        <w:t xml:space="preserve"> </w:t>
      </w:r>
      <w:r w:rsidRPr="00C239A6">
        <w:t>Advanced Placement (AP)</w:t>
      </w:r>
    </w:p>
    <w:p w14:paraId="5EBA2DE3" w14:textId="77777777" w:rsidR="00C8329F" w:rsidRPr="00C239A6" w:rsidRDefault="00C8329F" w:rsidP="00C239A6">
      <w:pPr>
        <w:pStyle w:val="ListParagraph"/>
        <w:ind w:left="630"/>
      </w:pPr>
      <w:proofErr w:type="gramStart"/>
      <w:r w:rsidRPr="00C239A6">
        <w:rPr>
          <w:b/>
          <w:i/>
          <w:color w:val="FF0000"/>
        </w:rPr>
        <w:t>hapcl13num</w:t>
      </w:r>
      <w:proofErr w:type="gramEnd"/>
      <w:r w:rsidRPr="00C239A6">
        <w:rPr>
          <w:b/>
          <w:i/>
          <w:color w:val="FF0000"/>
        </w:rPr>
        <w:t xml:space="preserve"> </w:t>
      </w:r>
      <w:r w:rsidRPr="00C239A6">
        <w:rPr>
          <w:color w:val="7030A0"/>
        </w:rPr>
        <w:t>recoded version of hapcl13 created by BCSSE. Values are estimated number of AP classes.</w:t>
      </w:r>
    </w:p>
    <w:p w14:paraId="277F494A" w14:textId="00CB97E8" w:rsidR="00CB1267" w:rsidRPr="00C239A6" w:rsidRDefault="00310C1A" w:rsidP="00873AB6">
      <w:pPr>
        <w:pStyle w:val="ListParagraph"/>
        <w:numPr>
          <w:ilvl w:val="0"/>
          <w:numId w:val="14"/>
        </w:numPr>
        <w:ind w:left="630" w:hanging="270"/>
      </w:pPr>
      <w:r>
        <w:rPr>
          <w:b/>
          <w:i/>
          <w:color w:val="FF0000"/>
        </w:rPr>
        <w:t>hdc17</w:t>
      </w:r>
      <w:r w:rsidR="00CB1267" w:rsidRPr="00C239A6">
        <w:rPr>
          <w:color w:val="FF0000"/>
        </w:rPr>
        <w:t xml:space="preserve"> </w:t>
      </w:r>
      <w:r w:rsidR="0018357F">
        <w:t>U</w:t>
      </w:r>
      <w:r w:rsidR="00CB1267" w:rsidRPr="00C239A6">
        <w:t>niversity</w:t>
      </w:r>
      <w:r w:rsidR="0018357F">
        <w:t xml:space="preserve"> or college</w:t>
      </w:r>
      <w:r w:rsidR="00CB1267" w:rsidRPr="00C239A6">
        <w:t xml:space="preserve"> courses for credit</w:t>
      </w:r>
    </w:p>
    <w:p w14:paraId="592B5DF8" w14:textId="38E6D602" w:rsidR="00C72E9B" w:rsidRPr="00C239A6" w:rsidRDefault="00310C1A" w:rsidP="00C239A6">
      <w:pPr>
        <w:pStyle w:val="ListParagraph"/>
        <w:ind w:left="630"/>
      </w:pPr>
      <w:proofErr w:type="gramStart"/>
      <w:r>
        <w:rPr>
          <w:b/>
          <w:i/>
          <w:color w:val="FF0000"/>
        </w:rPr>
        <w:t>hdc17</w:t>
      </w:r>
      <w:r w:rsidR="0018357F">
        <w:rPr>
          <w:b/>
          <w:i/>
          <w:color w:val="FF0000"/>
        </w:rPr>
        <w:t>_ca</w:t>
      </w:r>
      <w:r w:rsidR="00C72E9B" w:rsidRPr="00C239A6">
        <w:rPr>
          <w:b/>
          <w:i/>
          <w:color w:val="FF0000"/>
        </w:rPr>
        <w:t>num</w:t>
      </w:r>
      <w:proofErr w:type="gramEnd"/>
      <w:r w:rsidR="00C72E9B" w:rsidRPr="00C239A6">
        <w:rPr>
          <w:b/>
          <w:i/>
          <w:color w:val="FF0000"/>
        </w:rPr>
        <w:t xml:space="preserve"> </w:t>
      </w:r>
      <w:r w:rsidR="0018357F">
        <w:rPr>
          <w:color w:val="7030A0"/>
        </w:rPr>
        <w:t>recoded version of hdc20_ca</w:t>
      </w:r>
      <w:r w:rsidR="00C72E9B" w:rsidRPr="00C239A6">
        <w:rPr>
          <w:color w:val="7030A0"/>
        </w:rPr>
        <w:t xml:space="preserve"> created by BCSSE. Values are estimated number of dual credit classes.</w:t>
      </w:r>
    </w:p>
    <w:p w14:paraId="6FC0D4DF" w14:textId="77777777" w:rsidR="00CB1267" w:rsidRPr="00C239A6" w:rsidRDefault="00CB1267" w:rsidP="0018357F">
      <w:pPr>
        <w:pStyle w:val="ListParagraph"/>
        <w:keepNext/>
        <w:keepLines/>
        <w:numPr>
          <w:ilvl w:val="0"/>
          <w:numId w:val="14"/>
        </w:numPr>
        <w:ind w:left="634" w:hanging="270"/>
      </w:pPr>
      <w:r w:rsidRPr="00C239A6">
        <w:rPr>
          <w:b/>
          <w:i/>
          <w:color w:val="FF0000"/>
        </w:rPr>
        <w:t>hib17</w:t>
      </w:r>
      <w:r w:rsidRPr="00C239A6">
        <w:rPr>
          <w:color w:val="FF0000"/>
        </w:rPr>
        <w:t xml:space="preserve"> </w:t>
      </w:r>
      <w:r w:rsidRPr="00C239A6">
        <w:t>International Baccalaureate (IB)</w:t>
      </w:r>
    </w:p>
    <w:p w14:paraId="53B370C9" w14:textId="77777777" w:rsidR="005A7D02" w:rsidRPr="00C239A6" w:rsidRDefault="005A7D02" w:rsidP="0018357F">
      <w:pPr>
        <w:pStyle w:val="ListParagraph"/>
        <w:keepNext/>
        <w:keepLines/>
        <w:ind w:left="634"/>
      </w:pPr>
      <w:proofErr w:type="gramStart"/>
      <w:r w:rsidRPr="00C239A6">
        <w:rPr>
          <w:b/>
          <w:i/>
          <w:color w:val="FF0000"/>
        </w:rPr>
        <w:t>hib17num</w:t>
      </w:r>
      <w:proofErr w:type="gramEnd"/>
      <w:r w:rsidRPr="00C239A6">
        <w:rPr>
          <w:b/>
          <w:i/>
          <w:color w:val="FF0000"/>
        </w:rPr>
        <w:t xml:space="preserve"> </w:t>
      </w:r>
      <w:r w:rsidRPr="00C239A6">
        <w:rPr>
          <w:color w:val="7030A0"/>
        </w:rPr>
        <w:t>recoded version of hib17 created by BCSSE. Values are estimated number of international baccalaureate classes.</w:t>
      </w:r>
    </w:p>
    <w:p w14:paraId="25FABFF0" w14:textId="261172A8" w:rsidR="00CB1267" w:rsidRPr="00C239A6" w:rsidRDefault="00CB1267" w:rsidP="00620A05">
      <w:pPr>
        <w:pStyle w:val="Heading1"/>
      </w:pPr>
      <w:r w:rsidRPr="00C239A6">
        <w:t>During your last year of high school, about how many papers, reports, or other writing tasks of the following length</w:t>
      </w:r>
      <w:r w:rsidR="00FB52C2" w:rsidRPr="00C239A6">
        <w:t>s</w:t>
      </w:r>
      <w:r w:rsidRPr="00C239A6">
        <w:t xml:space="preserve"> did you complete?</w:t>
      </w:r>
    </w:p>
    <w:p w14:paraId="1FA229C3" w14:textId="77777777" w:rsidR="00CB1267" w:rsidRPr="00C239A6" w:rsidRDefault="00CB1267" w:rsidP="00C239A6">
      <w:pPr>
        <w:pStyle w:val="ListParagraph"/>
        <w:ind w:left="360"/>
        <w:rPr>
          <w:i/>
        </w:rPr>
      </w:pPr>
      <w:r w:rsidRPr="00C239A6">
        <w:rPr>
          <w:i/>
        </w:rPr>
        <w:t xml:space="preserve">Response options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</w:t>
      </w:r>
      <w:proofErr w:type="gramStart"/>
      <w:r w:rsidRPr="00C239A6">
        <w:rPr>
          <w:i/>
        </w:rPr>
        <w:t>None</w:t>
      </w:r>
      <w:proofErr w:type="gramEnd"/>
      <w:r w:rsidRPr="00C239A6">
        <w:rPr>
          <w:i/>
        </w:rPr>
        <w:t xml:space="preserve">, </w:t>
      </w:r>
      <w:r w:rsidRPr="00C239A6">
        <w:rPr>
          <w:b/>
          <w:i/>
          <w:color w:val="FF0000"/>
        </w:rPr>
        <w:t>2</w:t>
      </w:r>
      <w:r w:rsidRPr="00C239A6">
        <w:rPr>
          <w:i/>
        </w:rPr>
        <w:t xml:space="preserve"> 1-2, </w:t>
      </w:r>
      <w:r w:rsidRPr="00C239A6">
        <w:rPr>
          <w:b/>
          <w:i/>
          <w:color w:val="FF0000"/>
        </w:rPr>
        <w:t>3</w:t>
      </w:r>
      <w:r w:rsidRPr="00C239A6">
        <w:rPr>
          <w:i/>
        </w:rPr>
        <w:t xml:space="preserve"> 3-5, </w:t>
      </w:r>
      <w:r w:rsidRPr="00C239A6">
        <w:rPr>
          <w:b/>
          <w:i/>
          <w:color w:val="FF0000"/>
        </w:rPr>
        <w:t>4</w:t>
      </w:r>
      <w:r w:rsidRPr="00C239A6">
        <w:rPr>
          <w:i/>
        </w:rPr>
        <w:t xml:space="preserve"> 6-10, </w:t>
      </w:r>
      <w:r w:rsidRPr="00C239A6">
        <w:rPr>
          <w:b/>
          <w:i/>
          <w:color w:val="FF0000"/>
        </w:rPr>
        <w:t>5</w:t>
      </w:r>
      <w:r w:rsidRPr="00C239A6">
        <w:rPr>
          <w:i/>
        </w:rPr>
        <w:t xml:space="preserve"> 11-15, </w:t>
      </w:r>
      <w:r w:rsidRPr="00C239A6">
        <w:rPr>
          <w:b/>
          <w:i/>
          <w:color w:val="FF0000"/>
        </w:rPr>
        <w:t>6</w:t>
      </w:r>
      <w:r w:rsidRPr="00C239A6">
        <w:rPr>
          <w:i/>
        </w:rPr>
        <w:t xml:space="preserve"> 16-20, </w:t>
      </w:r>
      <w:r w:rsidRPr="00C239A6">
        <w:rPr>
          <w:b/>
          <w:i/>
          <w:color w:val="FF0000"/>
        </w:rPr>
        <w:t>7</w:t>
      </w:r>
      <w:r w:rsidRPr="00C239A6">
        <w:rPr>
          <w:i/>
        </w:rPr>
        <w:t xml:space="preserve"> More than 20</w:t>
      </w:r>
    </w:p>
    <w:p w14:paraId="2B28F3EF" w14:textId="77777777" w:rsidR="00CB1267" w:rsidRPr="00C239A6" w:rsidRDefault="00CB1267" w:rsidP="00873AB6">
      <w:pPr>
        <w:pStyle w:val="ListParagraph"/>
        <w:numPr>
          <w:ilvl w:val="0"/>
          <w:numId w:val="15"/>
        </w:numPr>
        <w:ind w:left="630" w:hanging="270"/>
      </w:pPr>
      <w:proofErr w:type="spellStart"/>
      <w:r w:rsidRPr="00C239A6">
        <w:rPr>
          <w:b/>
          <w:i/>
          <w:color w:val="FF0000"/>
        </w:rPr>
        <w:t>hwrshrt</w:t>
      </w:r>
      <w:proofErr w:type="spellEnd"/>
      <w:r w:rsidRPr="00C239A6">
        <w:rPr>
          <w:color w:val="FF0000"/>
        </w:rPr>
        <w:t xml:space="preserve"> </w:t>
      </w:r>
      <w:r w:rsidRPr="00C239A6">
        <w:t>Up to 5 pages</w:t>
      </w:r>
    </w:p>
    <w:p w14:paraId="5D22E659" w14:textId="77777777" w:rsidR="00A7516E" w:rsidRPr="00C239A6" w:rsidRDefault="00A7516E" w:rsidP="00C239A6">
      <w:pPr>
        <w:pStyle w:val="ListParagraph"/>
        <w:ind w:left="630"/>
      </w:pPr>
      <w:proofErr w:type="spellStart"/>
      <w:proofErr w:type="gramStart"/>
      <w:r w:rsidRPr="00C239A6">
        <w:rPr>
          <w:b/>
          <w:i/>
          <w:color w:val="FF0000"/>
        </w:rPr>
        <w:lastRenderedPageBreak/>
        <w:t>hwrshrtnum</w:t>
      </w:r>
      <w:proofErr w:type="spellEnd"/>
      <w:proofErr w:type="gramEnd"/>
      <w:r w:rsidRPr="00C239A6">
        <w:rPr>
          <w:b/>
          <w:i/>
          <w:color w:val="FF0000"/>
        </w:rPr>
        <w:t xml:space="preserve"> </w:t>
      </w:r>
      <w:r w:rsidRPr="00C239A6">
        <w:rPr>
          <w:color w:val="7030A0"/>
        </w:rPr>
        <w:t xml:space="preserve">recoded version of </w:t>
      </w:r>
      <w:proofErr w:type="spellStart"/>
      <w:r w:rsidRPr="00C239A6">
        <w:rPr>
          <w:color w:val="7030A0"/>
        </w:rPr>
        <w:t>hwrshrt</w:t>
      </w:r>
      <w:proofErr w:type="spellEnd"/>
      <w:r w:rsidRPr="00C239A6">
        <w:rPr>
          <w:color w:val="7030A0"/>
        </w:rPr>
        <w:t xml:space="preserve"> created by BCSSE. Values are estimated number of papers, reports, etc.</w:t>
      </w:r>
    </w:p>
    <w:p w14:paraId="1EEBCBF6" w14:textId="77777777" w:rsidR="00CB1267" w:rsidRPr="00C239A6" w:rsidRDefault="00CB1267" w:rsidP="00873AB6">
      <w:pPr>
        <w:pStyle w:val="ListParagraph"/>
        <w:numPr>
          <w:ilvl w:val="0"/>
          <w:numId w:val="15"/>
        </w:numPr>
        <w:ind w:left="630" w:hanging="270"/>
      </w:pPr>
      <w:proofErr w:type="spellStart"/>
      <w:r w:rsidRPr="00C239A6">
        <w:rPr>
          <w:b/>
          <w:i/>
          <w:color w:val="FF0000"/>
        </w:rPr>
        <w:t>hwrmd</w:t>
      </w:r>
      <w:proofErr w:type="spellEnd"/>
      <w:r w:rsidRPr="00C239A6">
        <w:rPr>
          <w:color w:val="FF0000"/>
        </w:rPr>
        <w:t xml:space="preserve"> </w:t>
      </w:r>
      <w:r w:rsidRPr="00C239A6">
        <w:t>Between 6 and 10 pages</w:t>
      </w:r>
    </w:p>
    <w:p w14:paraId="47037252" w14:textId="77777777" w:rsidR="00741BCF" w:rsidRDefault="00395126" w:rsidP="00741BCF">
      <w:pPr>
        <w:pStyle w:val="ListParagraph"/>
        <w:ind w:left="630"/>
        <w:rPr>
          <w:color w:val="7030A0"/>
        </w:rPr>
      </w:pPr>
      <w:proofErr w:type="spellStart"/>
      <w:proofErr w:type="gramStart"/>
      <w:r w:rsidRPr="00C239A6">
        <w:rPr>
          <w:b/>
          <w:i/>
          <w:color w:val="FF0000"/>
        </w:rPr>
        <w:t>hwrmdnum</w:t>
      </w:r>
      <w:proofErr w:type="spellEnd"/>
      <w:proofErr w:type="gramEnd"/>
      <w:r w:rsidRPr="00C239A6">
        <w:rPr>
          <w:b/>
          <w:i/>
          <w:color w:val="FF0000"/>
        </w:rPr>
        <w:t xml:space="preserve"> </w:t>
      </w:r>
      <w:r w:rsidRPr="00C239A6">
        <w:rPr>
          <w:color w:val="7030A0"/>
        </w:rPr>
        <w:t xml:space="preserve">recoded version of </w:t>
      </w:r>
      <w:proofErr w:type="spellStart"/>
      <w:r w:rsidRPr="00C239A6">
        <w:rPr>
          <w:color w:val="7030A0"/>
        </w:rPr>
        <w:t>hwrmd</w:t>
      </w:r>
      <w:proofErr w:type="spellEnd"/>
      <w:r w:rsidRPr="00C239A6">
        <w:rPr>
          <w:color w:val="7030A0"/>
        </w:rPr>
        <w:t xml:space="preserve"> created by BCSSE. Values are estimated number of papers, reports, etc.</w:t>
      </w:r>
    </w:p>
    <w:p w14:paraId="3D57F644" w14:textId="77777777" w:rsidR="00741BCF" w:rsidRDefault="00CB1267" w:rsidP="00741BCF">
      <w:pPr>
        <w:pStyle w:val="ListParagraph"/>
        <w:numPr>
          <w:ilvl w:val="0"/>
          <w:numId w:val="15"/>
        </w:numPr>
        <w:ind w:left="630" w:hanging="270"/>
      </w:pPr>
      <w:proofErr w:type="spellStart"/>
      <w:r w:rsidRPr="00741BCF">
        <w:rPr>
          <w:b/>
          <w:i/>
          <w:color w:val="FF0000"/>
        </w:rPr>
        <w:t>hwrlng</w:t>
      </w:r>
      <w:proofErr w:type="spellEnd"/>
      <w:r w:rsidRPr="00741BCF">
        <w:rPr>
          <w:color w:val="FF0000"/>
        </w:rPr>
        <w:t xml:space="preserve"> </w:t>
      </w:r>
      <w:r w:rsidRPr="00C239A6">
        <w:t>11 pages or more</w:t>
      </w:r>
    </w:p>
    <w:p w14:paraId="4A77F7C5" w14:textId="34B921F1" w:rsidR="00395126" w:rsidRPr="00C239A6" w:rsidRDefault="00395126" w:rsidP="00741BCF">
      <w:pPr>
        <w:pStyle w:val="ListParagraph"/>
        <w:ind w:left="630"/>
      </w:pPr>
      <w:proofErr w:type="spellStart"/>
      <w:proofErr w:type="gramStart"/>
      <w:r w:rsidRPr="00741BCF">
        <w:rPr>
          <w:b/>
          <w:i/>
          <w:color w:val="FF0000"/>
        </w:rPr>
        <w:t>hwrlngnum</w:t>
      </w:r>
      <w:proofErr w:type="spellEnd"/>
      <w:proofErr w:type="gramEnd"/>
      <w:r w:rsidRPr="00741BCF">
        <w:rPr>
          <w:b/>
          <w:i/>
          <w:color w:val="FF0000"/>
        </w:rPr>
        <w:t xml:space="preserve"> </w:t>
      </w:r>
      <w:r w:rsidRPr="00741BCF">
        <w:rPr>
          <w:color w:val="7030A0"/>
        </w:rPr>
        <w:t xml:space="preserve">recoded version of </w:t>
      </w:r>
      <w:proofErr w:type="spellStart"/>
      <w:r w:rsidRPr="00741BCF">
        <w:rPr>
          <w:color w:val="7030A0"/>
        </w:rPr>
        <w:t>hwrlng</w:t>
      </w:r>
      <w:proofErr w:type="spellEnd"/>
      <w:r w:rsidRPr="00741BCF">
        <w:rPr>
          <w:color w:val="7030A0"/>
        </w:rPr>
        <w:t xml:space="preserve"> created by BCSSE. Values are estimated number of papers, reports, etc.</w:t>
      </w:r>
    </w:p>
    <w:p w14:paraId="77691083" w14:textId="0086D6D9" w:rsidR="00CB1267" w:rsidRPr="00C239A6" w:rsidRDefault="00CB1267" w:rsidP="00620A05">
      <w:pPr>
        <w:pStyle w:val="Heading1"/>
      </w:pPr>
      <w:r w:rsidRPr="00C239A6">
        <w:t>During your last year of high school, about how many hours did you spend in a typical 7-day week doing the following?</w:t>
      </w:r>
    </w:p>
    <w:p w14:paraId="14AB6A87" w14:textId="307D1085" w:rsidR="00CB1267" w:rsidRPr="00C239A6" w:rsidRDefault="00CB1267" w:rsidP="00C239A6">
      <w:pPr>
        <w:pStyle w:val="ListParagraph"/>
        <w:ind w:left="360"/>
        <w:rPr>
          <w:i/>
        </w:rPr>
      </w:pPr>
      <w:r w:rsidRPr="00C239A6">
        <w:rPr>
          <w:i/>
        </w:rPr>
        <w:t xml:space="preserve">Response options: 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0, </w:t>
      </w:r>
      <w:r w:rsidRPr="00C239A6">
        <w:rPr>
          <w:b/>
          <w:i/>
          <w:color w:val="FF0000"/>
        </w:rPr>
        <w:t>2</w:t>
      </w:r>
      <w:r w:rsidRPr="00C239A6">
        <w:rPr>
          <w:i/>
        </w:rPr>
        <w:t xml:space="preserve"> 1-5, </w:t>
      </w:r>
      <w:r w:rsidRPr="00C239A6">
        <w:rPr>
          <w:b/>
          <w:i/>
          <w:color w:val="FF0000"/>
        </w:rPr>
        <w:t>3</w:t>
      </w:r>
      <w:r w:rsidRPr="00C239A6">
        <w:rPr>
          <w:i/>
        </w:rPr>
        <w:t xml:space="preserve"> 6-10, </w:t>
      </w:r>
      <w:r w:rsidRPr="00C239A6">
        <w:rPr>
          <w:b/>
          <w:i/>
          <w:color w:val="FF0000"/>
        </w:rPr>
        <w:t>4</w:t>
      </w:r>
      <w:r w:rsidRPr="00C239A6">
        <w:rPr>
          <w:i/>
        </w:rPr>
        <w:t xml:space="preserve"> 11-15, </w:t>
      </w:r>
      <w:r w:rsidRPr="00C239A6">
        <w:rPr>
          <w:b/>
          <w:i/>
          <w:color w:val="FF0000"/>
        </w:rPr>
        <w:t>5</w:t>
      </w:r>
      <w:r w:rsidRPr="00C239A6">
        <w:rPr>
          <w:i/>
        </w:rPr>
        <w:t xml:space="preserve"> 16-20, </w:t>
      </w:r>
      <w:r w:rsidRPr="00C239A6">
        <w:rPr>
          <w:b/>
          <w:i/>
          <w:color w:val="FF0000"/>
        </w:rPr>
        <w:t>6</w:t>
      </w:r>
      <w:r w:rsidRPr="00C239A6">
        <w:rPr>
          <w:i/>
        </w:rPr>
        <w:t xml:space="preserve"> 21-25, </w:t>
      </w:r>
      <w:r w:rsidRPr="00C239A6">
        <w:rPr>
          <w:b/>
          <w:i/>
          <w:color w:val="FF0000"/>
        </w:rPr>
        <w:t xml:space="preserve">7 </w:t>
      </w:r>
      <w:r w:rsidRPr="00C239A6">
        <w:rPr>
          <w:i/>
        </w:rPr>
        <w:t xml:space="preserve">26-30, </w:t>
      </w:r>
      <w:r w:rsidRPr="00C239A6">
        <w:rPr>
          <w:b/>
          <w:i/>
          <w:color w:val="FF0000"/>
        </w:rPr>
        <w:t>8</w:t>
      </w:r>
      <w:r w:rsidRPr="00C239A6">
        <w:rPr>
          <w:i/>
        </w:rPr>
        <w:t xml:space="preserve"> More than 30</w:t>
      </w:r>
    </w:p>
    <w:p w14:paraId="0F22771E" w14:textId="2C08611F" w:rsidR="00CB1267" w:rsidRPr="00C239A6" w:rsidRDefault="00CB1267" w:rsidP="00873AB6">
      <w:pPr>
        <w:pStyle w:val="ListParagraph"/>
        <w:numPr>
          <w:ilvl w:val="0"/>
          <w:numId w:val="16"/>
        </w:numPr>
        <w:ind w:left="630" w:hanging="270"/>
      </w:pPr>
      <w:proofErr w:type="gramStart"/>
      <w:r w:rsidRPr="00C239A6">
        <w:rPr>
          <w:b/>
          <w:i/>
          <w:color w:val="FF0000"/>
        </w:rPr>
        <w:t>hac</w:t>
      </w:r>
      <w:r w:rsidR="00F13C01" w:rsidRPr="00C239A6">
        <w:rPr>
          <w:b/>
          <w:i/>
          <w:color w:val="FF0000"/>
        </w:rPr>
        <w:t>a</w:t>
      </w:r>
      <w:r w:rsidRPr="00C239A6">
        <w:rPr>
          <w:b/>
          <w:i/>
          <w:color w:val="FF0000"/>
        </w:rPr>
        <w:t>dpr13</w:t>
      </w:r>
      <w:proofErr w:type="gramEnd"/>
      <w:r w:rsidRPr="00C239A6">
        <w:rPr>
          <w:color w:val="FF0000"/>
        </w:rPr>
        <w:t xml:space="preserve"> </w:t>
      </w:r>
      <w:r w:rsidRPr="00C239A6">
        <w:t>Preparing for class (studying, reading, doing homework, etc.)</w:t>
      </w:r>
    </w:p>
    <w:p w14:paraId="3840649C" w14:textId="5882BB5A" w:rsidR="00162059" w:rsidRPr="00C239A6" w:rsidRDefault="00162059" w:rsidP="00C239A6">
      <w:pPr>
        <w:pStyle w:val="ListParagraph"/>
        <w:ind w:left="630"/>
      </w:pPr>
      <w:proofErr w:type="gramStart"/>
      <w:r w:rsidRPr="00C239A6">
        <w:rPr>
          <w:b/>
          <w:i/>
          <w:color w:val="FF0000"/>
        </w:rPr>
        <w:t>hac</w:t>
      </w:r>
      <w:r w:rsidR="00F13C01" w:rsidRPr="00C239A6">
        <w:rPr>
          <w:b/>
          <w:i/>
          <w:color w:val="FF0000"/>
        </w:rPr>
        <w:t>a</w:t>
      </w:r>
      <w:r w:rsidRPr="00C239A6">
        <w:rPr>
          <w:b/>
          <w:i/>
          <w:color w:val="FF0000"/>
        </w:rPr>
        <w:t>dpr13hrs</w:t>
      </w:r>
      <w:proofErr w:type="gramEnd"/>
      <w:r w:rsidRPr="00C239A6">
        <w:rPr>
          <w:b/>
          <w:i/>
          <w:color w:val="FF0000"/>
        </w:rPr>
        <w:t xml:space="preserve"> </w:t>
      </w:r>
      <w:r w:rsidRPr="00C239A6">
        <w:rPr>
          <w:color w:val="7030A0"/>
        </w:rPr>
        <w:t>recoded version of hacdpr13 created by BCSSE. Values are estimated number of hours.</w:t>
      </w:r>
    </w:p>
    <w:p w14:paraId="19607CAE" w14:textId="77777777" w:rsidR="00CB1267" w:rsidRPr="00C239A6" w:rsidRDefault="00CB1267" w:rsidP="00873AB6">
      <w:pPr>
        <w:pStyle w:val="ListParagraph"/>
        <w:numPr>
          <w:ilvl w:val="0"/>
          <w:numId w:val="16"/>
        </w:numPr>
        <w:ind w:left="630" w:hanging="270"/>
      </w:pPr>
      <w:proofErr w:type="spellStart"/>
      <w:r w:rsidRPr="00C239A6">
        <w:rPr>
          <w:b/>
          <w:i/>
          <w:color w:val="FF0000"/>
        </w:rPr>
        <w:t>hwork</w:t>
      </w:r>
      <w:proofErr w:type="spellEnd"/>
      <w:r w:rsidRPr="00C239A6">
        <w:rPr>
          <w:color w:val="FF0000"/>
        </w:rPr>
        <w:t xml:space="preserve"> </w:t>
      </w:r>
      <w:r w:rsidRPr="00C239A6">
        <w:t>Working for pay</w:t>
      </w:r>
    </w:p>
    <w:p w14:paraId="259BE80B" w14:textId="77777777" w:rsidR="00162059" w:rsidRPr="00C239A6" w:rsidRDefault="00162059" w:rsidP="00C239A6">
      <w:pPr>
        <w:pStyle w:val="ListParagraph"/>
        <w:ind w:left="630"/>
      </w:pPr>
      <w:proofErr w:type="spellStart"/>
      <w:proofErr w:type="gramStart"/>
      <w:r w:rsidRPr="00C239A6">
        <w:rPr>
          <w:b/>
          <w:i/>
          <w:color w:val="FF0000"/>
        </w:rPr>
        <w:t>hworkhrs</w:t>
      </w:r>
      <w:proofErr w:type="spellEnd"/>
      <w:proofErr w:type="gramEnd"/>
      <w:r w:rsidRPr="00C239A6">
        <w:rPr>
          <w:b/>
          <w:i/>
          <w:color w:val="FF0000"/>
        </w:rPr>
        <w:t xml:space="preserve"> </w:t>
      </w:r>
      <w:r w:rsidRPr="00C239A6">
        <w:rPr>
          <w:color w:val="7030A0"/>
        </w:rPr>
        <w:t xml:space="preserve">recoded version of </w:t>
      </w:r>
      <w:proofErr w:type="spellStart"/>
      <w:r w:rsidRPr="00C239A6">
        <w:rPr>
          <w:color w:val="7030A0"/>
        </w:rPr>
        <w:t>hwork</w:t>
      </w:r>
      <w:proofErr w:type="spellEnd"/>
      <w:r w:rsidRPr="00C239A6">
        <w:rPr>
          <w:color w:val="7030A0"/>
        </w:rPr>
        <w:t xml:space="preserve"> created by BCSSE. Values are estimated number of hours.</w:t>
      </w:r>
    </w:p>
    <w:p w14:paraId="6921B6C0" w14:textId="77777777" w:rsidR="00CB1267" w:rsidRPr="00C239A6" w:rsidRDefault="00CB1267" w:rsidP="00873AB6">
      <w:pPr>
        <w:pStyle w:val="ListParagraph"/>
        <w:numPr>
          <w:ilvl w:val="0"/>
          <w:numId w:val="16"/>
        </w:numPr>
        <w:ind w:left="630" w:hanging="270"/>
      </w:pPr>
      <w:proofErr w:type="spellStart"/>
      <w:proofErr w:type="gramStart"/>
      <w:r w:rsidRPr="00C239A6">
        <w:rPr>
          <w:b/>
          <w:i/>
          <w:color w:val="FF0000"/>
        </w:rPr>
        <w:t>hcocurr</w:t>
      </w:r>
      <w:proofErr w:type="spellEnd"/>
      <w:proofErr w:type="gramEnd"/>
      <w:r w:rsidRPr="00C239A6">
        <w:rPr>
          <w:color w:val="FF0000"/>
        </w:rPr>
        <w:t xml:space="preserve"> </w:t>
      </w:r>
      <w:r w:rsidRPr="00C239A6">
        <w:t>Participating in co-curricular activities (organizations, school publications, student government, sports, etc.)</w:t>
      </w:r>
    </w:p>
    <w:p w14:paraId="4D6CCBE6" w14:textId="77777777" w:rsidR="00162059" w:rsidRPr="00C239A6" w:rsidRDefault="00162059" w:rsidP="00C239A6">
      <w:pPr>
        <w:pStyle w:val="ListParagraph"/>
        <w:ind w:left="634"/>
      </w:pPr>
      <w:proofErr w:type="spellStart"/>
      <w:proofErr w:type="gramStart"/>
      <w:r w:rsidRPr="00C239A6">
        <w:rPr>
          <w:b/>
          <w:i/>
          <w:color w:val="FF0000"/>
        </w:rPr>
        <w:t>hcocurrhrs</w:t>
      </w:r>
      <w:proofErr w:type="spellEnd"/>
      <w:proofErr w:type="gramEnd"/>
      <w:r w:rsidRPr="00C239A6">
        <w:rPr>
          <w:b/>
          <w:i/>
          <w:color w:val="FF0000"/>
        </w:rPr>
        <w:t xml:space="preserve"> </w:t>
      </w:r>
      <w:r w:rsidRPr="00C239A6">
        <w:rPr>
          <w:color w:val="7030A0"/>
        </w:rPr>
        <w:t xml:space="preserve">recoded version of </w:t>
      </w:r>
      <w:proofErr w:type="spellStart"/>
      <w:r w:rsidRPr="00C239A6">
        <w:rPr>
          <w:color w:val="7030A0"/>
        </w:rPr>
        <w:t>hcocurr</w:t>
      </w:r>
      <w:proofErr w:type="spellEnd"/>
      <w:r w:rsidRPr="00C239A6">
        <w:rPr>
          <w:color w:val="7030A0"/>
        </w:rPr>
        <w:t xml:space="preserve"> created by BCSSE. Values are estimated number of hours.</w:t>
      </w:r>
    </w:p>
    <w:p w14:paraId="61D722D3" w14:textId="77777777" w:rsidR="00CB1267" w:rsidRPr="00C239A6" w:rsidRDefault="00CB1267" w:rsidP="00873AB6">
      <w:pPr>
        <w:pStyle w:val="ListParagraph"/>
        <w:numPr>
          <w:ilvl w:val="0"/>
          <w:numId w:val="16"/>
        </w:numPr>
        <w:ind w:left="630" w:hanging="270"/>
      </w:pPr>
      <w:proofErr w:type="gramStart"/>
      <w:r w:rsidRPr="00C239A6">
        <w:rPr>
          <w:b/>
          <w:i/>
          <w:color w:val="FF0000"/>
        </w:rPr>
        <w:t>hsocial13</w:t>
      </w:r>
      <w:proofErr w:type="gramEnd"/>
      <w:r w:rsidRPr="00C239A6">
        <w:rPr>
          <w:color w:val="FF0000"/>
        </w:rPr>
        <w:t xml:space="preserve"> </w:t>
      </w:r>
      <w:r w:rsidRPr="00C239A6">
        <w:t>Relaxing and socializing (time with friends, video games, TV or videos, keeping up with friends online, etc.)</w:t>
      </w:r>
    </w:p>
    <w:p w14:paraId="155FE48D" w14:textId="77777777" w:rsidR="00162059" w:rsidRPr="00C239A6" w:rsidRDefault="00162059" w:rsidP="00C239A6">
      <w:pPr>
        <w:pStyle w:val="ListParagraph"/>
        <w:ind w:left="634"/>
      </w:pPr>
      <w:proofErr w:type="gramStart"/>
      <w:r w:rsidRPr="00C239A6">
        <w:rPr>
          <w:b/>
          <w:i/>
          <w:color w:val="FF0000"/>
        </w:rPr>
        <w:t>hsocial13hrs</w:t>
      </w:r>
      <w:proofErr w:type="gramEnd"/>
      <w:r w:rsidRPr="00C239A6">
        <w:rPr>
          <w:b/>
          <w:i/>
          <w:color w:val="FF0000"/>
        </w:rPr>
        <w:t xml:space="preserve"> </w:t>
      </w:r>
      <w:r w:rsidRPr="00C239A6">
        <w:rPr>
          <w:color w:val="7030A0"/>
        </w:rPr>
        <w:t>recoded version of hsocial13 created by BCSSE. Values are estimated number of hours.</w:t>
      </w:r>
    </w:p>
    <w:p w14:paraId="1ACFBE48" w14:textId="77777777" w:rsidR="00CB1267" w:rsidRPr="00C239A6" w:rsidRDefault="00CB1267" w:rsidP="00620A05">
      <w:pPr>
        <w:pStyle w:val="Heading1"/>
      </w:pPr>
      <w:proofErr w:type="gramStart"/>
      <w:r w:rsidRPr="00C239A6">
        <w:rPr>
          <w:color w:val="FF0000"/>
        </w:rPr>
        <w:t>htmread14</w:t>
      </w:r>
      <w:proofErr w:type="gramEnd"/>
      <w:r w:rsidRPr="00C239A6">
        <w:rPr>
          <w:color w:val="FF0000"/>
        </w:rPr>
        <w:t xml:space="preserve"> </w:t>
      </w:r>
      <w:r w:rsidRPr="00C239A6">
        <w:t>During your last year of high school, of the time you spent preparing for class in a typical 7-day week, about how much was on assigned reading?</w:t>
      </w:r>
    </w:p>
    <w:p w14:paraId="32177F47" w14:textId="71D304D9" w:rsidR="00AE62F4" w:rsidRPr="00C239A6" w:rsidRDefault="00CB1267" w:rsidP="00C239A6">
      <w:pPr>
        <w:pStyle w:val="ListParagraph"/>
        <w:ind w:left="360"/>
        <w:rPr>
          <w:i/>
        </w:rPr>
      </w:pPr>
      <w:r w:rsidRPr="00C239A6">
        <w:rPr>
          <w:i/>
        </w:rPr>
        <w:t xml:space="preserve">Response options: </w:t>
      </w:r>
      <w:r w:rsidR="00AE62F4" w:rsidRPr="00C239A6">
        <w:rPr>
          <w:b/>
          <w:i/>
          <w:color w:val="FF0000"/>
        </w:rPr>
        <w:t>1</w:t>
      </w:r>
      <w:r w:rsidR="00AE62F4" w:rsidRPr="00C239A6">
        <w:rPr>
          <w:i/>
        </w:rPr>
        <w:t xml:space="preserve"> Very little, </w:t>
      </w:r>
      <w:r w:rsidR="00AE62F4" w:rsidRPr="00C239A6">
        <w:rPr>
          <w:b/>
          <w:i/>
          <w:color w:val="FF0000"/>
        </w:rPr>
        <w:t>2</w:t>
      </w:r>
      <w:r w:rsidR="00AE62F4" w:rsidRPr="00C239A6">
        <w:rPr>
          <w:i/>
        </w:rPr>
        <w:t xml:space="preserve"> </w:t>
      </w:r>
      <w:proofErr w:type="gramStart"/>
      <w:r w:rsidR="00AE62F4" w:rsidRPr="00C239A6">
        <w:rPr>
          <w:i/>
        </w:rPr>
        <w:t>Some</w:t>
      </w:r>
      <w:proofErr w:type="gramEnd"/>
      <w:r w:rsidR="00AE62F4" w:rsidRPr="00C239A6">
        <w:rPr>
          <w:i/>
        </w:rPr>
        <w:t xml:space="preserve">, </w:t>
      </w:r>
      <w:r w:rsidR="00AE62F4" w:rsidRPr="00C239A6">
        <w:rPr>
          <w:b/>
          <w:i/>
          <w:color w:val="FF0000"/>
        </w:rPr>
        <w:t>3</w:t>
      </w:r>
      <w:r w:rsidR="00AE62F4" w:rsidRPr="00C239A6">
        <w:rPr>
          <w:i/>
        </w:rPr>
        <w:t xml:space="preserve"> About half, </w:t>
      </w:r>
      <w:r w:rsidR="00AE62F4" w:rsidRPr="00C239A6">
        <w:rPr>
          <w:b/>
          <w:i/>
          <w:color w:val="FF0000"/>
        </w:rPr>
        <w:t>4</w:t>
      </w:r>
      <w:r w:rsidR="00AE62F4" w:rsidRPr="00C239A6">
        <w:rPr>
          <w:i/>
        </w:rPr>
        <w:t xml:space="preserve"> Most, </w:t>
      </w:r>
      <w:r w:rsidR="00AE62F4" w:rsidRPr="00C239A6">
        <w:rPr>
          <w:b/>
          <w:i/>
          <w:color w:val="FF0000"/>
        </w:rPr>
        <w:t>5</w:t>
      </w:r>
      <w:r w:rsidR="00AE62F4" w:rsidRPr="00C239A6">
        <w:rPr>
          <w:i/>
        </w:rPr>
        <w:t xml:space="preserve"> Almost all</w:t>
      </w:r>
    </w:p>
    <w:p w14:paraId="1E3048EE" w14:textId="797908EE" w:rsidR="00CB1267" w:rsidRPr="00C239A6" w:rsidRDefault="00CB1267" w:rsidP="00620A05">
      <w:pPr>
        <w:pStyle w:val="Heading1"/>
      </w:pPr>
      <w:r w:rsidRPr="00C239A6">
        <w:t>During your last year of high school, about how often did you do the following?</w:t>
      </w:r>
    </w:p>
    <w:p w14:paraId="3D6A997E" w14:textId="279E3ED4" w:rsidR="00CB1267" w:rsidRPr="00C239A6" w:rsidRDefault="00CB1267" w:rsidP="00C239A6">
      <w:pPr>
        <w:pStyle w:val="ListParagraph"/>
        <w:ind w:left="360"/>
        <w:rPr>
          <w:i/>
        </w:rPr>
      </w:pPr>
      <w:r w:rsidRPr="00C239A6">
        <w:rPr>
          <w:i/>
        </w:rPr>
        <w:t xml:space="preserve">Response options: </w:t>
      </w:r>
      <w:r w:rsidRPr="00C239A6">
        <w:rPr>
          <w:b/>
          <w:i/>
          <w:color w:val="FF0000"/>
        </w:rPr>
        <w:t xml:space="preserve">4 </w:t>
      </w:r>
      <w:r w:rsidRPr="00C239A6">
        <w:rPr>
          <w:i/>
        </w:rPr>
        <w:t>Very often</w:t>
      </w:r>
      <w:r w:rsidR="00C81484" w:rsidRPr="00C239A6">
        <w:rPr>
          <w:i/>
        </w:rPr>
        <w:t xml:space="preserve">, </w:t>
      </w:r>
      <w:r w:rsidR="00C81484" w:rsidRPr="00C239A6">
        <w:rPr>
          <w:b/>
          <w:i/>
          <w:color w:val="FF0000"/>
        </w:rPr>
        <w:t>3</w:t>
      </w:r>
      <w:r w:rsidR="00C81484" w:rsidRPr="00C239A6">
        <w:rPr>
          <w:i/>
        </w:rPr>
        <w:t xml:space="preserve"> </w:t>
      </w:r>
      <w:proofErr w:type="gramStart"/>
      <w:r w:rsidR="00C81484" w:rsidRPr="00C239A6">
        <w:rPr>
          <w:i/>
        </w:rPr>
        <w:t>Often</w:t>
      </w:r>
      <w:proofErr w:type="gramEnd"/>
      <w:r w:rsidR="00C81484" w:rsidRPr="00C239A6">
        <w:rPr>
          <w:i/>
        </w:rPr>
        <w:t xml:space="preserve">, </w:t>
      </w:r>
      <w:r w:rsidR="00C81484" w:rsidRPr="00C239A6">
        <w:rPr>
          <w:b/>
          <w:i/>
          <w:color w:val="FF0000"/>
        </w:rPr>
        <w:t>2</w:t>
      </w:r>
      <w:r w:rsidR="00C81484" w:rsidRPr="00C239A6">
        <w:rPr>
          <w:i/>
        </w:rPr>
        <w:t xml:space="preserve"> Sometimes, </w:t>
      </w:r>
      <w:r w:rsidR="00C81484" w:rsidRPr="00C239A6">
        <w:rPr>
          <w:b/>
          <w:i/>
          <w:color w:val="FF0000"/>
        </w:rPr>
        <w:t>1</w:t>
      </w:r>
      <w:r w:rsidR="00C81484" w:rsidRPr="00C239A6">
        <w:rPr>
          <w:i/>
        </w:rPr>
        <w:t xml:space="preserve"> Never</w:t>
      </w:r>
    </w:p>
    <w:p w14:paraId="3D8F581B" w14:textId="77777777" w:rsidR="00CB1267" w:rsidRPr="00C239A6" w:rsidRDefault="00CB1267" w:rsidP="00873AB6">
      <w:pPr>
        <w:pStyle w:val="ListParagraph"/>
        <w:numPr>
          <w:ilvl w:val="0"/>
          <w:numId w:val="17"/>
        </w:numPr>
        <w:ind w:left="630" w:hanging="270"/>
      </w:pPr>
      <w:proofErr w:type="spellStart"/>
      <w:r w:rsidRPr="00C239A6">
        <w:rPr>
          <w:b/>
          <w:i/>
          <w:color w:val="FF0000"/>
        </w:rPr>
        <w:t>hunprepard</w:t>
      </w:r>
      <w:proofErr w:type="spellEnd"/>
      <w:r w:rsidRPr="00C239A6">
        <w:rPr>
          <w:color w:val="FF0000"/>
        </w:rPr>
        <w:t xml:space="preserve"> </w:t>
      </w:r>
      <w:r w:rsidRPr="00C239A6">
        <w:t>Came to class without completing readings or assignments</w:t>
      </w:r>
    </w:p>
    <w:p w14:paraId="3F33DBC6" w14:textId="77777777" w:rsidR="00CB1267" w:rsidRPr="00C239A6" w:rsidRDefault="00CB1267" w:rsidP="00873AB6">
      <w:pPr>
        <w:pStyle w:val="ListParagraph"/>
        <w:numPr>
          <w:ilvl w:val="0"/>
          <w:numId w:val="17"/>
        </w:numPr>
        <w:ind w:left="630" w:hanging="270"/>
      </w:pPr>
      <w:proofErr w:type="spellStart"/>
      <w:r w:rsidRPr="00C239A6">
        <w:rPr>
          <w:b/>
          <w:i/>
          <w:color w:val="FF0000"/>
        </w:rPr>
        <w:t>hdrafting</w:t>
      </w:r>
      <w:proofErr w:type="spellEnd"/>
      <w:r w:rsidRPr="00C239A6">
        <w:rPr>
          <w:color w:val="FF0000"/>
        </w:rPr>
        <w:t xml:space="preserve"> </w:t>
      </w:r>
      <w:r w:rsidRPr="00C239A6">
        <w:t>Prepared two or more drafts of a paper or assignment before turning it in</w:t>
      </w:r>
    </w:p>
    <w:p w14:paraId="43831E36" w14:textId="7C027BFB" w:rsidR="00CB1267" w:rsidRPr="00C239A6" w:rsidRDefault="00CB1267" w:rsidP="00873AB6">
      <w:pPr>
        <w:pStyle w:val="ListParagraph"/>
        <w:numPr>
          <w:ilvl w:val="0"/>
          <w:numId w:val="17"/>
        </w:numPr>
        <w:ind w:left="630" w:hanging="270"/>
      </w:pPr>
      <w:proofErr w:type="spellStart"/>
      <w:proofErr w:type="gramStart"/>
      <w:r w:rsidRPr="00C239A6">
        <w:rPr>
          <w:b/>
          <w:i/>
          <w:color w:val="FF0000"/>
        </w:rPr>
        <w:t>hQRconclud</w:t>
      </w:r>
      <w:proofErr w:type="spellEnd"/>
      <w:proofErr w:type="gramEnd"/>
      <w:r w:rsidRPr="00C239A6">
        <w:rPr>
          <w:color w:val="FF0000"/>
        </w:rPr>
        <w:t xml:space="preserve"> </w:t>
      </w:r>
      <w:r w:rsidRPr="00C239A6">
        <w:t>Reached conclusions based on your own analysis of numerical information (numbers, graphs, statistics, etc.)</w:t>
      </w:r>
      <w:r w:rsidR="006B44EA">
        <w:t>*</w:t>
      </w:r>
    </w:p>
    <w:p w14:paraId="182ACAF2" w14:textId="065B4B6A" w:rsidR="00CB1267" w:rsidRPr="00C239A6" w:rsidRDefault="00CB1267" w:rsidP="00873AB6">
      <w:pPr>
        <w:pStyle w:val="ListParagraph"/>
        <w:numPr>
          <w:ilvl w:val="0"/>
          <w:numId w:val="17"/>
        </w:numPr>
        <w:ind w:left="630" w:hanging="270"/>
      </w:pPr>
      <w:proofErr w:type="spellStart"/>
      <w:proofErr w:type="gramStart"/>
      <w:r w:rsidRPr="00C239A6">
        <w:rPr>
          <w:b/>
          <w:i/>
          <w:color w:val="FF0000"/>
        </w:rPr>
        <w:t>hQRproblm</w:t>
      </w:r>
      <w:proofErr w:type="spellEnd"/>
      <w:proofErr w:type="gramEnd"/>
      <w:r w:rsidRPr="00C239A6">
        <w:rPr>
          <w:color w:val="FF0000"/>
        </w:rPr>
        <w:t xml:space="preserve"> </w:t>
      </w:r>
      <w:r w:rsidRPr="00C239A6">
        <w:t>Used numerical information to examine a real-world problem or issue (unemployment, climate change, public health, etc.)</w:t>
      </w:r>
      <w:r w:rsidR="006B44EA">
        <w:t>*</w:t>
      </w:r>
    </w:p>
    <w:p w14:paraId="3CB86AC6" w14:textId="7768E577" w:rsidR="00CB1267" w:rsidRPr="00C239A6" w:rsidRDefault="00CB1267" w:rsidP="00873AB6">
      <w:pPr>
        <w:pStyle w:val="ListParagraph"/>
        <w:numPr>
          <w:ilvl w:val="0"/>
          <w:numId w:val="17"/>
        </w:numPr>
        <w:ind w:left="630" w:hanging="270"/>
      </w:pPr>
      <w:proofErr w:type="spellStart"/>
      <w:r w:rsidRPr="00C239A6">
        <w:rPr>
          <w:b/>
          <w:i/>
          <w:color w:val="FF0000"/>
        </w:rPr>
        <w:t>hQRevaluat</w:t>
      </w:r>
      <w:proofErr w:type="spellEnd"/>
      <w:r w:rsidRPr="00C239A6">
        <w:rPr>
          <w:color w:val="FF0000"/>
        </w:rPr>
        <w:t xml:space="preserve"> </w:t>
      </w:r>
      <w:r w:rsidRPr="00C239A6">
        <w:t>Evaluated what others have concluded from numerical information</w:t>
      </w:r>
      <w:r w:rsidR="006B44EA">
        <w:t>*</w:t>
      </w:r>
    </w:p>
    <w:p w14:paraId="1E07CC2F" w14:textId="342DC3D6" w:rsidR="00CA3695" w:rsidRPr="00CA3695" w:rsidRDefault="006B44EA" w:rsidP="00CA3695">
      <w:pPr>
        <w:jc w:val="center"/>
        <w:rPr>
          <w:rStyle w:val="IntenseReference"/>
        </w:rPr>
      </w:pPr>
      <w:r>
        <w:rPr>
          <w:rStyle w:val="IntenseReference"/>
        </w:rPr>
        <w:t>*</w:t>
      </w:r>
      <w:r w:rsidR="00CA3695" w:rsidRPr="00CA3695">
        <w:rPr>
          <w:rStyle w:val="IntenseReference"/>
        </w:rPr>
        <w:t>Aggregate BCSSE Scale High School Engagement in Quantitative Reasoning (HS_QR)</w:t>
      </w:r>
    </w:p>
    <w:p w14:paraId="6631C998" w14:textId="6394521F" w:rsidR="00CB1267" w:rsidRPr="00C239A6" w:rsidRDefault="00CB1267" w:rsidP="00873AB6">
      <w:pPr>
        <w:pStyle w:val="ListParagraph"/>
        <w:numPr>
          <w:ilvl w:val="0"/>
          <w:numId w:val="17"/>
        </w:numPr>
        <w:spacing w:before="240"/>
        <w:ind w:left="630" w:hanging="270"/>
      </w:pPr>
      <w:proofErr w:type="spellStart"/>
      <w:r w:rsidRPr="00C239A6">
        <w:rPr>
          <w:b/>
          <w:i/>
          <w:color w:val="FF0000"/>
        </w:rPr>
        <w:t>hLSreading</w:t>
      </w:r>
      <w:proofErr w:type="spellEnd"/>
      <w:r w:rsidRPr="00C239A6">
        <w:rPr>
          <w:color w:val="FF0000"/>
        </w:rPr>
        <w:t xml:space="preserve"> </w:t>
      </w:r>
      <w:r w:rsidRPr="00C239A6">
        <w:t>Identified key information from reading assignments</w:t>
      </w:r>
      <w:r w:rsidR="006B44EA">
        <w:t>*</w:t>
      </w:r>
    </w:p>
    <w:p w14:paraId="1F0FB2F3" w14:textId="4C1F6593" w:rsidR="00CB1267" w:rsidRPr="00C239A6" w:rsidRDefault="00CB1267" w:rsidP="00873AB6">
      <w:pPr>
        <w:pStyle w:val="ListParagraph"/>
        <w:numPr>
          <w:ilvl w:val="0"/>
          <w:numId w:val="17"/>
        </w:numPr>
        <w:ind w:left="630" w:hanging="270"/>
      </w:pPr>
      <w:proofErr w:type="spellStart"/>
      <w:r w:rsidRPr="00C239A6">
        <w:rPr>
          <w:b/>
          <w:i/>
          <w:color w:val="FF0000"/>
        </w:rPr>
        <w:t>hLSnotes</w:t>
      </w:r>
      <w:proofErr w:type="spellEnd"/>
      <w:r w:rsidRPr="00C239A6">
        <w:rPr>
          <w:color w:val="FF0000"/>
        </w:rPr>
        <w:t xml:space="preserve"> </w:t>
      </w:r>
      <w:r w:rsidRPr="00C239A6">
        <w:t>Reviewed your notes after class</w:t>
      </w:r>
      <w:r w:rsidR="006B44EA">
        <w:t>*</w:t>
      </w:r>
    </w:p>
    <w:p w14:paraId="3850C8E1" w14:textId="6B888AF9" w:rsidR="00CB1267" w:rsidRPr="00C239A6" w:rsidRDefault="00CB1267" w:rsidP="00873AB6">
      <w:pPr>
        <w:pStyle w:val="ListParagraph"/>
        <w:numPr>
          <w:ilvl w:val="0"/>
          <w:numId w:val="17"/>
        </w:numPr>
        <w:ind w:left="630" w:hanging="270"/>
      </w:pPr>
      <w:proofErr w:type="spellStart"/>
      <w:r w:rsidRPr="00C239A6">
        <w:rPr>
          <w:b/>
          <w:i/>
          <w:color w:val="FF0000"/>
        </w:rPr>
        <w:t>hLSsummry</w:t>
      </w:r>
      <w:proofErr w:type="spellEnd"/>
      <w:r w:rsidRPr="00C239A6">
        <w:rPr>
          <w:color w:val="FF0000"/>
        </w:rPr>
        <w:t xml:space="preserve"> </w:t>
      </w:r>
      <w:r w:rsidRPr="00C239A6">
        <w:t>Summarized what you learned in class or from course materials</w:t>
      </w:r>
      <w:r w:rsidR="006B44EA">
        <w:t>*</w:t>
      </w:r>
    </w:p>
    <w:p w14:paraId="3E37FE93" w14:textId="5FDCE13F" w:rsidR="00CA3695" w:rsidRPr="00CA3695" w:rsidRDefault="006B44EA" w:rsidP="00CA3695">
      <w:pPr>
        <w:jc w:val="center"/>
        <w:rPr>
          <w:rStyle w:val="IntenseReference"/>
        </w:rPr>
      </w:pPr>
      <w:r>
        <w:rPr>
          <w:rStyle w:val="IntenseReference"/>
        </w:rPr>
        <w:t>*</w:t>
      </w:r>
      <w:r w:rsidR="00CA3695" w:rsidRPr="00CA3695">
        <w:rPr>
          <w:rStyle w:val="IntenseReference"/>
        </w:rPr>
        <w:t>Aggregate BCSSE Scale High School Engagement in Learning Strategies (HS_LS)</w:t>
      </w:r>
    </w:p>
    <w:p w14:paraId="6D5B9D69" w14:textId="3EFA8FDB" w:rsidR="00CB1267" w:rsidRPr="00C239A6" w:rsidRDefault="00CB1267" w:rsidP="00873AB6">
      <w:pPr>
        <w:pStyle w:val="ListParagraph"/>
        <w:numPr>
          <w:ilvl w:val="0"/>
          <w:numId w:val="17"/>
        </w:numPr>
        <w:spacing w:before="240"/>
        <w:ind w:left="630" w:hanging="270"/>
      </w:pPr>
      <w:proofErr w:type="spellStart"/>
      <w:r w:rsidRPr="00C239A6">
        <w:rPr>
          <w:b/>
          <w:i/>
          <w:color w:val="FF0000"/>
        </w:rPr>
        <w:t>hridivers</w:t>
      </w:r>
      <w:proofErr w:type="spellEnd"/>
      <w:r w:rsidRPr="00C239A6">
        <w:rPr>
          <w:color w:val="FF0000"/>
        </w:rPr>
        <w:t xml:space="preserve"> </w:t>
      </w:r>
      <w:r w:rsidRPr="00C239A6">
        <w:t>Included diverse perspectives (political, religious, racial/ethnic, gender, etc.) in course discussions or assignments</w:t>
      </w:r>
    </w:p>
    <w:p w14:paraId="6EB2A8DF" w14:textId="3C5EC319" w:rsidR="00CB1267" w:rsidRPr="00C239A6" w:rsidRDefault="00CB1267" w:rsidP="00222EA0">
      <w:pPr>
        <w:pStyle w:val="ListParagraph"/>
        <w:numPr>
          <w:ilvl w:val="0"/>
          <w:numId w:val="17"/>
        </w:numPr>
        <w:ind w:left="630" w:hanging="270"/>
      </w:pPr>
      <w:proofErr w:type="spellStart"/>
      <w:r w:rsidRPr="00C239A6">
        <w:rPr>
          <w:b/>
          <w:i/>
          <w:color w:val="FF0000"/>
        </w:rPr>
        <w:t>hriownview</w:t>
      </w:r>
      <w:proofErr w:type="spellEnd"/>
      <w:r w:rsidRPr="00C239A6">
        <w:rPr>
          <w:color w:val="FF0000"/>
        </w:rPr>
        <w:t xml:space="preserve"> </w:t>
      </w:r>
      <w:r w:rsidRPr="00C239A6">
        <w:t>Examined the strengths and weaknesses of your own views on a topic or issue</w:t>
      </w:r>
    </w:p>
    <w:p w14:paraId="57056A39" w14:textId="5D284092" w:rsidR="00CB1267" w:rsidRPr="00C239A6" w:rsidRDefault="00CB1267" w:rsidP="00AF115C">
      <w:pPr>
        <w:pStyle w:val="ListParagraph"/>
        <w:numPr>
          <w:ilvl w:val="0"/>
          <w:numId w:val="17"/>
        </w:numPr>
        <w:ind w:left="634" w:hanging="274"/>
      </w:pPr>
      <w:proofErr w:type="spellStart"/>
      <w:r w:rsidRPr="00C239A6">
        <w:rPr>
          <w:b/>
          <w:i/>
          <w:color w:val="FF0000"/>
        </w:rPr>
        <w:t>hriperspct</w:t>
      </w:r>
      <w:proofErr w:type="spellEnd"/>
      <w:r w:rsidRPr="00C239A6">
        <w:rPr>
          <w:color w:val="FF0000"/>
        </w:rPr>
        <w:t xml:space="preserve"> </w:t>
      </w:r>
      <w:r w:rsidRPr="00C239A6">
        <w:t>Tried to better understand someone else's views by imagining how an issue looks from their perspective</w:t>
      </w:r>
    </w:p>
    <w:p w14:paraId="05C8E640" w14:textId="7EC5209F" w:rsidR="00CB1267" w:rsidRPr="00C239A6" w:rsidRDefault="00CB1267" w:rsidP="00620A05">
      <w:pPr>
        <w:pStyle w:val="Heading1"/>
      </w:pPr>
      <w:r w:rsidRPr="00C239A6">
        <w:t>During your high school years, how involved were you in the following activities at your school or elsewhere?</w:t>
      </w:r>
    </w:p>
    <w:p w14:paraId="0735DB0D" w14:textId="17BD0DA3" w:rsidR="00CB1267" w:rsidRPr="00C239A6" w:rsidRDefault="00CB1267" w:rsidP="00C239A6">
      <w:pPr>
        <w:pStyle w:val="ListParagraph"/>
        <w:ind w:left="360"/>
        <w:rPr>
          <w:i/>
        </w:rPr>
      </w:pPr>
      <w:r w:rsidRPr="00C239A6">
        <w:rPr>
          <w:i/>
        </w:rPr>
        <w:t xml:space="preserve">Response options: </w:t>
      </w:r>
      <w:r w:rsidRPr="00C239A6">
        <w:rPr>
          <w:b/>
          <w:i/>
          <w:color w:val="FF0000"/>
        </w:rPr>
        <w:t>5</w:t>
      </w:r>
      <w:r w:rsidRPr="00C239A6">
        <w:rPr>
          <w:i/>
        </w:rPr>
        <w:t xml:space="preserve"> Very much</w:t>
      </w:r>
      <w:r w:rsidR="00FD3C11" w:rsidRPr="00C239A6">
        <w:rPr>
          <w:i/>
        </w:rPr>
        <w:t xml:space="preserve">, </w:t>
      </w:r>
      <w:r w:rsidR="00FD3C11" w:rsidRPr="00C239A6">
        <w:rPr>
          <w:b/>
          <w:i/>
          <w:color w:val="FF0000"/>
        </w:rPr>
        <w:t>4</w:t>
      </w:r>
      <w:r w:rsidR="00FD3C11" w:rsidRPr="00C239A6">
        <w:rPr>
          <w:i/>
        </w:rPr>
        <w:t xml:space="preserve"> Quite a bit, </w:t>
      </w:r>
      <w:r w:rsidR="00FD3C11" w:rsidRPr="00C239A6">
        <w:rPr>
          <w:b/>
          <w:i/>
          <w:color w:val="FF0000"/>
        </w:rPr>
        <w:t>3</w:t>
      </w:r>
      <w:r w:rsidR="00FD3C11" w:rsidRPr="00C239A6">
        <w:rPr>
          <w:i/>
        </w:rPr>
        <w:t xml:space="preserve"> </w:t>
      </w:r>
      <w:proofErr w:type="gramStart"/>
      <w:r w:rsidR="00FD3C11" w:rsidRPr="00C239A6">
        <w:rPr>
          <w:i/>
        </w:rPr>
        <w:t>Some</w:t>
      </w:r>
      <w:proofErr w:type="gramEnd"/>
      <w:r w:rsidR="00FD3C11" w:rsidRPr="00C239A6">
        <w:rPr>
          <w:i/>
        </w:rPr>
        <w:t xml:space="preserve">, </w:t>
      </w:r>
      <w:r w:rsidR="00FD3C11" w:rsidRPr="00C239A6">
        <w:rPr>
          <w:b/>
          <w:i/>
          <w:color w:val="FF0000"/>
        </w:rPr>
        <w:t>2</w:t>
      </w:r>
      <w:r w:rsidR="00FD3C11" w:rsidRPr="00C239A6">
        <w:rPr>
          <w:i/>
        </w:rPr>
        <w:t xml:space="preserve"> Very little, </w:t>
      </w:r>
      <w:r w:rsidR="00FD3C11" w:rsidRPr="00C239A6">
        <w:rPr>
          <w:b/>
          <w:i/>
          <w:color w:val="FF0000"/>
        </w:rPr>
        <w:t>1</w:t>
      </w:r>
      <w:r w:rsidR="00FD3C11" w:rsidRPr="00C239A6">
        <w:rPr>
          <w:i/>
        </w:rPr>
        <w:t xml:space="preserve"> Not at all</w:t>
      </w:r>
    </w:p>
    <w:p w14:paraId="3821453C" w14:textId="77777777" w:rsidR="00CB1267" w:rsidRPr="00C239A6" w:rsidRDefault="00CB1267" w:rsidP="00B075D9">
      <w:pPr>
        <w:pStyle w:val="ListParagraph"/>
        <w:numPr>
          <w:ilvl w:val="0"/>
          <w:numId w:val="18"/>
        </w:numPr>
        <w:ind w:left="630" w:hanging="270"/>
      </w:pPr>
      <w:proofErr w:type="spellStart"/>
      <w:proofErr w:type="gramStart"/>
      <w:r w:rsidRPr="00C239A6">
        <w:rPr>
          <w:b/>
          <w:i/>
          <w:color w:val="FF0000"/>
        </w:rPr>
        <w:t>hinvarts</w:t>
      </w:r>
      <w:proofErr w:type="spellEnd"/>
      <w:proofErr w:type="gramEnd"/>
      <w:r w:rsidRPr="00C239A6">
        <w:rPr>
          <w:color w:val="FF0000"/>
        </w:rPr>
        <w:t xml:space="preserve"> </w:t>
      </w:r>
      <w:r w:rsidRPr="00C239A6">
        <w:t>Performing or visual arts programs (band, chorus, theater, art, etc.)</w:t>
      </w:r>
    </w:p>
    <w:p w14:paraId="6F69DB85" w14:textId="77777777" w:rsidR="00CB1267" w:rsidRPr="00C239A6" w:rsidRDefault="00CB1267" w:rsidP="00B075D9">
      <w:pPr>
        <w:pStyle w:val="ListParagraph"/>
        <w:numPr>
          <w:ilvl w:val="0"/>
          <w:numId w:val="18"/>
        </w:numPr>
        <w:ind w:left="630" w:hanging="270"/>
      </w:pPr>
      <w:proofErr w:type="spellStart"/>
      <w:proofErr w:type="gramStart"/>
      <w:r w:rsidRPr="00C239A6">
        <w:rPr>
          <w:b/>
          <w:i/>
          <w:color w:val="FF0000"/>
        </w:rPr>
        <w:t>hinvathl</w:t>
      </w:r>
      <w:proofErr w:type="spellEnd"/>
      <w:proofErr w:type="gramEnd"/>
      <w:r w:rsidRPr="00C239A6">
        <w:rPr>
          <w:color w:val="FF0000"/>
        </w:rPr>
        <w:t xml:space="preserve"> </w:t>
      </w:r>
      <w:r w:rsidRPr="00C239A6">
        <w:t>Athletic teams (varsity, JV, club sport, etc.)</w:t>
      </w:r>
    </w:p>
    <w:p w14:paraId="4B177D85" w14:textId="5B6FB2C0" w:rsidR="00CB1267" w:rsidRPr="00C239A6" w:rsidRDefault="00CB1267" w:rsidP="00B075D9">
      <w:pPr>
        <w:pStyle w:val="ListParagraph"/>
        <w:numPr>
          <w:ilvl w:val="0"/>
          <w:numId w:val="18"/>
        </w:numPr>
        <w:ind w:left="630" w:hanging="270"/>
      </w:pPr>
      <w:proofErr w:type="spellStart"/>
      <w:r w:rsidRPr="00C239A6">
        <w:rPr>
          <w:b/>
          <w:i/>
          <w:color w:val="FF0000"/>
        </w:rPr>
        <w:t>hstugov</w:t>
      </w:r>
      <w:proofErr w:type="spellEnd"/>
      <w:r w:rsidRPr="00C239A6">
        <w:rPr>
          <w:color w:val="FF0000"/>
        </w:rPr>
        <w:t xml:space="preserve"> </w:t>
      </w:r>
      <w:r w:rsidRPr="00C239A6">
        <w:t>Student government</w:t>
      </w:r>
    </w:p>
    <w:p w14:paraId="5F372910" w14:textId="77777777" w:rsidR="00CB1267" w:rsidRPr="00C239A6" w:rsidRDefault="00CB1267" w:rsidP="00B075D9">
      <w:pPr>
        <w:pStyle w:val="ListParagraph"/>
        <w:numPr>
          <w:ilvl w:val="0"/>
          <w:numId w:val="18"/>
        </w:numPr>
        <w:ind w:left="630" w:hanging="270"/>
      </w:pPr>
      <w:proofErr w:type="spellStart"/>
      <w:proofErr w:type="gramStart"/>
      <w:r w:rsidRPr="00C239A6">
        <w:rPr>
          <w:b/>
          <w:i/>
          <w:color w:val="FF0000"/>
        </w:rPr>
        <w:t>hinvpubs</w:t>
      </w:r>
      <w:proofErr w:type="spellEnd"/>
      <w:proofErr w:type="gramEnd"/>
      <w:r w:rsidRPr="00C239A6">
        <w:rPr>
          <w:color w:val="FF0000"/>
        </w:rPr>
        <w:t xml:space="preserve"> </w:t>
      </w:r>
      <w:r w:rsidRPr="00C239A6">
        <w:t>Publications (student newspaper, yearbook, etc.)</w:t>
      </w:r>
    </w:p>
    <w:p w14:paraId="622F2B2B" w14:textId="7FDE99C7" w:rsidR="00CB1267" w:rsidRPr="00C239A6" w:rsidRDefault="0064338B" w:rsidP="00B075D9">
      <w:pPr>
        <w:pStyle w:val="ListParagraph"/>
        <w:numPr>
          <w:ilvl w:val="0"/>
          <w:numId w:val="18"/>
        </w:numPr>
        <w:ind w:left="630" w:hanging="270"/>
      </w:pPr>
      <w:r>
        <w:rPr>
          <w:b/>
          <w:i/>
          <w:color w:val="FF0000"/>
        </w:rPr>
        <w:t>hinvhon13</w:t>
      </w:r>
      <w:r w:rsidR="00CB1267" w:rsidRPr="00C239A6">
        <w:rPr>
          <w:color w:val="FF0000"/>
        </w:rPr>
        <w:t xml:space="preserve"> </w:t>
      </w:r>
      <w:r w:rsidR="00CB1267" w:rsidRPr="00C239A6">
        <w:t xml:space="preserve">Academic clubs or </w:t>
      </w:r>
      <w:proofErr w:type="spellStart"/>
      <w:r w:rsidR="00CB1267" w:rsidRPr="00C239A6">
        <w:t>hono</w:t>
      </w:r>
      <w:r w:rsidR="00F010A0">
        <w:t>u</w:t>
      </w:r>
      <w:r w:rsidR="00CB1267" w:rsidRPr="00C239A6">
        <w:t>r</w:t>
      </w:r>
      <w:proofErr w:type="spellEnd"/>
      <w:r w:rsidR="00CB1267" w:rsidRPr="00C239A6">
        <w:t xml:space="preserve"> societies</w:t>
      </w:r>
    </w:p>
    <w:p w14:paraId="46980117" w14:textId="77777777" w:rsidR="00CB1267" w:rsidRPr="00C239A6" w:rsidRDefault="00CB1267" w:rsidP="00B075D9">
      <w:pPr>
        <w:pStyle w:val="ListParagraph"/>
        <w:numPr>
          <w:ilvl w:val="0"/>
          <w:numId w:val="18"/>
        </w:numPr>
        <w:ind w:left="630" w:hanging="270"/>
      </w:pPr>
      <w:proofErr w:type="spellStart"/>
      <w:proofErr w:type="gramStart"/>
      <w:r w:rsidRPr="00C239A6">
        <w:rPr>
          <w:b/>
          <w:i/>
          <w:color w:val="FF0000"/>
        </w:rPr>
        <w:t>hinvvccl</w:t>
      </w:r>
      <w:proofErr w:type="spellEnd"/>
      <w:proofErr w:type="gramEnd"/>
      <w:r w:rsidRPr="00C239A6">
        <w:rPr>
          <w:color w:val="FF0000"/>
        </w:rPr>
        <w:t xml:space="preserve"> </w:t>
      </w:r>
      <w:r w:rsidRPr="00C239A6">
        <w:t>Vocational clubs (business, health, technology, etc.)</w:t>
      </w:r>
    </w:p>
    <w:p w14:paraId="506E9B7B" w14:textId="77777777" w:rsidR="00CB1267" w:rsidRPr="00C239A6" w:rsidRDefault="00CB1267" w:rsidP="00B075D9">
      <w:pPr>
        <w:pStyle w:val="ListParagraph"/>
        <w:numPr>
          <w:ilvl w:val="0"/>
          <w:numId w:val="18"/>
        </w:numPr>
        <w:ind w:left="630" w:hanging="270"/>
      </w:pPr>
      <w:proofErr w:type="spellStart"/>
      <w:r w:rsidRPr="00C239A6">
        <w:rPr>
          <w:b/>
          <w:i/>
          <w:color w:val="FF0000"/>
        </w:rPr>
        <w:t>hrelgrp</w:t>
      </w:r>
      <w:proofErr w:type="spellEnd"/>
      <w:r w:rsidRPr="00C239A6">
        <w:rPr>
          <w:color w:val="FF0000"/>
        </w:rPr>
        <w:t xml:space="preserve"> </w:t>
      </w:r>
      <w:r w:rsidRPr="00C239A6">
        <w:t>Religious youth groups</w:t>
      </w:r>
    </w:p>
    <w:p w14:paraId="3E4FAC81" w14:textId="77777777" w:rsidR="00CB1267" w:rsidRPr="00C239A6" w:rsidRDefault="00CB1267" w:rsidP="00B075D9">
      <w:pPr>
        <w:pStyle w:val="ListParagraph"/>
        <w:numPr>
          <w:ilvl w:val="0"/>
          <w:numId w:val="18"/>
        </w:numPr>
        <w:ind w:left="630" w:hanging="270"/>
      </w:pPr>
      <w:proofErr w:type="spellStart"/>
      <w:r w:rsidRPr="00C239A6">
        <w:rPr>
          <w:b/>
          <w:i/>
          <w:color w:val="FF0000"/>
        </w:rPr>
        <w:t>hvolntr</w:t>
      </w:r>
      <w:proofErr w:type="spellEnd"/>
      <w:r w:rsidRPr="00C239A6">
        <w:rPr>
          <w:color w:val="FF0000"/>
        </w:rPr>
        <w:t xml:space="preserve"> </w:t>
      </w:r>
      <w:r w:rsidRPr="00C239A6">
        <w:t>Community service or volunteer work</w:t>
      </w:r>
    </w:p>
    <w:p w14:paraId="11999D25" w14:textId="77777777" w:rsidR="00CB1267" w:rsidRPr="00C239A6" w:rsidRDefault="00CB1267" w:rsidP="00620A05">
      <w:pPr>
        <w:pStyle w:val="Heading1"/>
      </w:pPr>
      <w:proofErr w:type="spellStart"/>
      <w:proofErr w:type="gramStart"/>
      <w:r w:rsidRPr="00C239A6">
        <w:rPr>
          <w:color w:val="FF0000"/>
        </w:rPr>
        <w:t>hchallenge</w:t>
      </w:r>
      <w:proofErr w:type="spellEnd"/>
      <w:proofErr w:type="gramEnd"/>
      <w:r w:rsidRPr="00C239A6">
        <w:rPr>
          <w:color w:val="FF0000"/>
        </w:rPr>
        <w:t xml:space="preserve"> </w:t>
      </w:r>
      <w:r w:rsidRPr="00C239A6">
        <w:t>During your last year of high school, to what extent did your courses challenge you to do your best work?</w:t>
      </w:r>
    </w:p>
    <w:p w14:paraId="4D2E4478" w14:textId="77777777" w:rsidR="00CB1267" w:rsidRPr="00C239A6" w:rsidRDefault="00CB1267" w:rsidP="00C239A6">
      <w:pPr>
        <w:pStyle w:val="ListParagraph"/>
        <w:ind w:left="360"/>
        <w:rPr>
          <w:i/>
        </w:rPr>
      </w:pPr>
      <w:r w:rsidRPr="00C239A6">
        <w:rPr>
          <w:i/>
        </w:rPr>
        <w:t xml:space="preserve">Response options: Seven point scale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Not at all to </w:t>
      </w:r>
      <w:r w:rsidRPr="00C239A6">
        <w:rPr>
          <w:b/>
          <w:i/>
          <w:color w:val="FF0000"/>
        </w:rPr>
        <w:t xml:space="preserve">7 </w:t>
      </w:r>
      <w:r w:rsidRPr="00C239A6">
        <w:rPr>
          <w:i/>
        </w:rPr>
        <w:t>Very much</w:t>
      </w:r>
    </w:p>
    <w:p w14:paraId="030599FF" w14:textId="77777777" w:rsidR="00CB1267" w:rsidRPr="00C239A6" w:rsidRDefault="00CB1267" w:rsidP="00620A05">
      <w:pPr>
        <w:pStyle w:val="Heading1"/>
      </w:pPr>
      <w:r w:rsidRPr="00C239A6">
        <w:t>During the coming school year, about how many hours do you expect to spend in a typical 7-day week doing the following?</w:t>
      </w:r>
    </w:p>
    <w:p w14:paraId="08F17C6B" w14:textId="77777777" w:rsidR="00CB1267" w:rsidRPr="00C239A6" w:rsidRDefault="00CB1267" w:rsidP="00C239A6">
      <w:pPr>
        <w:pStyle w:val="ListParagraph"/>
        <w:ind w:left="360"/>
        <w:rPr>
          <w:i/>
        </w:rPr>
      </w:pPr>
      <w:r w:rsidRPr="00C239A6">
        <w:rPr>
          <w:i/>
        </w:rPr>
        <w:t xml:space="preserve">Response options: 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0, </w:t>
      </w:r>
      <w:r w:rsidRPr="00C239A6">
        <w:rPr>
          <w:b/>
          <w:i/>
          <w:color w:val="FF0000"/>
        </w:rPr>
        <w:t xml:space="preserve">2 </w:t>
      </w:r>
      <w:r w:rsidRPr="00C239A6">
        <w:rPr>
          <w:i/>
        </w:rPr>
        <w:t xml:space="preserve">1-5, </w:t>
      </w:r>
      <w:r w:rsidRPr="00C239A6">
        <w:rPr>
          <w:b/>
          <w:i/>
          <w:color w:val="FF0000"/>
        </w:rPr>
        <w:t>3</w:t>
      </w:r>
      <w:r w:rsidRPr="00C239A6">
        <w:rPr>
          <w:i/>
        </w:rPr>
        <w:t xml:space="preserve"> 6-10, </w:t>
      </w:r>
      <w:r w:rsidRPr="00C239A6">
        <w:rPr>
          <w:b/>
          <w:i/>
          <w:color w:val="FF0000"/>
        </w:rPr>
        <w:t xml:space="preserve">4 </w:t>
      </w:r>
      <w:r w:rsidRPr="00C239A6">
        <w:rPr>
          <w:i/>
        </w:rPr>
        <w:t xml:space="preserve">11-15, </w:t>
      </w:r>
      <w:r w:rsidRPr="00C239A6">
        <w:rPr>
          <w:b/>
          <w:i/>
          <w:color w:val="FF0000"/>
        </w:rPr>
        <w:t>5</w:t>
      </w:r>
      <w:r w:rsidRPr="00C239A6">
        <w:rPr>
          <w:i/>
        </w:rPr>
        <w:t xml:space="preserve"> 16-20, </w:t>
      </w:r>
      <w:r w:rsidRPr="00C239A6">
        <w:rPr>
          <w:b/>
          <w:i/>
          <w:color w:val="FF0000"/>
        </w:rPr>
        <w:t>6</w:t>
      </w:r>
      <w:r w:rsidRPr="00C239A6">
        <w:rPr>
          <w:i/>
        </w:rPr>
        <w:t xml:space="preserve"> 21-25, </w:t>
      </w:r>
      <w:r w:rsidRPr="00C239A6">
        <w:rPr>
          <w:b/>
          <w:i/>
          <w:color w:val="FF0000"/>
        </w:rPr>
        <w:t xml:space="preserve">7 </w:t>
      </w:r>
      <w:r w:rsidRPr="00C239A6">
        <w:rPr>
          <w:i/>
        </w:rPr>
        <w:t xml:space="preserve">26-30, </w:t>
      </w:r>
      <w:r w:rsidRPr="00C239A6">
        <w:rPr>
          <w:b/>
          <w:i/>
          <w:color w:val="FF0000"/>
        </w:rPr>
        <w:t>8</w:t>
      </w:r>
      <w:r w:rsidRPr="00C239A6">
        <w:rPr>
          <w:i/>
        </w:rPr>
        <w:t xml:space="preserve"> More than 30</w:t>
      </w:r>
    </w:p>
    <w:p w14:paraId="333ED1DE" w14:textId="77777777" w:rsidR="00CB1267" w:rsidRPr="00C239A6" w:rsidRDefault="00CB1267" w:rsidP="00B075D9">
      <w:pPr>
        <w:pStyle w:val="ListParagraph"/>
        <w:numPr>
          <w:ilvl w:val="0"/>
          <w:numId w:val="19"/>
        </w:numPr>
        <w:ind w:left="630" w:hanging="270"/>
      </w:pPr>
      <w:r w:rsidRPr="00C239A6">
        <w:rPr>
          <w:b/>
          <w:i/>
          <w:color w:val="FF0000"/>
        </w:rPr>
        <w:t>cacadpr13</w:t>
      </w:r>
      <w:r w:rsidRPr="00C239A6">
        <w:rPr>
          <w:color w:val="FF0000"/>
        </w:rPr>
        <w:t xml:space="preserve"> </w:t>
      </w:r>
      <w:r w:rsidRPr="00C239A6">
        <w:t>Preparing for class (studying, reading, writing, doing homework or lab work, analyzing data, rehearsing, and other academic activities)</w:t>
      </w:r>
    </w:p>
    <w:p w14:paraId="0C05F694" w14:textId="77777777" w:rsidR="005B1304" w:rsidRPr="00C239A6" w:rsidRDefault="005B1304" w:rsidP="00C239A6">
      <w:pPr>
        <w:pStyle w:val="ListParagraph"/>
        <w:ind w:left="630"/>
      </w:pPr>
      <w:proofErr w:type="gramStart"/>
      <w:r w:rsidRPr="00C239A6">
        <w:rPr>
          <w:b/>
          <w:i/>
          <w:color w:val="FF0000"/>
        </w:rPr>
        <w:t>cacadpr13hrs</w:t>
      </w:r>
      <w:proofErr w:type="gramEnd"/>
      <w:r w:rsidRPr="00C239A6">
        <w:rPr>
          <w:b/>
          <w:i/>
          <w:color w:val="FF0000"/>
        </w:rPr>
        <w:t xml:space="preserve"> </w:t>
      </w:r>
      <w:r w:rsidRPr="00C239A6">
        <w:rPr>
          <w:color w:val="7030A0"/>
        </w:rPr>
        <w:t>recoded version of cacadpr13 created by BCSSE. Values are estimated number of hours.</w:t>
      </w:r>
    </w:p>
    <w:p w14:paraId="5BD13430" w14:textId="77777777" w:rsidR="00CB1267" w:rsidRPr="00C239A6" w:rsidRDefault="00CB1267" w:rsidP="00B075D9">
      <w:pPr>
        <w:pStyle w:val="ListParagraph"/>
        <w:numPr>
          <w:ilvl w:val="0"/>
          <w:numId w:val="19"/>
        </w:numPr>
        <w:ind w:left="630" w:hanging="270"/>
      </w:pPr>
      <w:proofErr w:type="spellStart"/>
      <w:r w:rsidRPr="00C239A6">
        <w:rPr>
          <w:b/>
          <w:i/>
          <w:color w:val="FF0000"/>
        </w:rPr>
        <w:t>cwork</w:t>
      </w:r>
      <w:proofErr w:type="spellEnd"/>
      <w:r w:rsidRPr="00C239A6">
        <w:rPr>
          <w:color w:val="FF0000"/>
        </w:rPr>
        <w:t xml:space="preserve"> </w:t>
      </w:r>
      <w:r w:rsidRPr="00C239A6">
        <w:t>Working for pay on- or off-campus</w:t>
      </w:r>
    </w:p>
    <w:p w14:paraId="03CC0246" w14:textId="77777777" w:rsidR="005B1304" w:rsidRPr="00C239A6" w:rsidRDefault="005B1304" w:rsidP="00C239A6">
      <w:pPr>
        <w:pStyle w:val="ListParagraph"/>
        <w:ind w:left="630"/>
      </w:pPr>
      <w:proofErr w:type="spellStart"/>
      <w:proofErr w:type="gramStart"/>
      <w:r w:rsidRPr="00C239A6">
        <w:rPr>
          <w:b/>
          <w:i/>
          <w:color w:val="FF0000"/>
        </w:rPr>
        <w:t>cworkhrs</w:t>
      </w:r>
      <w:proofErr w:type="spellEnd"/>
      <w:proofErr w:type="gramEnd"/>
      <w:r w:rsidRPr="00C239A6">
        <w:rPr>
          <w:b/>
          <w:i/>
          <w:color w:val="FF0000"/>
        </w:rPr>
        <w:t xml:space="preserve"> </w:t>
      </w:r>
      <w:r w:rsidRPr="00C239A6">
        <w:rPr>
          <w:color w:val="7030A0"/>
        </w:rPr>
        <w:t xml:space="preserve">recoded version of </w:t>
      </w:r>
      <w:proofErr w:type="spellStart"/>
      <w:r w:rsidRPr="00C239A6">
        <w:rPr>
          <w:color w:val="7030A0"/>
        </w:rPr>
        <w:t>cwork</w:t>
      </w:r>
      <w:proofErr w:type="spellEnd"/>
      <w:r w:rsidRPr="00C239A6">
        <w:rPr>
          <w:color w:val="7030A0"/>
        </w:rPr>
        <w:t xml:space="preserve"> created by BCSSE. Values are estimated number of hours.</w:t>
      </w:r>
    </w:p>
    <w:p w14:paraId="447FF7B8" w14:textId="77777777" w:rsidR="00CB1267" w:rsidRPr="00C239A6" w:rsidRDefault="00CB1267" w:rsidP="00B075D9">
      <w:pPr>
        <w:pStyle w:val="ListParagraph"/>
        <w:numPr>
          <w:ilvl w:val="0"/>
          <w:numId w:val="19"/>
        </w:numPr>
        <w:ind w:left="630" w:hanging="270"/>
      </w:pPr>
      <w:proofErr w:type="spellStart"/>
      <w:proofErr w:type="gramStart"/>
      <w:r w:rsidRPr="00C239A6">
        <w:rPr>
          <w:b/>
          <w:i/>
          <w:color w:val="FF0000"/>
        </w:rPr>
        <w:t>ccocurr</w:t>
      </w:r>
      <w:proofErr w:type="spellEnd"/>
      <w:proofErr w:type="gramEnd"/>
      <w:r w:rsidRPr="00C239A6">
        <w:rPr>
          <w:color w:val="FF0000"/>
        </w:rPr>
        <w:t xml:space="preserve"> </w:t>
      </w:r>
      <w:r w:rsidRPr="00C239A6">
        <w:t>Participating in co-curricular activities (organizations, campus publications, student government, fraternity or sorority, intercollegiate or intramural sports, etc.)</w:t>
      </w:r>
    </w:p>
    <w:p w14:paraId="7C4F21D6" w14:textId="77777777" w:rsidR="005B1304" w:rsidRPr="00C239A6" w:rsidRDefault="005B1304" w:rsidP="00C239A6">
      <w:pPr>
        <w:pStyle w:val="ListParagraph"/>
        <w:ind w:left="630"/>
      </w:pPr>
      <w:proofErr w:type="spellStart"/>
      <w:proofErr w:type="gramStart"/>
      <w:r w:rsidRPr="00C239A6">
        <w:rPr>
          <w:b/>
          <w:i/>
          <w:color w:val="FF0000"/>
        </w:rPr>
        <w:t>ccocurrhrs</w:t>
      </w:r>
      <w:proofErr w:type="spellEnd"/>
      <w:proofErr w:type="gramEnd"/>
      <w:r w:rsidRPr="00C239A6">
        <w:rPr>
          <w:b/>
          <w:i/>
          <w:color w:val="FF0000"/>
        </w:rPr>
        <w:t xml:space="preserve"> </w:t>
      </w:r>
      <w:r w:rsidRPr="00C239A6">
        <w:rPr>
          <w:color w:val="7030A0"/>
        </w:rPr>
        <w:t xml:space="preserve">recoded version of </w:t>
      </w:r>
      <w:proofErr w:type="spellStart"/>
      <w:r w:rsidRPr="00C239A6">
        <w:rPr>
          <w:color w:val="7030A0"/>
        </w:rPr>
        <w:t>ccocurr</w:t>
      </w:r>
      <w:proofErr w:type="spellEnd"/>
      <w:r w:rsidRPr="00C239A6">
        <w:rPr>
          <w:color w:val="7030A0"/>
        </w:rPr>
        <w:t xml:space="preserve"> created by BCSSE. Values are estimated number of hours.</w:t>
      </w:r>
    </w:p>
    <w:p w14:paraId="02D20056" w14:textId="77777777" w:rsidR="00CB1267" w:rsidRPr="00C239A6" w:rsidRDefault="00CB1267" w:rsidP="00B075D9">
      <w:pPr>
        <w:pStyle w:val="ListParagraph"/>
        <w:numPr>
          <w:ilvl w:val="0"/>
          <w:numId w:val="19"/>
        </w:numPr>
        <w:ind w:left="630" w:hanging="270"/>
      </w:pPr>
      <w:proofErr w:type="gramStart"/>
      <w:r w:rsidRPr="00C239A6">
        <w:rPr>
          <w:b/>
          <w:i/>
          <w:color w:val="FF0000"/>
        </w:rPr>
        <w:t>csocial13</w:t>
      </w:r>
      <w:proofErr w:type="gramEnd"/>
      <w:r w:rsidRPr="00C239A6">
        <w:rPr>
          <w:color w:val="FF0000"/>
        </w:rPr>
        <w:t xml:space="preserve"> </w:t>
      </w:r>
      <w:r w:rsidRPr="00C239A6">
        <w:t>Relaxing and socializing (time with friends, video games, TV or videos, keeping up with friends online, etc.)</w:t>
      </w:r>
    </w:p>
    <w:p w14:paraId="4D63A4CE" w14:textId="77777777" w:rsidR="005B1304" w:rsidRPr="00C239A6" w:rsidRDefault="005B1304" w:rsidP="00C239A6">
      <w:pPr>
        <w:pStyle w:val="ListParagraph"/>
        <w:ind w:left="630"/>
      </w:pPr>
      <w:proofErr w:type="gramStart"/>
      <w:r w:rsidRPr="00C239A6">
        <w:rPr>
          <w:b/>
          <w:i/>
          <w:color w:val="FF0000"/>
        </w:rPr>
        <w:t>csocial13hrs</w:t>
      </w:r>
      <w:proofErr w:type="gramEnd"/>
      <w:r w:rsidRPr="00C239A6">
        <w:rPr>
          <w:b/>
          <w:i/>
          <w:color w:val="FF0000"/>
        </w:rPr>
        <w:t xml:space="preserve"> </w:t>
      </w:r>
      <w:r w:rsidRPr="00C239A6">
        <w:rPr>
          <w:color w:val="7030A0"/>
        </w:rPr>
        <w:t>recoded version of csocial13 created by BCSSE. Values are estimated number of hours.</w:t>
      </w:r>
    </w:p>
    <w:p w14:paraId="02B64A35" w14:textId="77777777" w:rsidR="00CB1267" w:rsidRPr="00C239A6" w:rsidRDefault="00CB1267" w:rsidP="00620A05">
      <w:pPr>
        <w:pStyle w:val="Heading1"/>
      </w:pPr>
      <w:proofErr w:type="gramStart"/>
      <w:r w:rsidRPr="00C239A6">
        <w:rPr>
          <w:color w:val="FF0000"/>
        </w:rPr>
        <w:t>ctmread17</w:t>
      </w:r>
      <w:proofErr w:type="gramEnd"/>
      <w:r w:rsidRPr="00C239A6">
        <w:rPr>
          <w:color w:val="FF0000"/>
        </w:rPr>
        <w:t xml:space="preserve"> </w:t>
      </w:r>
      <w:r w:rsidRPr="00C239A6">
        <w:t>During the coming school year, of the time you expect to spend preparing for class in a typical 7-day week, about how much will be on assigned reading?</w:t>
      </w:r>
    </w:p>
    <w:p w14:paraId="264995CB" w14:textId="10B52B8F" w:rsidR="00CB1267" w:rsidRPr="00C239A6" w:rsidRDefault="00CB1267" w:rsidP="00C239A6">
      <w:pPr>
        <w:pStyle w:val="ListParagraph"/>
        <w:ind w:left="360"/>
        <w:rPr>
          <w:b/>
        </w:rPr>
      </w:pPr>
      <w:r w:rsidRPr="00C239A6">
        <w:rPr>
          <w:i/>
        </w:rPr>
        <w:t xml:space="preserve">Response options: </w:t>
      </w:r>
      <w:r w:rsidR="00CB5134" w:rsidRPr="00C239A6">
        <w:rPr>
          <w:b/>
          <w:i/>
          <w:color w:val="FF0000"/>
        </w:rPr>
        <w:t>1</w:t>
      </w:r>
      <w:r w:rsidR="00CB5134" w:rsidRPr="00C239A6">
        <w:rPr>
          <w:i/>
        </w:rPr>
        <w:t xml:space="preserve"> Very little, </w:t>
      </w:r>
      <w:r w:rsidR="00CB5134" w:rsidRPr="00C239A6">
        <w:rPr>
          <w:b/>
          <w:i/>
          <w:color w:val="FF0000"/>
        </w:rPr>
        <w:t>2</w:t>
      </w:r>
      <w:r w:rsidR="00CB5134" w:rsidRPr="00C239A6">
        <w:rPr>
          <w:i/>
        </w:rPr>
        <w:t xml:space="preserve"> </w:t>
      </w:r>
      <w:proofErr w:type="gramStart"/>
      <w:r w:rsidR="00CB5134" w:rsidRPr="00C239A6">
        <w:rPr>
          <w:i/>
        </w:rPr>
        <w:t>Some</w:t>
      </w:r>
      <w:proofErr w:type="gramEnd"/>
      <w:r w:rsidR="00CB5134" w:rsidRPr="00C239A6">
        <w:rPr>
          <w:i/>
        </w:rPr>
        <w:t xml:space="preserve">, </w:t>
      </w:r>
      <w:r w:rsidR="00CB5134" w:rsidRPr="00C239A6">
        <w:rPr>
          <w:b/>
          <w:i/>
          <w:color w:val="FF0000"/>
        </w:rPr>
        <w:t>3</w:t>
      </w:r>
      <w:r w:rsidR="00CB5134" w:rsidRPr="00C239A6">
        <w:rPr>
          <w:i/>
        </w:rPr>
        <w:t xml:space="preserve"> About half, </w:t>
      </w:r>
      <w:r w:rsidR="00CB5134" w:rsidRPr="00C239A6">
        <w:rPr>
          <w:b/>
          <w:i/>
          <w:color w:val="FF0000"/>
        </w:rPr>
        <w:t>4</w:t>
      </w:r>
      <w:r w:rsidR="00CB5134" w:rsidRPr="00C239A6">
        <w:rPr>
          <w:i/>
        </w:rPr>
        <w:t xml:space="preserve"> Most, </w:t>
      </w:r>
      <w:r w:rsidR="00CB5134" w:rsidRPr="00C239A6">
        <w:rPr>
          <w:b/>
          <w:i/>
          <w:color w:val="FF0000"/>
        </w:rPr>
        <w:t>5</w:t>
      </w:r>
      <w:r w:rsidR="00CB5134" w:rsidRPr="00C239A6">
        <w:rPr>
          <w:i/>
        </w:rPr>
        <w:t xml:space="preserve"> Almost all</w:t>
      </w:r>
    </w:p>
    <w:p w14:paraId="70044B9C" w14:textId="77777777" w:rsidR="00CB1267" w:rsidRPr="00C239A6" w:rsidRDefault="00CB1267" w:rsidP="00620A05">
      <w:pPr>
        <w:pStyle w:val="Heading1"/>
      </w:pPr>
      <w:r w:rsidRPr="00C239A6">
        <w:t>During the coming school year, about how often do you expect to do the following?</w:t>
      </w:r>
    </w:p>
    <w:p w14:paraId="6FD59FB9" w14:textId="43529C3C" w:rsidR="00CB1267" w:rsidRPr="00C239A6" w:rsidRDefault="00CB1267" w:rsidP="00C239A6">
      <w:pPr>
        <w:pStyle w:val="ListParagraph"/>
        <w:ind w:left="360"/>
        <w:rPr>
          <w:b/>
        </w:rPr>
      </w:pPr>
      <w:r w:rsidRPr="00C239A6">
        <w:rPr>
          <w:i/>
        </w:rPr>
        <w:t xml:space="preserve">Response options: </w:t>
      </w:r>
      <w:r w:rsidRPr="00C239A6">
        <w:rPr>
          <w:b/>
          <w:i/>
          <w:color w:val="FF0000"/>
        </w:rPr>
        <w:t>4</w:t>
      </w:r>
      <w:r w:rsidRPr="00C239A6">
        <w:rPr>
          <w:i/>
        </w:rPr>
        <w:t xml:space="preserve"> Very often</w:t>
      </w:r>
      <w:r w:rsidR="000E50A9" w:rsidRPr="00C239A6">
        <w:rPr>
          <w:i/>
        </w:rPr>
        <w:t xml:space="preserve">, </w:t>
      </w:r>
      <w:r w:rsidR="000E50A9" w:rsidRPr="00C239A6">
        <w:rPr>
          <w:b/>
          <w:i/>
          <w:color w:val="FF0000"/>
        </w:rPr>
        <w:t>3</w:t>
      </w:r>
      <w:r w:rsidR="000E50A9" w:rsidRPr="00C239A6">
        <w:rPr>
          <w:i/>
        </w:rPr>
        <w:t xml:space="preserve"> </w:t>
      </w:r>
      <w:proofErr w:type="gramStart"/>
      <w:r w:rsidR="000E50A9" w:rsidRPr="00C239A6">
        <w:rPr>
          <w:i/>
        </w:rPr>
        <w:t>Often</w:t>
      </w:r>
      <w:proofErr w:type="gramEnd"/>
      <w:r w:rsidR="000E50A9" w:rsidRPr="00C239A6">
        <w:rPr>
          <w:i/>
        </w:rPr>
        <w:t xml:space="preserve">, </w:t>
      </w:r>
      <w:r w:rsidR="000E50A9" w:rsidRPr="00C239A6">
        <w:rPr>
          <w:b/>
          <w:i/>
          <w:color w:val="FF0000"/>
        </w:rPr>
        <w:t>2</w:t>
      </w:r>
      <w:r w:rsidR="000E50A9" w:rsidRPr="00C239A6">
        <w:rPr>
          <w:i/>
        </w:rPr>
        <w:t xml:space="preserve"> Sometimes, </w:t>
      </w:r>
      <w:r w:rsidR="000E50A9" w:rsidRPr="00C239A6">
        <w:rPr>
          <w:b/>
          <w:i/>
          <w:color w:val="FF0000"/>
        </w:rPr>
        <w:t>1</w:t>
      </w:r>
      <w:r w:rsidR="000E50A9" w:rsidRPr="00C239A6">
        <w:rPr>
          <w:i/>
        </w:rPr>
        <w:t xml:space="preserve"> Never</w:t>
      </w:r>
    </w:p>
    <w:p w14:paraId="715D6661" w14:textId="2D6DA48B" w:rsidR="00CB1267" w:rsidRPr="00C239A6" w:rsidRDefault="00CB1267" w:rsidP="00B075D9">
      <w:pPr>
        <w:pStyle w:val="ListParagraph"/>
        <w:numPr>
          <w:ilvl w:val="0"/>
          <w:numId w:val="20"/>
        </w:numPr>
        <w:ind w:left="630" w:hanging="270"/>
      </w:pPr>
      <w:proofErr w:type="spellStart"/>
      <w:r w:rsidRPr="00C239A6">
        <w:rPr>
          <w:b/>
          <w:i/>
          <w:color w:val="FF0000"/>
        </w:rPr>
        <w:t>cCLaskhlp</w:t>
      </w:r>
      <w:proofErr w:type="spellEnd"/>
      <w:r w:rsidRPr="00C239A6">
        <w:rPr>
          <w:color w:val="FF0000"/>
        </w:rPr>
        <w:t xml:space="preserve"> </w:t>
      </w:r>
      <w:r w:rsidRPr="00C239A6">
        <w:t>Ask another student to help you understand course material</w:t>
      </w:r>
      <w:r w:rsidR="006B44EA">
        <w:t>*</w:t>
      </w:r>
    </w:p>
    <w:p w14:paraId="272D7FEA" w14:textId="624E361F" w:rsidR="00CB1267" w:rsidRPr="00C239A6" w:rsidRDefault="00CB1267" w:rsidP="00B075D9">
      <w:pPr>
        <w:pStyle w:val="ListParagraph"/>
        <w:numPr>
          <w:ilvl w:val="0"/>
          <w:numId w:val="20"/>
        </w:numPr>
        <w:ind w:left="630" w:hanging="270"/>
      </w:pPr>
      <w:proofErr w:type="spellStart"/>
      <w:r w:rsidRPr="00C239A6">
        <w:rPr>
          <w:b/>
          <w:i/>
          <w:color w:val="FF0000"/>
        </w:rPr>
        <w:t>cCLxplain</w:t>
      </w:r>
      <w:proofErr w:type="spellEnd"/>
      <w:r w:rsidRPr="00C239A6">
        <w:rPr>
          <w:b/>
          <w:i/>
          <w:color w:val="FF0000"/>
        </w:rPr>
        <w:t xml:space="preserve"> </w:t>
      </w:r>
      <w:r w:rsidRPr="00C239A6">
        <w:t>Explain course material to one or more students</w:t>
      </w:r>
      <w:r w:rsidR="006B44EA">
        <w:t>*</w:t>
      </w:r>
    </w:p>
    <w:p w14:paraId="17910469" w14:textId="6D7F23FE" w:rsidR="00CB1267" w:rsidRPr="00C239A6" w:rsidRDefault="00CB1267" w:rsidP="00B075D9">
      <w:pPr>
        <w:pStyle w:val="ListParagraph"/>
        <w:numPr>
          <w:ilvl w:val="0"/>
          <w:numId w:val="20"/>
        </w:numPr>
        <w:ind w:left="630" w:hanging="270"/>
      </w:pPr>
      <w:proofErr w:type="spellStart"/>
      <w:r w:rsidRPr="00C239A6">
        <w:rPr>
          <w:b/>
          <w:i/>
          <w:color w:val="FF0000"/>
        </w:rPr>
        <w:t>cCLstudy</w:t>
      </w:r>
      <w:proofErr w:type="spellEnd"/>
      <w:r w:rsidRPr="00C239A6">
        <w:rPr>
          <w:b/>
          <w:i/>
          <w:color w:val="FF0000"/>
        </w:rPr>
        <w:t xml:space="preserve"> </w:t>
      </w:r>
      <w:r w:rsidRPr="00C239A6">
        <w:t>Prepare for exams by discussing or working through course material with other students</w:t>
      </w:r>
      <w:r w:rsidR="006B44EA">
        <w:t>*</w:t>
      </w:r>
    </w:p>
    <w:p w14:paraId="3162DFCD" w14:textId="4194B438" w:rsidR="00CB1267" w:rsidRDefault="00CB1267" w:rsidP="00CA3695">
      <w:pPr>
        <w:pStyle w:val="ListParagraph"/>
        <w:numPr>
          <w:ilvl w:val="0"/>
          <w:numId w:val="20"/>
        </w:numPr>
        <w:ind w:left="634" w:hanging="274"/>
      </w:pPr>
      <w:proofErr w:type="spellStart"/>
      <w:r w:rsidRPr="00C239A6">
        <w:rPr>
          <w:b/>
          <w:i/>
          <w:color w:val="FF0000"/>
        </w:rPr>
        <w:t>cCLprojct</w:t>
      </w:r>
      <w:proofErr w:type="spellEnd"/>
      <w:r w:rsidRPr="00C239A6">
        <w:rPr>
          <w:color w:val="FF0000"/>
        </w:rPr>
        <w:t xml:space="preserve"> </w:t>
      </w:r>
      <w:r w:rsidRPr="00C239A6">
        <w:t>Work with other students on course projects or assignments</w:t>
      </w:r>
      <w:r w:rsidR="006B44EA">
        <w:t>*</w:t>
      </w:r>
    </w:p>
    <w:p w14:paraId="4EBC8A4B" w14:textId="7213FB88" w:rsidR="00CA3695" w:rsidRPr="00CA3695" w:rsidRDefault="006B44EA" w:rsidP="00CB1883">
      <w:pPr>
        <w:jc w:val="center"/>
        <w:rPr>
          <w:rStyle w:val="IntenseReference"/>
        </w:rPr>
      </w:pPr>
      <w:r>
        <w:rPr>
          <w:rStyle w:val="IntenseReference"/>
        </w:rPr>
        <w:t>*</w:t>
      </w:r>
      <w:r w:rsidR="00CA3695" w:rsidRPr="00CA3695">
        <w:rPr>
          <w:rStyle w:val="IntenseReference"/>
        </w:rPr>
        <w:t>Aggregate BCSSE Scale Expected Engagement in Collaborative Learning (EXP_CL)</w:t>
      </w:r>
    </w:p>
    <w:p w14:paraId="76C8EB5D" w14:textId="2C45AF81" w:rsidR="00CB1267" w:rsidRPr="00C239A6" w:rsidRDefault="00CB1267" w:rsidP="00B075D9">
      <w:pPr>
        <w:pStyle w:val="ListParagraph"/>
        <w:numPr>
          <w:ilvl w:val="0"/>
          <w:numId w:val="20"/>
        </w:numPr>
        <w:ind w:left="630" w:hanging="270"/>
      </w:pPr>
      <w:proofErr w:type="spellStart"/>
      <w:r w:rsidRPr="00C239A6">
        <w:rPr>
          <w:b/>
          <w:i/>
          <w:color w:val="FF0000"/>
        </w:rPr>
        <w:t>cSFcareer</w:t>
      </w:r>
      <w:proofErr w:type="spellEnd"/>
      <w:r w:rsidRPr="00C239A6">
        <w:rPr>
          <w:color w:val="FF0000"/>
        </w:rPr>
        <w:t xml:space="preserve"> </w:t>
      </w:r>
      <w:r w:rsidRPr="00C239A6">
        <w:t>Talk about career plans with a faculty member</w:t>
      </w:r>
      <w:r w:rsidR="006B44EA">
        <w:t>*</w:t>
      </w:r>
    </w:p>
    <w:p w14:paraId="14FA34B1" w14:textId="086AC0A8" w:rsidR="00CB1267" w:rsidRPr="00C239A6" w:rsidRDefault="00CB1267" w:rsidP="00B075D9">
      <w:pPr>
        <w:pStyle w:val="ListParagraph"/>
        <w:numPr>
          <w:ilvl w:val="0"/>
          <w:numId w:val="20"/>
        </w:numPr>
        <w:ind w:left="630" w:hanging="270"/>
      </w:pPr>
      <w:proofErr w:type="spellStart"/>
      <w:proofErr w:type="gramStart"/>
      <w:r w:rsidRPr="00C239A6">
        <w:rPr>
          <w:b/>
          <w:i/>
          <w:color w:val="FF0000"/>
        </w:rPr>
        <w:t>cSFothrwrk</w:t>
      </w:r>
      <w:proofErr w:type="spellEnd"/>
      <w:proofErr w:type="gramEnd"/>
      <w:r w:rsidRPr="00C239A6">
        <w:rPr>
          <w:color w:val="FF0000"/>
        </w:rPr>
        <w:t xml:space="preserve"> </w:t>
      </w:r>
      <w:r w:rsidRPr="00C239A6">
        <w:t>Work with a faculty member on activities other than coursework (committees, student groups, etc.)</w:t>
      </w:r>
      <w:r w:rsidR="006B44EA">
        <w:t>*</w:t>
      </w:r>
    </w:p>
    <w:p w14:paraId="5DC41EF9" w14:textId="026DB561" w:rsidR="00CB1267" w:rsidRPr="00C239A6" w:rsidRDefault="00CB1267" w:rsidP="00B075D9">
      <w:pPr>
        <w:pStyle w:val="ListParagraph"/>
        <w:numPr>
          <w:ilvl w:val="0"/>
          <w:numId w:val="20"/>
        </w:numPr>
        <w:ind w:left="630" w:hanging="270"/>
      </w:pPr>
      <w:proofErr w:type="spellStart"/>
      <w:r w:rsidRPr="00C239A6">
        <w:rPr>
          <w:b/>
          <w:i/>
          <w:color w:val="FF0000"/>
        </w:rPr>
        <w:t>cSFprform</w:t>
      </w:r>
      <w:proofErr w:type="spellEnd"/>
      <w:r w:rsidRPr="00C239A6">
        <w:rPr>
          <w:color w:val="FF0000"/>
        </w:rPr>
        <w:t xml:space="preserve"> </w:t>
      </w:r>
      <w:r w:rsidRPr="00C239A6">
        <w:t>Discuss your academic performance with a faculty member</w:t>
      </w:r>
      <w:r w:rsidR="006B44EA">
        <w:t>*</w:t>
      </w:r>
    </w:p>
    <w:p w14:paraId="47E52AE5" w14:textId="45D3F8E2" w:rsidR="00CB1267" w:rsidRPr="00C239A6" w:rsidRDefault="00CB1267" w:rsidP="00CA3695">
      <w:pPr>
        <w:pStyle w:val="ListParagraph"/>
        <w:numPr>
          <w:ilvl w:val="0"/>
          <w:numId w:val="20"/>
        </w:numPr>
        <w:ind w:left="634" w:hanging="274"/>
      </w:pPr>
      <w:proofErr w:type="spellStart"/>
      <w:r w:rsidRPr="00C239A6">
        <w:rPr>
          <w:b/>
          <w:i/>
          <w:color w:val="FF0000"/>
        </w:rPr>
        <w:t>cSFdiscuss</w:t>
      </w:r>
      <w:proofErr w:type="spellEnd"/>
      <w:r w:rsidRPr="00C239A6">
        <w:rPr>
          <w:color w:val="FF0000"/>
        </w:rPr>
        <w:t xml:space="preserve"> </w:t>
      </w:r>
      <w:r w:rsidRPr="00C239A6">
        <w:t>Discuss course topics, ideas, or concepts with a faculty member outside of class</w:t>
      </w:r>
      <w:r w:rsidR="006B44EA">
        <w:t>*</w:t>
      </w:r>
    </w:p>
    <w:p w14:paraId="1D5453D1" w14:textId="41624593" w:rsidR="00312066" w:rsidRPr="00312066" w:rsidRDefault="006B44EA" w:rsidP="00312066">
      <w:pPr>
        <w:jc w:val="center"/>
        <w:rPr>
          <w:rStyle w:val="IntenseReference"/>
        </w:rPr>
      </w:pPr>
      <w:r>
        <w:rPr>
          <w:rStyle w:val="IntenseReference"/>
        </w:rPr>
        <w:t>*</w:t>
      </w:r>
      <w:r w:rsidR="00312066" w:rsidRPr="00312066">
        <w:rPr>
          <w:rStyle w:val="IntenseReference"/>
        </w:rPr>
        <w:t>Aggregate BCSSE Scale Expected Engagement with Faculty (EXP_SFI)</w:t>
      </w:r>
    </w:p>
    <w:p w14:paraId="43D92511" w14:textId="2134B6E2" w:rsidR="00CB1267" w:rsidRPr="00C239A6" w:rsidRDefault="00CB1267" w:rsidP="00B075D9">
      <w:pPr>
        <w:pStyle w:val="ListParagraph"/>
        <w:numPr>
          <w:ilvl w:val="0"/>
          <w:numId w:val="20"/>
        </w:numPr>
        <w:ind w:left="630" w:hanging="270"/>
      </w:pPr>
      <w:proofErr w:type="spellStart"/>
      <w:r w:rsidRPr="00C239A6">
        <w:rPr>
          <w:b/>
          <w:i/>
          <w:color w:val="FF0000"/>
        </w:rPr>
        <w:t>cdrafting</w:t>
      </w:r>
      <w:proofErr w:type="spellEnd"/>
      <w:r w:rsidRPr="00C239A6">
        <w:rPr>
          <w:color w:val="FF0000"/>
        </w:rPr>
        <w:t xml:space="preserve"> </w:t>
      </w:r>
      <w:r w:rsidRPr="00C239A6">
        <w:t>Prepare two or more drafts of a paper or assignment before turning it in</w:t>
      </w:r>
    </w:p>
    <w:p w14:paraId="7C6FD8CF" w14:textId="77777777" w:rsidR="00CB1267" w:rsidRPr="00C239A6" w:rsidRDefault="00CB1267" w:rsidP="00312066">
      <w:pPr>
        <w:pStyle w:val="ListParagraph"/>
        <w:numPr>
          <w:ilvl w:val="0"/>
          <w:numId w:val="20"/>
        </w:numPr>
        <w:ind w:left="634" w:hanging="274"/>
      </w:pPr>
      <w:proofErr w:type="spellStart"/>
      <w:r w:rsidRPr="00C239A6">
        <w:rPr>
          <w:b/>
          <w:i/>
          <w:color w:val="FF0000"/>
        </w:rPr>
        <w:t>cunprepard</w:t>
      </w:r>
      <w:proofErr w:type="spellEnd"/>
      <w:r w:rsidRPr="00C239A6">
        <w:rPr>
          <w:color w:val="FF0000"/>
        </w:rPr>
        <w:t xml:space="preserve"> </w:t>
      </w:r>
      <w:r w:rsidRPr="00C239A6">
        <w:t>Come to class without completing readings or assignments</w:t>
      </w:r>
    </w:p>
    <w:p w14:paraId="69DD8305" w14:textId="77777777" w:rsidR="00CB1267" w:rsidRPr="00C239A6" w:rsidRDefault="00CB1267" w:rsidP="00620A05">
      <w:pPr>
        <w:pStyle w:val="Heading1"/>
      </w:pPr>
      <w:r w:rsidRPr="00C239A6">
        <w:t>During the coming school year, about how often do you expect to have discussions with people from the following groups?</w:t>
      </w:r>
    </w:p>
    <w:p w14:paraId="71F8408A" w14:textId="4F191CAB" w:rsidR="00CB1267" w:rsidRPr="00C239A6" w:rsidRDefault="00CB1267" w:rsidP="00C239A6">
      <w:pPr>
        <w:pStyle w:val="ListParagraph"/>
        <w:keepNext/>
        <w:keepLines/>
        <w:ind w:left="360"/>
        <w:rPr>
          <w:b/>
        </w:rPr>
      </w:pPr>
      <w:r w:rsidRPr="00C239A6">
        <w:rPr>
          <w:i/>
        </w:rPr>
        <w:t xml:space="preserve">Response options: </w:t>
      </w:r>
      <w:r w:rsidR="000C3630" w:rsidRPr="00C239A6">
        <w:rPr>
          <w:b/>
          <w:i/>
          <w:color w:val="FF0000"/>
        </w:rPr>
        <w:t>4</w:t>
      </w:r>
      <w:r w:rsidR="000C3630" w:rsidRPr="00C239A6">
        <w:rPr>
          <w:i/>
        </w:rPr>
        <w:t xml:space="preserve"> Very often, </w:t>
      </w:r>
      <w:r w:rsidR="000C3630" w:rsidRPr="00C239A6">
        <w:rPr>
          <w:b/>
          <w:i/>
          <w:color w:val="FF0000"/>
        </w:rPr>
        <w:t>3</w:t>
      </w:r>
      <w:r w:rsidR="000C3630" w:rsidRPr="00C239A6">
        <w:rPr>
          <w:i/>
        </w:rPr>
        <w:t xml:space="preserve"> </w:t>
      </w:r>
      <w:proofErr w:type="gramStart"/>
      <w:r w:rsidR="000C3630" w:rsidRPr="00C239A6">
        <w:rPr>
          <w:i/>
        </w:rPr>
        <w:t>Often</w:t>
      </w:r>
      <w:proofErr w:type="gramEnd"/>
      <w:r w:rsidR="000C3630" w:rsidRPr="00C239A6">
        <w:rPr>
          <w:i/>
        </w:rPr>
        <w:t xml:space="preserve">, </w:t>
      </w:r>
      <w:r w:rsidR="000C3630" w:rsidRPr="00C239A6">
        <w:rPr>
          <w:b/>
          <w:i/>
          <w:color w:val="FF0000"/>
        </w:rPr>
        <w:t>2</w:t>
      </w:r>
      <w:r w:rsidR="000C3630" w:rsidRPr="00C239A6">
        <w:rPr>
          <w:i/>
        </w:rPr>
        <w:t xml:space="preserve"> Sometimes, </w:t>
      </w:r>
      <w:r w:rsidR="000C3630" w:rsidRPr="00C239A6">
        <w:rPr>
          <w:b/>
          <w:i/>
          <w:color w:val="FF0000"/>
        </w:rPr>
        <w:t>1</w:t>
      </w:r>
      <w:r w:rsidR="000C3630" w:rsidRPr="00C239A6">
        <w:rPr>
          <w:i/>
        </w:rPr>
        <w:t xml:space="preserve"> Never</w:t>
      </w:r>
    </w:p>
    <w:p w14:paraId="5BD0D349" w14:textId="03A5762A" w:rsidR="00CB1267" w:rsidRPr="00C239A6" w:rsidRDefault="00CB1267" w:rsidP="006827DF">
      <w:pPr>
        <w:pStyle w:val="ListParagraph"/>
        <w:keepNext/>
        <w:keepLines/>
        <w:numPr>
          <w:ilvl w:val="0"/>
          <w:numId w:val="21"/>
        </w:numPr>
        <w:ind w:left="630" w:hanging="270"/>
      </w:pPr>
      <w:proofErr w:type="spellStart"/>
      <w:r w:rsidRPr="00C239A6">
        <w:rPr>
          <w:b/>
          <w:i/>
          <w:color w:val="FF0000"/>
        </w:rPr>
        <w:t>cDVrace</w:t>
      </w:r>
      <w:proofErr w:type="spellEnd"/>
      <w:r w:rsidRPr="00C239A6">
        <w:rPr>
          <w:color w:val="FF0000"/>
        </w:rPr>
        <w:t xml:space="preserve"> </w:t>
      </w:r>
      <w:r w:rsidRPr="00C239A6">
        <w:t>People of a race or ethnicity other than your own</w:t>
      </w:r>
      <w:r w:rsidR="006B44EA">
        <w:t>*</w:t>
      </w:r>
    </w:p>
    <w:p w14:paraId="754679BF" w14:textId="7DB2D024" w:rsidR="00CB1267" w:rsidRPr="00C239A6" w:rsidRDefault="00CB1267" w:rsidP="006827DF">
      <w:pPr>
        <w:pStyle w:val="ListParagraph"/>
        <w:keepNext/>
        <w:keepLines/>
        <w:numPr>
          <w:ilvl w:val="0"/>
          <w:numId w:val="21"/>
        </w:numPr>
        <w:ind w:left="630" w:hanging="270"/>
      </w:pPr>
      <w:proofErr w:type="spellStart"/>
      <w:r w:rsidRPr="00C239A6">
        <w:rPr>
          <w:b/>
          <w:i/>
          <w:color w:val="FF0000"/>
        </w:rPr>
        <w:t>cDVeconomc</w:t>
      </w:r>
      <w:proofErr w:type="spellEnd"/>
      <w:r w:rsidRPr="00C239A6">
        <w:rPr>
          <w:color w:val="FF0000"/>
        </w:rPr>
        <w:t xml:space="preserve"> </w:t>
      </w:r>
      <w:r w:rsidRPr="00C239A6">
        <w:t>People from an economic background other than your own</w:t>
      </w:r>
      <w:r w:rsidR="006B44EA">
        <w:t>*</w:t>
      </w:r>
    </w:p>
    <w:p w14:paraId="2BB9999C" w14:textId="4FE7FFB2" w:rsidR="00CB1267" w:rsidRPr="00C239A6" w:rsidRDefault="00CB1267" w:rsidP="006827DF">
      <w:pPr>
        <w:pStyle w:val="ListParagraph"/>
        <w:keepNext/>
        <w:keepLines/>
        <w:numPr>
          <w:ilvl w:val="0"/>
          <w:numId w:val="21"/>
        </w:numPr>
        <w:ind w:left="630" w:hanging="270"/>
      </w:pPr>
      <w:proofErr w:type="spellStart"/>
      <w:r w:rsidRPr="00C239A6">
        <w:rPr>
          <w:b/>
          <w:i/>
          <w:color w:val="FF0000"/>
        </w:rPr>
        <w:t>cDVreligion</w:t>
      </w:r>
      <w:proofErr w:type="spellEnd"/>
      <w:r w:rsidRPr="00C239A6">
        <w:rPr>
          <w:color w:val="FF0000"/>
        </w:rPr>
        <w:t xml:space="preserve"> </w:t>
      </w:r>
      <w:r w:rsidRPr="00C239A6">
        <w:t>People with religious beliefs other than your own</w:t>
      </w:r>
      <w:r w:rsidR="006B44EA">
        <w:t>*</w:t>
      </w:r>
    </w:p>
    <w:p w14:paraId="0A46CE04" w14:textId="12492B01" w:rsidR="00CB1267" w:rsidRPr="00C239A6" w:rsidRDefault="00CB1267" w:rsidP="00CA3695">
      <w:pPr>
        <w:pStyle w:val="ListParagraph"/>
        <w:keepNext/>
        <w:keepLines/>
        <w:numPr>
          <w:ilvl w:val="0"/>
          <w:numId w:val="21"/>
        </w:numPr>
        <w:ind w:left="634" w:hanging="274"/>
      </w:pPr>
      <w:proofErr w:type="spellStart"/>
      <w:r w:rsidRPr="00C239A6">
        <w:rPr>
          <w:b/>
          <w:i/>
          <w:color w:val="FF0000"/>
        </w:rPr>
        <w:t>cDVpolitical</w:t>
      </w:r>
      <w:proofErr w:type="spellEnd"/>
      <w:r w:rsidRPr="00C239A6">
        <w:rPr>
          <w:color w:val="FF0000"/>
        </w:rPr>
        <w:t xml:space="preserve"> </w:t>
      </w:r>
      <w:r w:rsidRPr="00C239A6">
        <w:t>People with political views other than your own</w:t>
      </w:r>
      <w:r w:rsidR="006B44EA">
        <w:t>*</w:t>
      </w:r>
    </w:p>
    <w:p w14:paraId="45AC6096" w14:textId="6054E8EE" w:rsidR="00CA3695" w:rsidRPr="00CA3695" w:rsidRDefault="006B44EA" w:rsidP="00CA3695">
      <w:pPr>
        <w:keepNext/>
        <w:keepLines/>
        <w:jc w:val="center"/>
        <w:rPr>
          <w:rStyle w:val="IntenseReference"/>
        </w:rPr>
      </w:pPr>
      <w:r>
        <w:rPr>
          <w:rStyle w:val="IntenseReference"/>
        </w:rPr>
        <w:t>*</w:t>
      </w:r>
      <w:r w:rsidR="00CA3695" w:rsidRPr="00CA3695">
        <w:rPr>
          <w:rStyle w:val="IntenseReference"/>
        </w:rPr>
        <w:t>Aggregate BCSSE Scale Expected Discussions with Diverse others (EXP_DD)</w:t>
      </w:r>
    </w:p>
    <w:p w14:paraId="46B05D1A" w14:textId="77777777" w:rsidR="00CB1267" w:rsidRPr="00C239A6" w:rsidRDefault="00CB1267" w:rsidP="00620A05">
      <w:pPr>
        <w:pStyle w:val="Heading1"/>
      </w:pPr>
      <w:r w:rsidRPr="00C239A6">
        <w:t>During the coming school year, how certain are you that you will do the following?</w:t>
      </w:r>
    </w:p>
    <w:p w14:paraId="76F09A44" w14:textId="77777777" w:rsidR="00CB1267" w:rsidRPr="00C239A6" w:rsidRDefault="00CB1267" w:rsidP="00C239A6">
      <w:pPr>
        <w:pStyle w:val="ListParagraph"/>
        <w:ind w:left="360"/>
        <w:rPr>
          <w:b/>
        </w:rPr>
      </w:pPr>
      <w:r w:rsidRPr="00C239A6">
        <w:rPr>
          <w:i/>
        </w:rPr>
        <w:t xml:space="preserve">Response options: Six point scale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Not at all certain to </w:t>
      </w:r>
      <w:r w:rsidRPr="00C239A6">
        <w:rPr>
          <w:b/>
          <w:i/>
          <w:color w:val="FF0000"/>
        </w:rPr>
        <w:t>6</w:t>
      </w:r>
      <w:r w:rsidRPr="00C239A6">
        <w:rPr>
          <w:i/>
        </w:rPr>
        <w:t xml:space="preserve"> Very certain</w:t>
      </w:r>
    </w:p>
    <w:p w14:paraId="075B0B28" w14:textId="1D2DAA83" w:rsidR="00CB1267" w:rsidRPr="00C239A6" w:rsidRDefault="00CB1267" w:rsidP="006827DF">
      <w:pPr>
        <w:pStyle w:val="ListParagraph"/>
        <w:numPr>
          <w:ilvl w:val="0"/>
          <w:numId w:val="22"/>
        </w:numPr>
        <w:ind w:left="630" w:hanging="270"/>
      </w:pPr>
      <w:proofErr w:type="spellStart"/>
      <w:r w:rsidRPr="00C239A6">
        <w:rPr>
          <w:b/>
          <w:i/>
          <w:color w:val="FF0000"/>
        </w:rPr>
        <w:t>cotherint</w:t>
      </w:r>
      <w:proofErr w:type="spellEnd"/>
      <w:r w:rsidRPr="00C239A6">
        <w:rPr>
          <w:color w:val="FF0000"/>
        </w:rPr>
        <w:t xml:space="preserve"> </w:t>
      </w:r>
      <w:r w:rsidRPr="00C239A6">
        <w:t>Study when there are other interesting things to do</w:t>
      </w:r>
      <w:r w:rsidR="006B44EA">
        <w:t>*</w:t>
      </w:r>
    </w:p>
    <w:p w14:paraId="4AC7B919" w14:textId="7BF32A2B" w:rsidR="00CB1267" w:rsidRPr="00C239A6" w:rsidRDefault="00CB1267" w:rsidP="006827DF">
      <w:pPr>
        <w:pStyle w:val="ListParagraph"/>
        <w:numPr>
          <w:ilvl w:val="0"/>
          <w:numId w:val="22"/>
        </w:numPr>
        <w:ind w:left="630" w:hanging="270"/>
      </w:pPr>
      <w:proofErr w:type="spellStart"/>
      <w:r w:rsidRPr="00C239A6">
        <w:rPr>
          <w:b/>
          <w:i/>
          <w:color w:val="FF0000"/>
        </w:rPr>
        <w:t>cfindinfo</w:t>
      </w:r>
      <w:proofErr w:type="spellEnd"/>
      <w:r w:rsidRPr="00C239A6">
        <w:rPr>
          <w:color w:val="FF0000"/>
        </w:rPr>
        <w:t xml:space="preserve"> </w:t>
      </w:r>
      <w:r w:rsidRPr="00C239A6">
        <w:t>Find additional information for course assignments when you don't understand the material</w:t>
      </w:r>
      <w:r w:rsidR="006B44EA">
        <w:t>*</w:t>
      </w:r>
    </w:p>
    <w:p w14:paraId="6B14DD6E" w14:textId="3AA5B7DF" w:rsidR="00CB1267" w:rsidRPr="00C239A6" w:rsidRDefault="00CB1267" w:rsidP="006827DF">
      <w:pPr>
        <w:pStyle w:val="ListParagraph"/>
        <w:numPr>
          <w:ilvl w:val="0"/>
          <w:numId w:val="22"/>
        </w:numPr>
        <w:ind w:left="630" w:hanging="270"/>
      </w:pPr>
      <w:proofErr w:type="spellStart"/>
      <w:r w:rsidRPr="00C239A6">
        <w:rPr>
          <w:b/>
          <w:i/>
          <w:color w:val="FF0000"/>
        </w:rPr>
        <w:t>ccourdis</w:t>
      </w:r>
      <w:proofErr w:type="spellEnd"/>
      <w:r w:rsidRPr="00C239A6">
        <w:rPr>
          <w:color w:val="FF0000"/>
        </w:rPr>
        <w:t xml:space="preserve"> </w:t>
      </w:r>
      <w:r w:rsidRPr="00C239A6">
        <w:t>Participate regularly in course discussions, even when you don't feel like it</w:t>
      </w:r>
      <w:r w:rsidR="006B44EA">
        <w:t>*</w:t>
      </w:r>
    </w:p>
    <w:p w14:paraId="1A7FADA3" w14:textId="028BB06B" w:rsidR="00CB1267" w:rsidRPr="00C239A6" w:rsidRDefault="00CB1267" w:rsidP="006827DF">
      <w:pPr>
        <w:pStyle w:val="ListParagraph"/>
        <w:numPr>
          <w:ilvl w:val="0"/>
          <w:numId w:val="22"/>
        </w:numPr>
        <w:ind w:left="630" w:hanging="270"/>
      </w:pPr>
      <w:proofErr w:type="spellStart"/>
      <w:r w:rsidRPr="00C239A6">
        <w:rPr>
          <w:b/>
          <w:i/>
          <w:color w:val="FF0000"/>
        </w:rPr>
        <w:t>caskinst</w:t>
      </w:r>
      <w:proofErr w:type="spellEnd"/>
      <w:r w:rsidRPr="00C239A6">
        <w:rPr>
          <w:color w:val="FF0000"/>
        </w:rPr>
        <w:t xml:space="preserve"> </w:t>
      </w:r>
      <w:r w:rsidRPr="00C239A6">
        <w:t>Ask instructors for help when you struggle with course assignments</w:t>
      </w:r>
      <w:r w:rsidR="006B44EA">
        <w:t>*</w:t>
      </w:r>
    </w:p>
    <w:p w14:paraId="2F35169D" w14:textId="43FBBA82" w:rsidR="00CB1267" w:rsidRPr="00C239A6" w:rsidRDefault="00CB1267" w:rsidP="006827DF">
      <w:pPr>
        <w:pStyle w:val="ListParagraph"/>
        <w:numPr>
          <w:ilvl w:val="0"/>
          <w:numId w:val="22"/>
        </w:numPr>
        <w:ind w:left="630" w:hanging="270"/>
      </w:pPr>
      <w:proofErr w:type="spellStart"/>
      <w:r w:rsidRPr="00C239A6">
        <w:rPr>
          <w:b/>
          <w:i/>
          <w:color w:val="FF0000"/>
        </w:rPr>
        <w:t>cfinish</w:t>
      </w:r>
      <w:proofErr w:type="spellEnd"/>
      <w:r w:rsidRPr="00C239A6">
        <w:rPr>
          <w:color w:val="FF0000"/>
        </w:rPr>
        <w:t xml:space="preserve"> </w:t>
      </w:r>
      <w:r w:rsidRPr="00C239A6">
        <w:t>Finish something you have started when you encounter challenges</w:t>
      </w:r>
      <w:r w:rsidR="006B44EA">
        <w:t>*</w:t>
      </w:r>
    </w:p>
    <w:p w14:paraId="22B15B0E" w14:textId="74E1CFF5" w:rsidR="00CB1267" w:rsidRPr="00C239A6" w:rsidRDefault="00CB1267" w:rsidP="00CA3695">
      <w:pPr>
        <w:pStyle w:val="ListParagraph"/>
        <w:keepLines/>
        <w:numPr>
          <w:ilvl w:val="0"/>
          <w:numId w:val="22"/>
        </w:numPr>
        <w:ind w:left="634" w:hanging="274"/>
      </w:pPr>
      <w:proofErr w:type="spellStart"/>
      <w:r w:rsidRPr="00C239A6">
        <w:rPr>
          <w:b/>
          <w:i/>
          <w:color w:val="FF0000"/>
        </w:rPr>
        <w:t>cstaypos</w:t>
      </w:r>
      <w:proofErr w:type="spellEnd"/>
      <w:r w:rsidRPr="00C239A6">
        <w:rPr>
          <w:color w:val="FF0000"/>
        </w:rPr>
        <w:t xml:space="preserve"> </w:t>
      </w:r>
      <w:r w:rsidRPr="00C239A6">
        <w:t>Stay positive, even when you do poorly on a test or assignment</w:t>
      </w:r>
      <w:r w:rsidR="006B44EA">
        <w:t>*</w:t>
      </w:r>
    </w:p>
    <w:p w14:paraId="3DC9AE90" w14:textId="3478E673" w:rsidR="00CA3695" w:rsidRPr="00CA3695" w:rsidRDefault="006B44EA" w:rsidP="00CA3695">
      <w:pPr>
        <w:keepLines/>
        <w:jc w:val="center"/>
        <w:rPr>
          <w:rStyle w:val="IntenseReference"/>
        </w:rPr>
      </w:pPr>
      <w:r>
        <w:rPr>
          <w:rStyle w:val="IntenseReference"/>
        </w:rPr>
        <w:t>*</w:t>
      </w:r>
      <w:r w:rsidR="00CA3695" w:rsidRPr="00CA3695">
        <w:rPr>
          <w:rStyle w:val="IntenseReference"/>
        </w:rPr>
        <w:t>Aggregate BCSSE Scale Expected Academic Perseverance (EXP_PER)</w:t>
      </w:r>
    </w:p>
    <w:p w14:paraId="202F1BA3" w14:textId="77777777" w:rsidR="00CB1267" w:rsidRPr="00C239A6" w:rsidRDefault="00CB1267" w:rsidP="00363877">
      <w:pPr>
        <w:pStyle w:val="Heading1"/>
        <w:keepNext/>
        <w:keepLines/>
      </w:pPr>
      <w:r w:rsidRPr="00C239A6">
        <w:t>During the coming school year, how difficult do you expect the following to be?</w:t>
      </w:r>
    </w:p>
    <w:p w14:paraId="4A43FBC1" w14:textId="77777777" w:rsidR="00CB1267" w:rsidRPr="00C239A6" w:rsidRDefault="00CB1267" w:rsidP="00363877">
      <w:pPr>
        <w:pStyle w:val="ListParagraph"/>
        <w:keepNext/>
        <w:keepLines/>
        <w:ind w:left="360"/>
        <w:rPr>
          <w:b/>
        </w:rPr>
      </w:pPr>
      <w:r w:rsidRPr="00C239A6">
        <w:rPr>
          <w:i/>
        </w:rPr>
        <w:t xml:space="preserve">Response options: Six point scale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Not at all difficult to </w:t>
      </w:r>
      <w:r w:rsidRPr="00C239A6">
        <w:rPr>
          <w:b/>
          <w:i/>
          <w:color w:val="FF0000"/>
        </w:rPr>
        <w:t>6</w:t>
      </w:r>
      <w:r w:rsidRPr="00C239A6">
        <w:rPr>
          <w:i/>
        </w:rPr>
        <w:t xml:space="preserve"> Very difficult</w:t>
      </w:r>
    </w:p>
    <w:p w14:paraId="2D1DF627" w14:textId="15F3CF89" w:rsidR="00CB1267" w:rsidRPr="00C239A6" w:rsidRDefault="00CB1267" w:rsidP="006827DF">
      <w:pPr>
        <w:pStyle w:val="ListParagraph"/>
        <w:keepNext/>
        <w:keepLines/>
        <w:numPr>
          <w:ilvl w:val="0"/>
          <w:numId w:val="23"/>
        </w:numPr>
        <w:ind w:left="630" w:hanging="270"/>
      </w:pPr>
      <w:proofErr w:type="spellStart"/>
      <w:r w:rsidRPr="00C239A6">
        <w:rPr>
          <w:b/>
          <w:i/>
          <w:color w:val="FF0000"/>
        </w:rPr>
        <w:t>clearnma</w:t>
      </w:r>
      <w:proofErr w:type="spellEnd"/>
      <w:r w:rsidRPr="00C239A6">
        <w:rPr>
          <w:color w:val="FF0000"/>
        </w:rPr>
        <w:t xml:space="preserve"> </w:t>
      </w:r>
      <w:r w:rsidRPr="00C239A6">
        <w:t>Learning course material</w:t>
      </w:r>
      <w:r w:rsidR="006B44EA">
        <w:t>*</w:t>
      </w:r>
    </w:p>
    <w:p w14:paraId="7179043E" w14:textId="456D730A" w:rsidR="00CB1267" w:rsidRPr="00C239A6" w:rsidRDefault="00CB1267" w:rsidP="006827DF">
      <w:pPr>
        <w:pStyle w:val="ListParagraph"/>
        <w:keepNext/>
        <w:keepLines/>
        <w:numPr>
          <w:ilvl w:val="0"/>
          <w:numId w:val="23"/>
        </w:numPr>
        <w:ind w:left="630" w:hanging="270"/>
      </w:pPr>
      <w:proofErr w:type="spellStart"/>
      <w:r w:rsidRPr="00C239A6">
        <w:rPr>
          <w:b/>
          <w:i/>
          <w:color w:val="FF0000"/>
        </w:rPr>
        <w:t>cmantime</w:t>
      </w:r>
      <w:proofErr w:type="spellEnd"/>
      <w:r w:rsidRPr="00C239A6">
        <w:rPr>
          <w:color w:val="FF0000"/>
        </w:rPr>
        <w:t xml:space="preserve"> </w:t>
      </w:r>
      <w:r w:rsidRPr="00C239A6">
        <w:t>Managing your time</w:t>
      </w:r>
      <w:r w:rsidR="006B44EA">
        <w:t>*</w:t>
      </w:r>
    </w:p>
    <w:p w14:paraId="4AA4A2B4" w14:textId="7F4EAB5E" w:rsidR="00CB1267" w:rsidRPr="00C239A6" w:rsidRDefault="00CB1267" w:rsidP="006827DF">
      <w:pPr>
        <w:pStyle w:val="ListParagraph"/>
        <w:keepNext/>
        <w:keepLines/>
        <w:numPr>
          <w:ilvl w:val="0"/>
          <w:numId w:val="23"/>
        </w:numPr>
        <w:ind w:left="630" w:hanging="270"/>
      </w:pPr>
      <w:proofErr w:type="spellStart"/>
      <w:r w:rsidRPr="00C239A6">
        <w:rPr>
          <w:b/>
          <w:i/>
          <w:color w:val="FF0000"/>
        </w:rPr>
        <w:t>cpaycoll</w:t>
      </w:r>
      <w:proofErr w:type="spellEnd"/>
      <w:r w:rsidRPr="00C239A6">
        <w:rPr>
          <w:color w:val="FF0000"/>
        </w:rPr>
        <w:t xml:space="preserve"> </w:t>
      </w:r>
      <w:r w:rsidRPr="00C239A6">
        <w:t>Paying</w:t>
      </w:r>
      <w:r w:rsidR="00E050B6">
        <w:t xml:space="preserve"> </w:t>
      </w:r>
      <w:r w:rsidRPr="00C239A6">
        <w:t>college or university expenses</w:t>
      </w:r>
    </w:p>
    <w:p w14:paraId="2902A7B0" w14:textId="12E33049" w:rsidR="00CB1267" w:rsidRPr="00C239A6" w:rsidRDefault="00CB1267" w:rsidP="006827DF">
      <w:pPr>
        <w:pStyle w:val="ListParagraph"/>
        <w:keepNext/>
        <w:keepLines/>
        <w:numPr>
          <w:ilvl w:val="0"/>
          <w:numId w:val="23"/>
        </w:numPr>
        <w:ind w:left="630" w:hanging="270"/>
      </w:pPr>
      <w:proofErr w:type="spellStart"/>
      <w:r w:rsidRPr="00C239A6">
        <w:rPr>
          <w:b/>
          <w:i/>
          <w:color w:val="FF0000"/>
        </w:rPr>
        <w:t>cgethelp</w:t>
      </w:r>
      <w:proofErr w:type="spellEnd"/>
      <w:r w:rsidRPr="00C239A6">
        <w:rPr>
          <w:color w:val="FF0000"/>
        </w:rPr>
        <w:t xml:space="preserve"> </w:t>
      </w:r>
      <w:r w:rsidRPr="00C239A6">
        <w:t>Getting help with school work</w:t>
      </w:r>
      <w:r w:rsidR="006B44EA">
        <w:t>*</w:t>
      </w:r>
    </w:p>
    <w:p w14:paraId="65E7CBAC" w14:textId="77777777" w:rsidR="00CB1267" w:rsidRPr="00C239A6" w:rsidRDefault="00CB1267" w:rsidP="006827DF">
      <w:pPr>
        <w:pStyle w:val="ListParagraph"/>
        <w:keepNext/>
        <w:keepLines/>
        <w:numPr>
          <w:ilvl w:val="0"/>
          <w:numId w:val="23"/>
        </w:numPr>
        <w:ind w:left="630" w:hanging="270"/>
      </w:pPr>
      <w:proofErr w:type="spellStart"/>
      <w:r w:rsidRPr="00C239A6">
        <w:rPr>
          <w:b/>
          <w:i/>
          <w:color w:val="FF0000"/>
        </w:rPr>
        <w:t>cmakefr</w:t>
      </w:r>
      <w:proofErr w:type="spellEnd"/>
      <w:r w:rsidRPr="00C239A6">
        <w:rPr>
          <w:color w:val="FF0000"/>
        </w:rPr>
        <w:t xml:space="preserve"> </w:t>
      </w:r>
      <w:r w:rsidRPr="00C239A6">
        <w:t>Making new friends</w:t>
      </w:r>
    </w:p>
    <w:p w14:paraId="087D834B" w14:textId="30C01858" w:rsidR="00CB1267" w:rsidRPr="00C239A6" w:rsidRDefault="00CB1267" w:rsidP="00CA3695">
      <w:pPr>
        <w:pStyle w:val="ListParagraph"/>
        <w:keepNext/>
        <w:keepLines/>
        <w:numPr>
          <w:ilvl w:val="0"/>
          <w:numId w:val="23"/>
        </w:numPr>
        <w:ind w:left="634" w:hanging="274"/>
      </w:pPr>
      <w:proofErr w:type="spellStart"/>
      <w:r w:rsidRPr="00C239A6">
        <w:rPr>
          <w:b/>
          <w:i/>
          <w:color w:val="FF0000"/>
        </w:rPr>
        <w:t>cintfac</w:t>
      </w:r>
      <w:proofErr w:type="spellEnd"/>
      <w:r w:rsidRPr="00C239A6">
        <w:rPr>
          <w:color w:val="FF0000"/>
        </w:rPr>
        <w:t xml:space="preserve"> </w:t>
      </w:r>
      <w:r w:rsidRPr="00C239A6">
        <w:t>Interacting with faculty</w:t>
      </w:r>
      <w:r w:rsidR="006B44EA">
        <w:t>*</w:t>
      </w:r>
    </w:p>
    <w:p w14:paraId="58A4FA2C" w14:textId="4D9C80BF" w:rsidR="00CA3695" w:rsidRPr="00CA3695" w:rsidRDefault="006B44EA" w:rsidP="00B70963">
      <w:pPr>
        <w:jc w:val="center"/>
        <w:rPr>
          <w:rStyle w:val="IntenseReference"/>
        </w:rPr>
      </w:pPr>
      <w:r>
        <w:rPr>
          <w:rStyle w:val="IntenseReference"/>
        </w:rPr>
        <w:t>*</w:t>
      </w:r>
      <w:r w:rsidR="00CA3695" w:rsidRPr="00CA3695">
        <w:rPr>
          <w:rStyle w:val="IntenseReference"/>
        </w:rPr>
        <w:t>Aggregate BCSSE Scale Expected Academic Difficulty (EXP_DIF)</w:t>
      </w:r>
    </w:p>
    <w:p w14:paraId="1798518D" w14:textId="2239A849" w:rsidR="00CB1267" w:rsidRPr="00C239A6" w:rsidRDefault="00CB1267" w:rsidP="00620A05">
      <w:pPr>
        <w:pStyle w:val="Heading1"/>
      </w:pPr>
      <w:r w:rsidRPr="00C239A6">
        <w:t>During the coming school year, about how often do you expect to seek help with coursework from the following sources?</w:t>
      </w:r>
    </w:p>
    <w:p w14:paraId="497D5794" w14:textId="142DAAB1" w:rsidR="00CB1267" w:rsidRPr="00C239A6" w:rsidRDefault="00CB1267" w:rsidP="00C239A6">
      <w:pPr>
        <w:pStyle w:val="ListParagraph"/>
        <w:ind w:left="360"/>
        <w:rPr>
          <w:b/>
        </w:rPr>
      </w:pPr>
      <w:r w:rsidRPr="00C239A6">
        <w:rPr>
          <w:i/>
        </w:rPr>
        <w:t xml:space="preserve">Response options: </w:t>
      </w:r>
      <w:r w:rsidR="00AE7D3A" w:rsidRPr="00C239A6">
        <w:rPr>
          <w:b/>
          <w:i/>
          <w:color w:val="FF0000"/>
        </w:rPr>
        <w:t>4</w:t>
      </w:r>
      <w:r w:rsidR="00AE7D3A" w:rsidRPr="00C239A6">
        <w:rPr>
          <w:i/>
        </w:rPr>
        <w:t xml:space="preserve"> Very often, </w:t>
      </w:r>
      <w:r w:rsidR="00AE7D3A" w:rsidRPr="00C239A6">
        <w:rPr>
          <w:b/>
          <w:i/>
          <w:color w:val="FF0000"/>
        </w:rPr>
        <w:t>3</w:t>
      </w:r>
      <w:r w:rsidR="00AE7D3A" w:rsidRPr="00C239A6">
        <w:rPr>
          <w:i/>
        </w:rPr>
        <w:t xml:space="preserve"> </w:t>
      </w:r>
      <w:proofErr w:type="gramStart"/>
      <w:r w:rsidR="00AE7D3A" w:rsidRPr="00C239A6">
        <w:rPr>
          <w:i/>
        </w:rPr>
        <w:t>Often</w:t>
      </w:r>
      <w:proofErr w:type="gramEnd"/>
      <w:r w:rsidR="00AE7D3A" w:rsidRPr="00C239A6">
        <w:rPr>
          <w:i/>
        </w:rPr>
        <w:t xml:space="preserve">, </w:t>
      </w:r>
      <w:r w:rsidR="00AE7D3A" w:rsidRPr="00C239A6">
        <w:rPr>
          <w:b/>
          <w:i/>
          <w:color w:val="FF0000"/>
        </w:rPr>
        <w:t>2</w:t>
      </w:r>
      <w:r w:rsidR="00AE7D3A" w:rsidRPr="00C239A6">
        <w:rPr>
          <w:i/>
        </w:rPr>
        <w:t xml:space="preserve"> Sometimes, </w:t>
      </w:r>
      <w:r w:rsidR="00AE7D3A" w:rsidRPr="00C239A6">
        <w:rPr>
          <w:b/>
          <w:i/>
          <w:color w:val="FF0000"/>
        </w:rPr>
        <w:t>1</w:t>
      </w:r>
      <w:r w:rsidR="00AE7D3A" w:rsidRPr="00C239A6">
        <w:rPr>
          <w:i/>
        </w:rPr>
        <w:t xml:space="preserve"> Never</w:t>
      </w:r>
    </w:p>
    <w:p w14:paraId="68959BEF" w14:textId="77777777" w:rsidR="00CB1267" w:rsidRPr="00C239A6" w:rsidRDefault="00CB1267" w:rsidP="006827DF">
      <w:pPr>
        <w:pStyle w:val="ListParagraph"/>
        <w:numPr>
          <w:ilvl w:val="0"/>
          <w:numId w:val="24"/>
        </w:numPr>
        <w:ind w:left="630" w:hanging="270"/>
      </w:pPr>
      <w:proofErr w:type="spellStart"/>
      <w:r w:rsidRPr="00C239A6">
        <w:rPr>
          <w:b/>
          <w:i/>
          <w:color w:val="FF0000"/>
        </w:rPr>
        <w:t>cseekfac</w:t>
      </w:r>
      <w:proofErr w:type="spellEnd"/>
      <w:r w:rsidRPr="00C239A6">
        <w:rPr>
          <w:color w:val="FF0000"/>
        </w:rPr>
        <w:t xml:space="preserve"> </w:t>
      </w:r>
      <w:r w:rsidRPr="00C239A6">
        <w:t>Faculty members</w:t>
      </w:r>
    </w:p>
    <w:p w14:paraId="4E8C117D" w14:textId="77777777" w:rsidR="00CB1267" w:rsidRPr="00C239A6" w:rsidRDefault="00CB1267" w:rsidP="006827DF">
      <w:pPr>
        <w:pStyle w:val="ListParagraph"/>
        <w:numPr>
          <w:ilvl w:val="0"/>
          <w:numId w:val="24"/>
        </w:numPr>
        <w:ind w:left="630" w:hanging="270"/>
      </w:pPr>
      <w:proofErr w:type="spellStart"/>
      <w:r w:rsidRPr="00C239A6">
        <w:rPr>
          <w:b/>
          <w:i/>
          <w:color w:val="FF0000"/>
        </w:rPr>
        <w:t>cseekaa</w:t>
      </w:r>
      <w:proofErr w:type="spellEnd"/>
      <w:r w:rsidRPr="00C239A6">
        <w:rPr>
          <w:color w:val="FF0000"/>
        </w:rPr>
        <w:t xml:space="preserve"> </w:t>
      </w:r>
      <w:r w:rsidRPr="00C239A6">
        <w:t>Academic advisors</w:t>
      </w:r>
    </w:p>
    <w:p w14:paraId="6E87D74D" w14:textId="7E7236EC" w:rsidR="00CB1267" w:rsidRPr="00C239A6" w:rsidRDefault="00CB1267" w:rsidP="006827DF">
      <w:pPr>
        <w:pStyle w:val="ListParagraph"/>
        <w:numPr>
          <w:ilvl w:val="0"/>
          <w:numId w:val="24"/>
        </w:numPr>
        <w:ind w:left="630" w:hanging="270"/>
      </w:pPr>
      <w:proofErr w:type="spellStart"/>
      <w:proofErr w:type="gramStart"/>
      <w:r w:rsidRPr="00C239A6">
        <w:rPr>
          <w:b/>
          <w:i/>
          <w:color w:val="FF0000"/>
        </w:rPr>
        <w:t>cseekls</w:t>
      </w:r>
      <w:proofErr w:type="spellEnd"/>
      <w:proofErr w:type="gramEnd"/>
      <w:r w:rsidRPr="00C239A6">
        <w:rPr>
          <w:color w:val="FF0000"/>
        </w:rPr>
        <w:t xml:space="preserve"> </w:t>
      </w:r>
      <w:r w:rsidRPr="00C239A6">
        <w:t>Learning support s</w:t>
      </w:r>
      <w:r w:rsidR="00363877">
        <w:t xml:space="preserve">ervices (tutoring, writing </w:t>
      </w:r>
      <w:proofErr w:type="spellStart"/>
      <w:r w:rsidR="00363877">
        <w:t>cent</w:t>
      </w:r>
      <w:r w:rsidRPr="00C239A6">
        <w:t>r</w:t>
      </w:r>
      <w:r w:rsidR="00363877">
        <w:t>e</w:t>
      </w:r>
      <w:proofErr w:type="spellEnd"/>
      <w:r w:rsidRPr="00C239A6">
        <w:t>, success coaching, etc.)</w:t>
      </w:r>
    </w:p>
    <w:p w14:paraId="6C5B9E94" w14:textId="77777777" w:rsidR="00CB1267" w:rsidRPr="00C239A6" w:rsidRDefault="00CB1267" w:rsidP="006827DF">
      <w:pPr>
        <w:pStyle w:val="ListParagraph"/>
        <w:numPr>
          <w:ilvl w:val="0"/>
          <w:numId w:val="24"/>
        </w:numPr>
        <w:ind w:left="630" w:hanging="270"/>
      </w:pPr>
      <w:proofErr w:type="spellStart"/>
      <w:r w:rsidRPr="00C239A6">
        <w:rPr>
          <w:b/>
          <w:i/>
          <w:color w:val="FF0000"/>
        </w:rPr>
        <w:t>cseekfrnd</w:t>
      </w:r>
      <w:proofErr w:type="spellEnd"/>
      <w:r w:rsidRPr="00C239A6">
        <w:rPr>
          <w:color w:val="FF0000"/>
        </w:rPr>
        <w:t xml:space="preserve"> </w:t>
      </w:r>
      <w:r w:rsidRPr="00C239A6">
        <w:t>Friends or other students</w:t>
      </w:r>
    </w:p>
    <w:p w14:paraId="11DF8C7A" w14:textId="77777777" w:rsidR="00CB1267" w:rsidRPr="00C239A6" w:rsidRDefault="00CB1267" w:rsidP="006827DF">
      <w:pPr>
        <w:pStyle w:val="ListParagraph"/>
        <w:numPr>
          <w:ilvl w:val="0"/>
          <w:numId w:val="24"/>
        </w:numPr>
        <w:ind w:left="630" w:hanging="270"/>
      </w:pPr>
      <w:proofErr w:type="spellStart"/>
      <w:r w:rsidRPr="00C239A6">
        <w:rPr>
          <w:b/>
          <w:i/>
          <w:color w:val="FF0000"/>
        </w:rPr>
        <w:t>cseekfam</w:t>
      </w:r>
      <w:proofErr w:type="spellEnd"/>
      <w:r w:rsidRPr="00C239A6">
        <w:rPr>
          <w:color w:val="FF0000"/>
        </w:rPr>
        <w:t xml:space="preserve"> </w:t>
      </w:r>
      <w:r w:rsidRPr="00C239A6">
        <w:t>Family members</w:t>
      </w:r>
    </w:p>
    <w:p w14:paraId="481CEFC6" w14:textId="77777777" w:rsidR="00CB1267" w:rsidRPr="00C239A6" w:rsidRDefault="00CB1267" w:rsidP="006827DF">
      <w:pPr>
        <w:pStyle w:val="ListParagraph"/>
        <w:numPr>
          <w:ilvl w:val="0"/>
          <w:numId w:val="24"/>
        </w:numPr>
        <w:ind w:left="630" w:hanging="270"/>
      </w:pPr>
      <w:proofErr w:type="spellStart"/>
      <w:r w:rsidRPr="00C239A6">
        <w:rPr>
          <w:b/>
          <w:i/>
          <w:color w:val="FF0000"/>
        </w:rPr>
        <w:t>cseekoth</w:t>
      </w:r>
      <w:proofErr w:type="spellEnd"/>
      <w:r w:rsidRPr="00C239A6">
        <w:rPr>
          <w:color w:val="FF0000"/>
        </w:rPr>
        <w:t xml:space="preserve"> </w:t>
      </w:r>
      <w:r w:rsidRPr="00C239A6">
        <w:t>Other persons or offices</w:t>
      </w:r>
    </w:p>
    <w:p w14:paraId="19275566" w14:textId="4C19C000" w:rsidR="00CB1267" w:rsidRPr="00C239A6" w:rsidRDefault="00CB1267" w:rsidP="00620A05">
      <w:pPr>
        <w:pStyle w:val="Heading1"/>
      </w:pPr>
      <w:r w:rsidRPr="00C239A6">
        <w:t>How prepared are you to do the following in your academic work at this institution?</w:t>
      </w:r>
    </w:p>
    <w:p w14:paraId="1503F510" w14:textId="77777777" w:rsidR="00CB1267" w:rsidRPr="00C239A6" w:rsidRDefault="00CB1267" w:rsidP="00C239A6">
      <w:pPr>
        <w:pStyle w:val="ListParagraph"/>
        <w:ind w:left="360"/>
        <w:rPr>
          <w:b/>
        </w:rPr>
      </w:pPr>
      <w:r w:rsidRPr="00C239A6">
        <w:rPr>
          <w:i/>
        </w:rPr>
        <w:t xml:space="preserve">Response options: Six point scale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Not at all prepared to </w:t>
      </w:r>
      <w:r w:rsidRPr="00C239A6">
        <w:rPr>
          <w:b/>
          <w:i/>
          <w:color w:val="FF0000"/>
        </w:rPr>
        <w:t>6</w:t>
      </w:r>
      <w:r w:rsidRPr="00C239A6">
        <w:rPr>
          <w:i/>
        </w:rPr>
        <w:t xml:space="preserve"> Very prepared</w:t>
      </w:r>
    </w:p>
    <w:p w14:paraId="53DD1378" w14:textId="5472A7CF" w:rsidR="00CB1267" w:rsidRPr="00C239A6" w:rsidRDefault="00CB1267" w:rsidP="006827DF">
      <w:pPr>
        <w:pStyle w:val="ListParagraph"/>
        <w:numPr>
          <w:ilvl w:val="0"/>
          <w:numId w:val="25"/>
        </w:numPr>
        <w:ind w:left="630" w:hanging="270"/>
      </w:pPr>
      <w:proofErr w:type="spellStart"/>
      <w:r w:rsidRPr="00C239A6">
        <w:rPr>
          <w:b/>
          <w:i/>
          <w:color w:val="FF0000"/>
        </w:rPr>
        <w:t>cSGwrite</w:t>
      </w:r>
      <w:proofErr w:type="spellEnd"/>
      <w:r w:rsidRPr="00C239A6">
        <w:rPr>
          <w:color w:val="FF0000"/>
        </w:rPr>
        <w:t xml:space="preserve"> </w:t>
      </w:r>
      <w:r w:rsidRPr="00C239A6">
        <w:t>Write clearly and effectively</w:t>
      </w:r>
      <w:r w:rsidR="006B44EA">
        <w:t>*</w:t>
      </w:r>
    </w:p>
    <w:p w14:paraId="6340C652" w14:textId="08040358" w:rsidR="00CB1267" w:rsidRPr="00C239A6" w:rsidRDefault="00CB1267" w:rsidP="006827DF">
      <w:pPr>
        <w:pStyle w:val="ListParagraph"/>
        <w:numPr>
          <w:ilvl w:val="0"/>
          <w:numId w:val="25"/>
        </w:numPr>
        <w:ind w:left="630" w:hanging="270"/>
      </w:pPr>
      <w:proofErr w:type="spellStart"/>
      <w:r w:rsidRPr="00C239A6">
        <w:rPr>
          <w:b/>
          <w:i/>
          <w:color w:val="FF0000"/>
        </w:rPr>
        <w:t>cSGspeak</w:t>
      </w:r>
      <w:proofErr w:type="spellEnd"/>
      <w:r w:rsidRPr="00C239A6">
        <w:rPr>
          <w:color w:val="FF0000"/>
        </w:rPr>
        <w:t xml:space="preserve"> </w:t>
      </w:r>
      <w:r w:rsidRPr="00C239A6">
        <w:t>Speak clearly and effectively</w:t>
      </w:r>
      <w:r w:rsidR="006B44EA">
        <w:t>*</w:t>
      </w:r>
    </w:p>
    <w:p w14:paraId="47052EED" w14:textId="1D010649" w:rsidR="00CB1267" w:rsidRPr="00C239A6" w:rsidRDefault="00CB1267" w:rsidP="006827DF">
      <w:pPr>
        <w:pStyle w:val="ListParagraph"/>
        <w:numPr>
          <w:ilvl w:val="0"/>
          <w:numId w:val="25"/>
        </w:numPr>
        <w:ind w:left="630" w:hanging="270"/>
      </w:pPr>
      <w:proofErr w:type="spellStart"/>
      <w:r w:rsidRPr="00C239A6">
        <w:rPr>
          <w:b/>
          <w:i/>
          <w:color w:val="FF0000"/>
        </w:rPr>
        <w:t>cSGthink</w:t>
      </w:r>
      <w:proofErr w:type="spellEnd"/>
      <w:r w:rsidRPr="00C239A6">
        <w:rPr>
          <w:color w:val="FF0000"/>
        </w:rPr>
        <w:t xml:space="preserve"> </w:t>
      </w:r>
      <w:r w:rsidRPr="00C239A6">
        <w:t>Think critically and analytically</w:t>
      </w:r>
      <w:r w:rsidR="006B44EA">
        <w:t>*</w:t>
      </w:r>
    </w:p>
    <w:p w14:paraId="2CE60C98" w14:textId="4B5AE4A7" w:rsidR="00CB1267" w:rsidRPr="00C239A6" w:rsidRDefault="00CB1267" w:rsidP="006827DF">
      <w:pPr>
        <w:pStyle w:val="ListParagraph"/>
        <w:numPr>
          <w:ilvl w:val="0"/>
          <w:numId w:val="25"/>
        </w:numPr>
        <w:ind w:left="630" w:hanging="270"/>
      </w:pPr>
      <w:proofErr w:type="spellStart"/>
      <w:r w:rsidRPr="00C239A6">
        <w:rPr>
          <w:b/>
          <w:i/>
          <w:color w:val="FF0000"/>
        </w:rPr>
        <w:t>cSGanalyze</w:t>
      </w:r>
      <w:proofErr w:type="spellEnd"/>
      <w:r w:rsidRPr="00C239A6">
        <w:rPr>
          <w:color w:val="FF0000"/>
        </w:rPr>
        <w:t xml:space="preserve"> </w:t>
      </w:r>
      <w:r w:rsidRPr="00C239A6">
        <w:t>Analyze numerical and statistical information</w:t>
      </w:r>
      <w:r w:rsidR="006B44EA">
        <w:t>*</w:t>
      </w:r>
    </w:p>
    <w:p w14:paraId="107DFC89" w14:textId="7902B51A" w:rsidR="00CB1267" w:rsidRPr="00C239A6" w:rsidRDefault="00CB1267" w:rsidP="006827DF">
      <w:pPr>
        <w:pStyle w:val="ListParagraph"/>
        <w:numPr>
          <w:ilvl w:val="0"/>
          <w:numId w:val="25"/>
        </w:numPr>
        <w:ind w:left="630" w:hanging="270"/>
      </w:pPr>
      <w:proofErr w:type="spellStart"/>
      <w:r w:rsidRPr="00C239A6">
        <w:rPr>
          <w:b/>
          <w:i/>
          <w:color w:val="FF0000"/>
        </w:rPr>
        <w:t>cSGothers</w:t>
      </w:r>
      <w:proofErr w:type="spellEnd"/>
      <w:r w:rsidRPr="00C239A6">
        <w:rPr>
          <w:color w:val="FF0000"/>
        </w:rPr>
        <w:t xml:space="preserve"> </w:t>
      </w:r>
      <w:r w:rsidRPr="00C239A6">
        <w:t>Work effectively with others</w:t>
      </w:r>
      <w:r w:rsidR="006B44EA">
        <w:t>*</w:t>
      </w:r>
    </w:p>
    <w:p w14:paraId="4C4DDB07" w14:textId="77EAAFDC" w:rsidR="00CB1267" w:rsidRPr="00C239A6" w:rsidRDefault="00CB1267" w:rsidP="006827DF">
      <w:pPr>
        <w:pStyle w:val="ListParagraph"/>
        <w:numPr>
          <w:ilvl w:val="0"/>
          <w:numId w:val="25"/>
        </w:numPr>
        <w:spacing w:after="0"/>
        <w:ind w:left="630" w:hanging="270"/>
      </w:pPr>
      <w:r w:rsidRPr="00C239A6">
        <w:rPr>
          <w:b/>
          <w:i/>
          <w:color w:val="FF0000"/>
        </w:rPr>
        <w:t>cgncompt13</w:t>
      </w:r>
      <w:r w:rsidRPr="00C239A6">
        <w:rPr>
          <w:color w:val="FF0000"/>
        </w:rPr>
        <w:t xml:space="preserve"> </w:t>
      </w:r>
      <w:r w:rsidRPr="00C239A6">
        <w:t>Use computing and information technology</w:t>
      </w:r>
      <w:r w:rsidR="006B44EA">
        <w:t>*</w:t>
      </w:r>
    </w:p>
    <w:p w14:paraId="61D86B6A" w14:textId="01699039" w:rsidR="00CB1267" w:rsidRPr="00C239A6" w:rsidRDefault="00CB1267" w:rsidP="00CA3695">
      <w:pPr>
        <w:pStyle w:val="ListParagraph"/>
        <w:numPr>
          <w:ilvl w:val="0"/>
          <w:numId w:val="25"/>
        </w:numPr>
        <w:ind w:left="634" w:hanging="274"/>
      </w:pPr>
      <w:proofErr w:type="spellStart"/>
      <w:r w:rsidRPr="00C239A6">
        <w:rPr>
          <w:b/>
          <w:i/>
          <w:color w:val="FF0000"/>
        </w:rPr>
        <w:t>cgninq</w:t>
      </w:r>
      <w:proofErr w:type="spellEnd"/>
      <w:r w:rsidRPr="00C239A6">
        <w:rPr>
          <w:color w:val="FF0000"/>
        </w:rPr>
        <w:t xml:space="preserve"> </w:t>
      </w:r>
      <w:r w:rsidRPr="00C239A6">
        <w:t>Learn effectively on your own</w:t>
      </w:r>
      <w:r w:rsidR="006B44EA">
        <w:t>*</w:t>
      </w:r>
    </w:p>
    <w:p w14:paraId="4BE64680" w14:textId="49CE9394" w:rsidR="00CA3695" w:rsidRPr="00CA3695" w:rsidRDefault="006B44EA" w:rsidP="00CA3695">
      <w:pPr>
        <w:jc w:val="center"/>
        <w:rPr>
          <w:rStyle w:val="IntenseReference"/>
        </w:rPr>
      </w:pPr>
      <w:r>
        <w:rPr>
          <w:rStyle w:val="IntenseReference"/>
        </w:rPr>
        <w:t>*</w:t>
      </w:r>
      <w:r w:rsidR="00CA3695" w:rsidRPr="00CA3695">
        <w:rPr>
          <w:rStyle w:val="IntenseReference"/>
        </w:rPr>
        <w:t>Aggregate BCSSE Scale Perceived Academic Preparation (PER_PREP)</w:t>
      </w:r>
    </w:p>
    <w:p w14:paraId="7C3C6B8B" w14:textId="77777777" w:rsidR="00CB1267" w:rsidRPr="00C239A6" w:rsidRDefault="00CB1267" w:rsidP="00620A05">
      <w:pPr>
        <w:pStyle w:val="Heading1"/>
      </w:pPr>
      <w:r w:rsidRPr="00C239A6">
        <w:t>How important is it to you that your institution provides the following?</w:t>
      </w:r>
    </w:p>
    <w:p w14:paraId="34F6ADA1" w14:textId="77777777" w:rsidR="00CB1267" w:rsidRPr="00C239A6" w:rsidRDefault="00CB1267" w:rsidP="00C239A6">
      <w:pPr>
        <w:pStyle w:val="ListParagraph"/>
        <w:keepLines/>
        <w:ind w:left="360"/>
        <w:rPr>
          <w:b/>
        </w:rPr>
      </w:pPr>
      <w:r w:rsidRPr="00C239A6">
        <w:rPr>
          <w:i/>
        </w:rPr>
        <w:t xml:space="preserve">Response options: Six point scale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</w:t>
      </w:r>
      <w:proofErr w:type="gramStart"/>
      <w:r w:rsidRPr="00C239A6">
        <w:rPr>
          <w:i/>
        </w:rPr>
        <w:t>Not</w:t>
      </w:r>
      <w:proofErr w:type="gramEnd"/>
      <w:r w:rsidRPr="00C239A6">
        <w:rPr>
          <w:i/>
        </w:rPr>
        <w:t xml:space="preserve"> important to </w:t>
      </w:r>
      <w:r w:rsidRPr="00C239A6">
        <w:rPr>
          <w:b/>
          <w:i/>
          <w:color w:val="FF0000"/>
        </w:rPr>
        <w:t>6</w:t>
      </w:r>
      <w:r w:rsidRPr="00C239A6">
        <w:rPr>
          <w:i/>
        </w:rPr>
        <w:t xml:space="preserve"> Very important</w:t>
      </w:r>
    </w:p>
    <w:p w14:paraId="2E0DF864" w14:textId="4BD9B65E" w:rsidR="00B17AA3" w:rsidRDefault="00CB1267" w:rsidP="00B17AA3">
      <w:pPr>
        <w:pStyle w:val="ListParagraph"/>
        <w:keepLines/>
        <w:numPr>
          <w:ilvl w:val="0"/>
          <w:numId w:val="26"/>
        </w:numPr>
        <w:ind w:left="630" w:hanging="270"/>
      </w:pPr>
      <w:proofErr w:type="spellStart"/>
      <w:r w:rsidRPr="00C239A6">
        <w:rPr>
          <w:b/>
          <w:i/>
          <w:color w:val="FF0000"/>
        </w:rPr>
        <w:t>cacadexp</w:t>
      </w:r>
      <w:proofErr w:type="spellEnd"/>
      <w:r w:rsidRPr="00C239A6">
        <w:rPr>
          <w:color w:val="FF0000"/>
        </w:rPr>
        <w:t xml:space="preserve"> </w:t>
      </w:r>
      <w:r w:rsidRPr="00C239A6">
        <w:t>A challenging academic experience</w:t>
      </w:r>
      <w:r w:rsidR="006B44EA">
        <w:t>*</w:t>
      </w:r>
    </w:p>
    <w:p w14:paraId="76B0B5E3" w14:textId="7A361554" w:rsidR="00B17AA3" w:rsidRDefault="00CB1267" w:rsidP="00B17AA3">
      <w:pPr>
        <w:pStyle w:val="ListParagraph"/>
        <w:keepLines/>
        <w:numPr>
          <w:ilvl w:val="0"/>
          <w:numId w:val="26"/>
        </w:numPr>
        <w:ind w:left="630" w:hanging="270"/>
      </w:pPr>
      <w:proofErr w:type="spellStart"/>
      <w:r w:rsidRPr="00B17AA3">
        <w:rPr>
          <w:b/>
          <w:i/>
          <w:color w:val="FF0000"/>
        </w:rPr>
        <w:t>cSEacad</w:t>
      </w:r>
      <w:proofErr w:type="spellEnd"/>
      <w:r w:rsidRPr="00B17AA3">
        <w:rPr>
          <w:color w:val="FF0000"/>
        </w:rPr>
        <w:t xml:space="preserve"> </w:t>
      </w:r>
      <w:r w:rsidRPr="00C239A6">
        <w:t>Support to help students succeed academically</w:t>
      </w:r>
      <w:r w:rsidR="006B44EA">
        <w:t>*</w:t>
      </w:r>
    </w:p>
    <w:p w14:paraId="0DCD53C8" w14:textId="07DD27E9" w:rsidR="00B17AA3" w:rsidRDefault="00CB1267" w:rsidP="00B17AA3">
      <w:pPr>
        <w:pStyle w:val="ListParagraph"/>
        <w:keepLines/>
        <w:numPr>
          <w:ilvl w:val="0"/>
          <w:numId w:val="26"/>
        </w:numPr>
        <w:ind w:left="630" w:hanging="270"/>
      </w:pPr>
      <w:proofErr w:type="spellStart"/>
      <w:proofErr w:type="gramStart"/>
      <w:r w:rsidRPr="00B17AA3">
        <w:rPr>
          <w:b/>
          <w:i/>
          <w:color w:val="FF0000"/>
        </w:rPr>
        <w:t>cSEdiv</w:t>
      </w:r>
      <w:proofErr w:type="spellEnd"/>
      <w:proofErr w:type="gramEnd"/>
      <w:r w:rsidRPr="00B17AA3">
        <w:rPr>
          <w:color w:val="FF0000"/>
        </w:rPr>
        <w:t xml:space="preserve"> </w:t>
      </w:r>
      <w:r w:rsidRPr="00C239A6">
        <w:t>Opportunities to interact with students from different backgrounds (social, racial/ethnic, religious, etc.)</w:t>
      </w:r>
      <w:r w:rsidR="006B44EA">
        <w:t>*</w:t>
      </w:r>
    </w:p>
    <w:p w14:paraId="25A44418" w14:textId="4A50DACE" w:rsidR="00CB1267" w:rsidRPr="00C239A6" w:rsidRDefault="00CB1267" w:rsidP="00B17AA3">
      <w:pPr>
        <w:pStyle w:val="ListParagraph"/>
        <w:keepLines/>
        <w:numPr>
          <w:ilvl w:val="0"/>
          <w:numId w:val="26"/>
        </w:numPr>
        <w:ind w:left="630" w:hanging="270"/>
      </w:pPr>
      <w:proofErr w:type="spellStart"/>
      <w:proofErr w:type="gramStart"/>
      <w:r w:rsidRPr="00B17AA3">
        <w:rPr>
          <w:b/>
          <w:i/>
          <w:color w:val="FF0000"/>
        </w:rPr>
        <w:t>cSEnacad</w:t>
      </w:r>
      <w:proofErr w:type="spellEnd"/>
      <w:proofErr w:type="gramEnd"/>
      <w:r w:rsidRPr="00B17AA3">
        <w:rPr>
          <w:color w:val="FF0000"/>
        </w:rPr>
        <w:t xml:space="preserve"> </w:t>
      </w:r>
      <w:r w:rsidRPr="00C239A6">
        <w:t>Help managing your non-academic responsibilities (work, family, etc.)</w:t>
      </w:r>
      <w:r w:rsidR="006B44EA">
        <w:t>*</w:t>
      </w:r>
    </w:p>
    <w:p w14:paraId="29D51CF8" w14:textId="1AE6DD6A" w:rsidR="00CB1267" w:rsidRPr="00C239A6" w:rsidRDefault="00CB1267" w:rsidP="00C239A6">
      <w:pPr>
        <w:pStyle w:val="ListParagraph"/>
        <w:keepLines/>
        <w:numPr>
          <w:ilvl w:val="1"/>
          <w:numId w:val="4"/>
        </w:numPr>
        <w:ind w:left="630" w:hanging="270"/>
      </w:pPr>
      <w:proofErr w:type="spellStart"/>
      <w:r w:rsidRPr="00C239A6">
        <w:rPr>
          <w:b/>
          <w:i/>
          <w:color w:val="FF0000"/>
        </w:rPr>
        <w:t>cSEsoc</w:t>
      </w:r>
      <w:proofErr w:type="spellEnd"/>
      <w:r w:rsidRPr="00C239A6">
        <w:rPr>
          <w:color w:val="FF0000"/>
        </w:rPr>
        <w:t xml:space="preserve"> </w:t>
      </w:r>
      <w:r w:rsidRPr="00C239A6">
        <w:t>Opportunities to be involved socially</w:t>
      </w:r>
      <w:r w:rsidR="006B44EA">
        <w:t>*</w:t>
      </w:r>
    </w:p>
    <w:p w14:paraId="6FC51E2C" w14:textId="25C8F769" w:rsidR="00CB1267" w:rsidRPr="00C239A6" w:rsidRDefault="00CB1267" w:rsidP="00C239A6">
      <w:pPr>
        <w:pStyle w:val="ListParagraph"/>
        <w:keepLines/>
        <w:numPr>
          <w:ilvl w:val="1"/>
          <w:numId w:val="4"/>
        </w:numPr>
        <w:ind w:left="630" w:hanging="270"/>
      </w:pPr>
      <w:proofErr w:type="spellStart"/>
      <w:r w:rsidRPr="00C239A6">
        <w:rPr>
          <w:b/>
          <w:i/>
          <w:color w:val="FF0000"/>
        </w:rPr>
        <w:t>cSEact</w:t>
      </w:r>
      <w:proofErr w:type="spellEnd"/>
      <w:r w:rsidRPr="00C239A6">
        <w:rPr>
          <w:color w:val="FF0000"/>
        </w:rPr>
        <w:t xml:space="preserve"> </w:t>
      </w:r>
      <w:r w:rsidRPr="00C239A6">
        <w:t>Opportunities to attend campus activities and events</w:t>
      </w:r>
      <w:r w:rsidR="006B44EA">
        <w:t>*</w:t>
      </w:r>
    </w:p>
    <w:p w14:paraId="78237425" w14:textId="58D47428" w:rsidR="00CB1267" w:rsidRPr="00C239A6" w:rsidRDefault="00CB1267" w:rsidP="00CA3695">
      <w:pPr>
        <w:pStyle w:val="ListParagraph"/>
        <w:keepLines/>
        <w:numPr>
          <w:ilvl w:val="1"/>
          <w:numId w:val="4"/>
        </w:numPr>
        <w:ind w:left="634" w:hanging="274"/>
      </w:pPr>
      <w:proofErr w:type="spellStart"/>
      <w:proofErr w:type="gramStart"/>
      <w:r w:rsidRPr="00C239A6">
        <w:rPr>
          <w:b/>
          <w:i/>
          <w:color w:val="FF0000"/>
        </w:rPr>
        <w:t>cSEserv</w:t>
      </w:r>
      <w:proofErr w:type="spellEnd"/>
      <w:proofErr w:type="gramEnd"/>
      <w:r w:rsidRPr="00C239A6">
        <w:rPr>
          <w:color w:val="FF0000"/>
        </w:rPr>
        <w:t xml:space="preserve"> </w:t>
      </w:r>
      <w:r w:rsidRPr="00C239A6">
        <w:t>Learning support s</w:t>
      </w:r>
      <w:r w:rsidR="00D6080C">
        <w:t xml:space="preserve">ervices (tutoring, writing </w:t>
      </w:r>
      <w:proofErr w:type="spellStart"/>
      <w:r w:rsidR="00D6080C">
        <w:t>cent</w:t>
      </w:r>
      <w:r w:rsidRPr="00C239A6">
        <w:t>r</w:t>
      </w:r>
      <w:r w:rsidR="00D6080C">
        <w:t>e</w:t>
      </w:r>
      <w:proofErr w:type="spellEnd"/>
      <w:r w:rsidRPr="00C239A6">
        <w:t>, success coaching, etc.)</w:t>
      </w:r>
      <w:r w:rsidR="006B44EA">
        <w:t>*</w:t>
      </w:r>
    </w:p>
    <w:p w14:paraId="69AFE12A" w14:textId="15006970" w:rsidR="00CA3695" w:rsidRPr="00CA3695" w:rsidRDefault="006B44EA" w:rsidP="00CA3695">
      <w:pPr>
        <w:keepLines/>
        <w:jc w:val="center"/>
        <w:rPr>
          <w:rStyle w:val="IntenseReference"/>
        </w:rPr>
      </w:pPr>
      <w:r>
        <w:rPr>
          <w:rStyle w:val="IntenseReference"/>
        </w:rPr>
        <w:t>*</w:t>
      </w:r>
      <w:r w:rsidR="00CA3695" w:rsidRPr="00CA3695">
        <w:rPr>
          <w:rStyle w:val="IntenseReference"/>
        </w:rPr>
        <w:t>Aggregate BCSSE Scale Importance of Campus Environment (IMP_CAMP)</w:t>
      </w:r>
    </w:p>
    <w:p w14:paraId="038623FE" w14:textId="77777777" w:rsidR="0094353E" w:rsidRDefault="00CB1267" w:rsidP="0094353E">
      <w:pPr>
        <w:pStyle w:val="Heading1"/>
      </w:pPr>
      <w:r w:rsidRPr="00C239A6">
        <w:t xml:space="preserve">Which of the following sources are you using to pay </w:t>
      </w:r>
      <w:r w:rsidR="00452711" w:rsidRPr="00C239A6">
        <w:t xml:space="preserve">for </w:t>
      </w:r>
      <w:r w:rsidRPr="00C239A6">
        <w:t>your education expenses (tuition, fees, books, room &amp; board, etc.)? For each, tell us if you are using, not using, or not sure.</w:t>
      </w:r>
    </w:p>
    <w:p w14:paraId="51ACD782" w14:textId="77777777" w:rsidR="0094353E" w:rsidRDefault="00CB1267" w:rsidP="0094353E">
      <w:pPr>
        <w:pStyle w:val="ListParagraph"/>
        <w:ind w:left="360"/>
      </w:pPr>
      <w:r w:rsidRPr="0094353E">
        <w:t xml:space="preserve">Response options:  </w:t>
      </w:r>
      <w:r w:rsidRPr="00B70963">
        <w:rPr>
          <w:b/>
          <w:i/>
          <w:color w:val="FF0000"/>
        </w:rPr>
        <w:t>1</w:t>
      </w:r>
      <w:r w:rsidRPr="0094353E">
        <w:t xml:space="preserve"> Using, </w:t>
      </w:r>
      <w:r w:rsidRPr="00B70963">
        <w:rPr>
          <w:b/>
          <w:i/>
          <w:color w:val="FF0000"/>
        </w:rPr>
        <w:t>2</w:t>
      </w:r>
      <w:r w:rsidRPr="0094353E">
        <w:t xml:space="preserve"> Not using, </w:t>
      </w:r>
      <w:r w:rsidRPr="00B70963">
        <w:rPr>
          <w:b/>
          <w:i/>
          <w:color w:val="FF0000"/>
        </w:rPr>
        <w:t>9</w:t>
      </w:r>
      <w:r w:rsidRPr="0094353E">
        <w:t xml:space="preserve"> Not sure</w:t>
      </w:r>
    </w:p>
    <w:p w14:paraId="64420693" w14:textId="77777777" w:rsidR="0094353E" w:rsidRDefault="00CB1267" w:rsidP="0094353E">
      <w:pPr>
        <w:pStyle w:val="ListParagraph"/>
        <w:numPr>
          <w:ilvl w:val="0"/>
          <w:numId w:val="30"/>
        </w:numPr>
        <w:ind w:left="630" w:hanging="270"/>
      </w:pPr>
      <w:proofErr w:type="spellStart"/>
      <w:r w:rsidRPr="0094353E">
        <w:rPr>
          <w:b/>
          <w:i/>
          <w:color w:val="FF0000"/>
        </w:rPr>
        <w:t>cparents</w:t>
      </w:r>
      <w:proofErr w:type="spellEnd"/>
      <w:r w:rsidRPr="0094353E">
        <w:rPr>
          <w:color w:val="FF0000"/>
        </w:rPr>
        <w:t xml:space="preserve"> </w:t>
      </w:r>
      <w:r w:rsidRPr="00C239A6">
        <w:t>Support from parents or relatives</w:t>
      </w:r>
    </w:p>
    <w:p w14:paraId="77E870A3" w14:textId="77777777" w:rsidR="0094353E" w:rsidRDefault="0094353E" w:rsidP="0094353E">
      <w:pPr>
        <w:pStyle w:val="ListParagraph"/>
        <w:numPr>
          <w:ilvl w:val="0"/>
          <w:numId w:val="30"/>
        </w:numPr>
        <w:ind w:left="630" w:hanging="270"/>
      </w:pPr>
      <w:proofErr w:type="spellStart"/>
      <w:r w:rsidRPr="0094353E">
        <w:rPr>
          <w:b/>
          <w:i/>
          <w:color w:val="FF0000"/>
        </w:rPr>
        <w:t>cl</w:t>
      </w:r>
      <w:r w:rsidR="00CB1267" w:rsidRPr="0094353E">
        <w:rPr>
          <w:b/>
          <w:i/>
          <w:color w:val="FF0000"/>
        </w:rPr>
        <w:t>oans</w:t>
      </w:r>
      <w:proofErr w:type="spellEnd"/>
      <w:r w:rsidR="00CB1267" w:rsidRPr="0094353E">
        <w:rPr>
          <w:color w:val="FF0000"/>
        </w:rPr>
        <w:t xml:space="preserve"> </w:t>
      </w:r>
      <w:r w:rsidR="00CB1267" w:rsidRPr="00C239A6">
        <w:t>Loans</w:t>
      </w:r>
    </w:p>
    <w:p w14:paraId="5F599FFA" w14:textId="77777777" w:rsidR="0094353E" w:rsidRDefault="00CB1267" w:rsidP="0094353E">
      <w:pPr>
        <w:pStyle w:val="ListParagraph"/>
        <w:numPr>
          <w:ilvl w:val="0"/>
          <w:numId w:val="30"/>
        </w:numPr>
        <w:ind w:left="630" w:hanging="270"/>
      </w:pPr>
      <w:proofErr w:type="spellStart"/>
      <w:r w:rsidRPr="0094353E">
        <w:rPr>
          <w:b/>
          <w:i/>
          <w:color w:val="FF0000"/>
        </w:rPr>
        <w:t>cgrants</w:t>
      </w:r>
      <w:proofErr w:type="spellEnd"/>
      <w:r w:rsidRPr="0094353E">
        <w:rPr>
          <w:color w:val="FF0000"/>
        </w:rPr>
        <w:t xml:space="preserve"> </w:t>
      </w:r>
      <w:r w:rsidRPr="00C239A6">
        <w:t>Grants or scholarships</w:t>
      </w:r>
    </w:p>
    <w:p w14:paraId="6AF43B93" w14:textId="77777777" w:rsidR="0094353E" w:rsidRDefault="00CB1267" w:rsidP="0094353E">
      <w:pPr>
        <w:pStyle w:val="ListParagraph"/>
        <w:numPr>
          <w:ilvl w:val="0"/>
          <w:numId w:val="30"/>
        </w:numPr>
        <w:ind w:left="630" w:hanging="270"/>
      </w:pPr>
      <w:proofErr w:type="spellStart"/>
      <w:r w:rsidRPr="0094353E">
        <w:rPr>
          <w:b/>
          <w:i/>
          <w:color w:val="FF0000"/>
        </w:rPr>
        <w:t>cjob</w:t>
      </w:r>
      <w:proofErr w:type="spellEnd"/>
      <w:r w:rsidRPr="0094353E">
        <w:rPr>
          <w:color w:val="FF0000"/>
        </w:rPr>
        <w:t xml:space="preserve"> </w:t>
      </w:r>
      <w:r w:rsidRPr="00C239A6">
        <w:t>Employment on</w:t>
      </w:r>
      <w:r w:rsidR="00DF1F70" w:rsidRPr="00C239A6">
        <w:t>-</w:t>
      </w:r>
      <w:r w:rsidRPr="00C239A6">
        <w:t xml:space="preserve"> or off</w:t>
      </w:r>
      <w:r w:rsidR="00DF1F70" w:rsidRPr="00C239A6">
        <w:t>-</w:t>
      </w:r>
      <w:r w:rsidRPr="00C239A6">
        <w:t xml:space="preserve"> campus</w:t>
      </w:r>
    </w:p>
    <w:p w14:paraId="1B713969" w14:textId="2D9C945B" w:rsidR="00CB1267" w:rsidRPr="00C239A6" w:rsidRDefault="00CB1267" w:rsidP="00B70963">
      <w:pPr>
        <w:pStyle w:val="ListParagraph"/>
        <w:numPr>
          <w:ilvl w:val="0"/>
          <w:numId w:val="30"/>
        </w:numPr>
        <w:ind w:left="634" w:hanging="274"/>
      </w:pPr>
      <w:proofErr w:type="spellStart"/>
      <w:r w:rsidRPr="0094353E">
        <w:rPr>
          <w:b/>
          <w:i/>
          <w:color w:val="FF0000"/>
        </w:rPr>
        <w:t>cpersonal</w:t>
      </w:r>
      <w:proofErr w:type="spellEnd"/>
      <w:r w:rsidRPr="0094353E">
        <w:rPr>
          <w:color w:val="FF0000"/>
        </w:rPr>
        <w:t xml:space="preserve"> </w:t>
      </w:r>
      <w:r w:rsidRPr="00C239A6">
        <w:t>Personal savings or other sources</w:t>
      </w:r>
    </w:p>
    <w:p w14:paraId="61B42764" w14:textId="7CC20F91" w:rsidR="00CB1267" w:rsidRPr="00C239A6" w:rsidRDefault="00CB1267" w:rsidP="00620A05">
      <w:pPr>
        <w:pStyle w:val="Heading1"/>
      </w:pPr>
      <w:proofErr w:type="gramStart"/>
      <w:r w:rsidRPr="00C239A6">
        <w:rPr>
          <w:color w:val="FF0000"/>
        </w:rPr>
        <w:t>cgrades19</w:t>
      </w:r>
      <w:proofErr w:type="gramEnd"/>
      <w:r w:rsidRPr="00C239A6">
        <w:rPr>
          <w:color w:val="FF0000"/>
        </w:rPr>
        <w:t xml:space="preserve"> </w:t>
      </w:r>
      <w:r w:rsidRPr="00C239A6">
        <w:t xml:space="preserve">What do you expect most of your grades </w:t>
      </w:r>
      <w:r w:rsidR="00812745">
        <w:t>will be during the coming year?</w:t>
      </w:r>
    </w:p>
    <w:p w14:paraId="5E00545D" w14:textId="209B045F" w:rsidR="00006C3F" w:rsidRPr="00C239A6" w:rsidRDefault="00006C3F" w:rsidP="00C239A6">
      <w:pPr>
        <w:pStyle w:val="ListParagraph"/>
        <w:ind w:left="360"/>
        <w:rPr>
          <w:i/>
        </w:rPr>
      </w:pPr>
      <w:r w:rsidRPr="00C239A6">
        <w:rPr>
          <w:i/>
        </w:rPr>
        <w:t xml:space="preserve">Response options: </w:t>
      </w:r>
      <w:r w:rsidRPr="00C239A6">
        <w:rPr>
          <w:b/>
          <w:i/>
          <w:color w:val="FF0000"/>
        </w:rPr>
        <w:t>8</w:t>
      </w:r>
      <w:r w:rsidRPr="00C239A6">
        <w:rPr>
          <w:i/>
        </w:rPr>
        <w:t xml:space="preserve"> A, </w:t>
      </w:r>
      <w:r w:rsidRPr="00C239A6">
        <w:rPr>
          <w:b/>
          <w:i/>
          <w:color w:val="FF0000"/>
        </w:rPr>
        <w:t>7</w:t>
      </w:r>
      <w:r w:rsidRPr="00C239A6">
        <w:rPr>
          <w:i/>
        </w:rPr>
        <w:t xml:space="preserve"> A-, </w:t>
      </w:r>
      <w:r w:rsidRPr="00C239A6">
        <w:rPr>
          <w:b/>
          <w:i/>
          <w:color w:val="FF0000"/>
        </w:rPr>
        <w:t>6</w:t>
      </w:r>
      <w:r w:rsidRPr="00C239A6">
        <w:rPr>
          <w:i/>
        </w:rPr>
        <w:t xml:space="preserve"> B+, </w:t>
      </w:r>
      <w:r w:rsidRPr="00C239A6">
        <w:rPr>
          <w:b/>
          <w:i/>
          <w:color w:val="FF0000"/>
        </w:rPr>
        <w:t>5</w:t>
      </w:r>
      <w:r w:rsidRPr="00C239A6">
        <w:rPr>
          <w:i/>
        </w:rPr>
        <w:t xml:space="preserve"> B, </w:t>
      </w:r>
      <w:r w:rsidRPr="00C239A6">
        <w:rPr>
          <w:b/>
          <w:i/>
          <w:color w:val="FF0000"/>
        </w:rPr>
        <w:t>4</w:t>
      </w:r>
      <w:r w:rsidRPr="00C239A6">
        <w:rPr>
          <w:i/>
        </w:rPr>
        <w:t xml:space="preserve"> B-, </w:t>
      </w:r>
      <w:r w:rsidRPr="00C239A6">
        <w:rPr>
          <w:b/>
          <w:i/>
          <w:color w:val="FF0000"/>
        </w:rPr>
        <w:t>3</w:t>
      </w:r>
      <w:r w:rsidRPr="00C239A6">
        <w:rPr>
          <w:i/>
        </w:rPr>
        <w:t xml:space="preserve"> C+, </w:t>
      </w:r>
      <w:r w:rsidRPr="00C239A6">
        <w:rPr>
          <w:b/>
          <w:i/>
          <w:color w:val="FF0000"/>
        </w:rPr>
        <w:t>2</w:t>
      </w:r>
      <w:r w:rsidRPr="00C239A6">
        <w:rPr>
          <w:i/>
        </w:rPr>
        <w:t xml:space="preserve"> C,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C- or lower, </w:t>
      </w:r>
      <w:r w:rsidRPr="00C239A6">
        <w:rPr>
          <w:b/>
          <w:i/>
          <w:color w:val="FF0000"/>
        </w:rPr>
        <w:t>99</w:t>
      </w:r>
      <w:r w:rsidRPr="00C239A6">
        <w:rPr>
          <w:i/>
          <w:color w:val="FF0000"/>
        </w:rPr>
        <w:t xml:space="preserve"> </w:t>
      </w:r>
      <w:r w:rsidRPr="00C239A6">
        <w:rPr>
          <w:i/>
        </w:rPr>
        <w:t>Grades not used</w:t>
      </w:r>
    </w:p>
    <w:p w14:paraId="691CFEAB" w14:textId="77777777" w:rsidR="00CB1267" w:rsidRPr="00C239A6" w:rsidRDefault="00CB1267" w:rsidP="00620A05">
      <w:pPr>
        <w:pStyle w:val="Heading1"/>
      </w:pPr>
      <w:proofErr w:type="spellStart"/>
      <w:proofErr w:type="gramStart"/>
      <w:r w:rsidRPr="00C239A6">
        <w:rPr>
          <w:color w:val="FF0000"/>
        </w:rPr>
        <w:t>cintgrad</w:t>
      </w:r>
      <w:proofErr w:type="spellEnd"/>
      <w:proofErr w:type="gramEnd"/>
      <w:r w:rsidRPr="00C239A6">
        <w:rPr>
          <w:color w:val="FF0000"/>
        </w:rPr>
        <w:t xml:space="preserve"> </w:t>
      </w:r>
      <w:r w:rsidRPr="00C239A6">
        <w:t>Do you expect to graduate from this institution?</w:t>
      </w:r>
    </w:p>
    <w:p w14:paraId="1862C236" w14:textId="77777777" w:rsidR="00CB1267" w:rsidRPr="00C239A6" w:rsidRDefault="00CB1267" w:rsidP="00C239A6">
      <w:pPr>
        <w:pStyle w:val="ListParagraph"/>
        <w:ind w:left="360"/>
        <w:rPr>
          <w:i/>
        </w:rPr>
      </w:pPr>
      <w:r w:rsidRPr="00C239A6">
        <w:rPr>
          <w:i/>
        </w:rPr>
        <w:t xml:space="preserve">Response options: </w:t>
      </w:r>
      <w:r w:rsidRPr="00C239A6">
        <w:rPr>
          <w:b/>
          <w:i/>
          <w:color w:val="FF0000"/>
        </w:rPr>
        <w:t xml:space="preserve">1 </w:t>
      </w:r>
      <w:r w:rsidRPr="00C239A6">
        <w:rPr>
          <w:i/>
        </w:rPr>
        <w:t xml:space="preserve">Yes, </w:t>
      </w:r>
      <w:r w:rsidRPr="00C239A6">
        <w:rPr>
          <w:b/>
          <w:i/>
          <w:color w:val="FF0000"/>
        </w:rPr>
        <w:t>0</w:t>
      </w:r>
      <w:r w:rsidRPr="00C239A6">
        <w:rPr>
          <w:i/>
        </w:rPr>
        <w:t xml:space="preserve"> No, </w:t>
      </w:r>
      <w:r w:rsidRPr="00C239A6">
        <w:rPr>
          <w:b/>
          <w:i/>
          <w:color w:val="FF0000"/>
        </w:rPr>
        <w:t>9</w:t>
      </w:r>
      <w:r w:rsidRPr="00C239A6">
        <w:rPr>
          <w:i/>
        </w:rPr>
        <w:t xml:space="preserve"> Uncertain</w:t>
      </w:r>
    </w:p>
    <w:p w14:paraId="1FC14E29" w14:textId="77777777" w:rsidR="00CB1267" w:rsidRPr="00C239A6" w:rsidRDefault="00CB1267" w:rsidP="00620A05">
      <w:pPr>
        <w:pStyle w:val="Heading1"/>
      </w:pPr>
      <w:proofErr w:type="spellStart"/>
      <w:proofErr w:type="gramStart"/>
      <w:r w:rsidRPr="00C239A6">
        <w:rPr>
          <w:color w:val="FF0000"/>
        </w:rPr>
        <w:t>cmajor</w:t>
      </w:r>
      <w:proofErr w:type="spellEnd"/>
      <w:proofErr w:type="gramEnd"/>
      <w:r w:rsidRPr="00C239A6">
        <w:rPr>
          <w:color w:val="FF0000"/>
        </w:rPr>
        <w:t xml:space="preserve"> </w:t>
      </w:r>
      <w:r w:rsidRPr="00C239A6">
        <w:t>Do you know what your major will be?</w:t>
      </w:r>
    </w:p>
    <w:p w14:paraId="6AF6920F" w14:textId="08113F65" w:rsidR="00B9183A" w:rsidRDefault="00CB1267" w:rsidP="00745B6A">
      <w:pPr>
        <w:pStyle w:val="ListParagraph"/>
        <w:ind w:left="360"/>
      </w:pPr>
      <w:r w:rsidRPr="00C239A6">
        <w:rPr>
          <w:i/>
        </w:rPr>
        <w:t xml:space="preserve">Response options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Yes, </w:t>
      </w:r>
      <w:r w:rsidRPr="00C239A6">
        <w:rPr>
          <w:b/>
          <w:i/>
          <w:color w:val="FF0000"/>
        </w:rPr>
        <w:t>0</w:t>
      </w:r>
      <w:r w:rsidRPr="00C239A6">
        <w:rPr>
          <w:i/>
        </w:rPr>
        <w:t xml:space="preserve"> No</w:t>
      </w:r>
      <w:r w:rsidRPr="00C239A6">
        <w:rPr>
          <w:i/>
        </w:rPr>
        <w:br/>
      </w:r>
      <w:proofErr w:type="spellStart"/>
      <w:r w:rsidR="00B9183A" w:rsidRPr="00006B45">
        <w:rPr>
          <w:b/>
          <w:i/>
          <w:color w:val="FF0000"/>
        </w:rPr>
        <w:t>cmajonea</w:t>
      </w:r>
      <w:proofErr w:type="spellEnd"/>
      <w:r w:rsidR="00B9183A" w:rsidRPr="00006B45">
        <w:rPr>
          <w:color w:val="FF0000"/>
        </w:rPr>
        <w:t xml:space="preserve"> </w:t>
      </w:r>
      <w:r w:rsidR="00B9183A">
        <w:t>Please enter you</w:t>
      </w:r>
      <w:r w:rsidR="00AB78B8">
        <w:t>r</w:t>
      </w:r>
      <w:r w:rsidR="00B9183A">
        <w:t xml:space="preserve"> major or expected major </w:t>
      </w:r>
      <w:r w:rsidR="00B9183A" w:rsidRPr="009A53B6">
        <w:t>[</w:t>
      </w:r>
      <w:r w:rsidR="00B9183A" w:rsidRPr="009A53B6">
        <w:rPr>
          <w:color w:val="7030A0"/>
        </w:rPr>
        <w:t xml:space="preserve">write-in </w:t>
      </w:r>
      <w:r w:rsidR="00B9183A">
        <w:rPr>
          <w:color w:val="7030A0"/>
        </w:rPr>
        <w:t>response</w:t>
      </w:r>
      <w:r w:rsidR="00B9183A" w:rsidRPr="009A53B6">
        <w:t>]</w:t>
      </w:r>
    </w:p>
    <w:p w14:paraId="104E3AE5" w14:textId="77777777" w:rsidR="00B9183A" w:rsidRDefault="00B9183A" w:rsidP="00745B6A">
      <w:pPr>
        <w:pStyle w:val="ListParagraph"/>
        <w:ind w:left="360"/>
      </w:pPr>
      <w:r w:rsidRPr="009A53B6">
        <w:t>[</w:t>
      </w:r>
      <w:r w:rsidRPr="009A53B6">
        <w:rPr>
          <w:color w:val="7030A0"/>
        </w:rPr>
        <w:t xml:space="preserve">If answered </w:t>
      </w:r>
      <w:r w:rsidRPr="009A53B6">
        <w:rPr>
          <w:b/>
          <w:i/>
          <w:color w:val="FF0000"/>
        </w:rPr>
        <w:t>1</w:t>
      </w:r>
      <w:r w:rsidRPr="009A53B6">
        <w:rPr>
          <w:b/>
        </w:rPr>
        <w:t xml:space="preserve"> </w:t>
      </w:r>
      <w:r w:rsidRPr="009A53B6">
        <w:rPr>
          <w:color w:val="7030A0"/>
        </w:rPr>
        <w:t xml:space="preserve">Yes on </w:t>
      </w:r>
      <w:proofErr w:type="spellStart"/>
      <w:r w:rsidRPr="009A53B6">
        <w:rPr>
          <w:color w:val="7030A0"/>
        </w:rPr>
        <w:t>cmajor</w:t>
      </w:r>
      <w:proofErr w:type="spellEnd"/>
      <w:r w:rsidRPr="009A53B6">
        <w:t>]</w:t>
      </w:r>
      <w:r w:rsidRPr="009A53B6">
        <w:rPr>
          <w:b/>
        </w:rPr>
        <w:t xml:space="preserve"> </w:t>
      </w:r>
      <w:proofErr w:type="spellStart"/>
      <w:r w:rsidRPr="009A53B6">
        <w:rPr>
          <w:b/>
          <w:i/>
          <w:color w:val="FF0000"/>
        </w:rPr>
        <w:t>cmajcode</w:t>
      </w:r>
      <w:proofErr w:type="spellEnd"/>
      <w:r w:rsidRPr="009A53B6">
        <w:rPr>
          <w:b/>
          <w:color w:val="FF0000"/>
        </w:rPr>
        <w:t xml:space="preserve"> </w:t>
      </w:r>
      <w:r w:rsidRPr="009A53B6">
        <w:t>Specify [</w:t>
      </w:r>
      <w:r w:rsidRPr="009A53B6">
        <w:rPr>
          <w:color w:val="7030A0"/>
        </w:rPr>
        <w:t xml:space="preserve">write-in provided for variable </w:t>
      </w:r>
      <w:proofErr w:type="spellStart"/>
      <w:r w:rsidRPr="009A53B6">
        <w:rPr>
          <w:color w:val="7030A0"/>
        </w:rPr>
        <w:t>cmajor</w:t>
      </w:r>
      <w:proofErr w:type="spellEnd"/>
      <w:r w:rsidRPr="009A53B6">
        <w:t>]</w:t>
      </w:r>
    </w:p>
    <w:p w14:paraId="18C6917E" w14:textId="243616F8" w:rsidR="0095522B" w:rsidRPr="00C239A6" w:rsidRDefault="00B9183A" w:rsidP="00745B6A">
      <w:pPr>
        <w:pStyle w:val="ListParagraph"/>
        <w:ind w:left="360"/>
      </w:pPr>
      <w:proofErr w:type="spellStart"/>
      <w:r w:rsidRPr="00BC6DCD">
        <w:rPr>
          <w:b/>
          <w:i/>
          <w:color w:val="FF0000"/>
        </w:rPr>
        <w:t>cmajrcol</w:t>
      </w:r>
      <w:proofErr w:type="spellEnd"/>
      <w:r w:rsidRPr="00BC6DCD">
        <w:rPr>
          <w:b/>
          <w:i/>
          <w:color w:val="FF0000"/>
        </w:rPr>
        <w:t xml:space="preserve"> </w:t>
      </w:r>
      <w:r w:rsidRPr="00BC6DCD">
        <w:rPr>
          <w:color w:val="7030A0"/>
        </w:rPr>
        <w:t xml:space="preserve">recode based on </w:t>
      </w:r>
      <w:proofErr w:type="spellStart"/>
      <w:r w:rsidRPr="00BC6DCD">
        <w:rPr>
          <w:color w:val="7030A0"/>
        </w:rPr>
        <w:t>cmajcode</w:t>
      </w:r>
      <w:proofErr w:type="spellEnd"/>
      <w:r w:rsidRPr="00BC6DCD">
        <w:rPr>
          <w:color w:val="7030A0"/>
        </w:rPr>
        <w:t xml:space="preserve"> into one of the following major categories: Arts &amp; Humanities, Biological Sci., Mathematics &amp; Computer Science, Social Sciences, Business, Communications, Media, &amp; Public Relations, Education, Engineering, Health Professions, Social Service Professions, All Other, and </w:t>
      </w:r>
      <w:proofErr w:type="spellStart"/>
      <w:r w:rsidRPr="0083368C">
        <w:rPr>
          <w:b/>
          <w:i/>
          <w:color w:val="FF0000"/>
        </w:rPr>
        <w:t>cmajrpsel</w:t>
      </w:r>
      <w:proofErr w:type="spellEnd"/>
      <w:r w:rsidRPr="0083368C">
        <w:rPr>
          <w:color w:val="FF0000"/>
        </w:rPr>
        <w:t xml:space="preserve"> </w:t>
      </w:r>
      <w:r w:rsidRPr="00BC6DCD">
        <w:rPr>
          <w:color w:val="7030A0"/>
        </w:rPr>
        <w:t>Undecided, Undeclared</w:t>
      </w:r>
    </w:p>
    <w:p w14:paraId="14C83D9B" w14:textId="77777777" w:rsidR="00CB1267" w:rsidRPr="00C239A6" w:rsidRDefault="00CB1267" w:rsidP="00620A05">
      <w:pPr>
        <w:pStyle w:val="Heading1"/>
      </w:pPr>
      <w:proofErr w:type="gramStart"/>
      <w:r w:rsidRPr="00C239A6">
        <w:rPr>
          <w:color w:val="FF0000"/>
        </w:rPr>
        <w:t>cfulltime18</w:t>
      </w:r>
      <w:proofErr w:type="gramEnd"/>
      <w:r w:rsidRPr="00C239A6">
        <w:rPr>
          <w:color w:val="FF0000"/>
        </w:rPr>
        <w:t xml:space="preserve"> </w:t>
      </w:r>
      <w:r w:rsidRPr="00C239A6">
        <w:t>Are you (or will you be) a full-time student at this institution?</w:t>
      </w:r>
    </w:p>
    <w:p w14:paraId="60F02AF0" w14:textId="77777777" w:rsidR="00CB1267" w:rsidRPr="00C239A6" w:rsidRDefault="00CB1267" w:rsidP="00C239A6">
      <w:pPr>
        <w:pStyle w:val="ListParagraph"/>
        <w:ind w:left="360"/>
        <w:rPr>
          <w:b/>
        </w:rPr>
      </w:pPr>
      <w:r w:rsidRPr="00C239A6">
        <w:rPr>
          <w:i/>
        </w:rPr>
        <w:t xml:space="preserve">Response options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Yes, </w:t>
      </w:r>
      <w:r w:rsidRPr="00C239A6">
        <w:rPr>
          <w:b/>
          <w:i/>
          <w:color w:val="FF0000"/>
        </w:rPr>
        <w:t>0</w:t>
      </w:r>
      <w:r w:rsidRPr="00C239A6">
        <w:rPr>
          <w:i/>
        </w:rPr>
        <w:t xml:space="preserve"> No</w:t>
      </w:r>
    </w:p>
    <w:p w14:paraId="78AC2BE6" w14:textId="77777777" w:rsidR="00CB1267" w:rsidRPr="00C239A6" w:rsidRDefault="00CB1267" w:rsidP="00620A05">
      <w:pPr>
        <w:pStyle w:val="Heading1"/>
      </w:pPr>
      <w:proofErr w:type="spellStart"/>
      <w:proofErr w:type="gramStart"/>
      <w:r w:rsidRPr="00C239A6">
        <w:rPr>
          <w:color w:val="FF0000"/>
        </w:rPr>
        <w:t>cfriends</w:t>
      </w:r>
      <w:proofErr w:type="spellEnd"/>
      <w:proofErr w:type="gramEnd"/>
      <w:r w:rsidRPr="00C239A6">
        <w:rPr>
          <w:color w:val="FF0000"/>
        </w:rPr>
        <w:t xml:space="preserve"> </w:t>
      </w:r>
      <w:r w:rsidRPr="00C239A6">
        <w:t>How many of your close friends will attend this institution during the coming year?</w:t>
      </w:r>
    </w:p>
    <w:p w14:paraId="001D1A48" w14:textId="77777777" w:rsidR="00CB1267" w:rsidRPr="00C239A6" w:rsidRDefault="00CB1267" w:rsidP="00C239A6">
      <w:pPr>
        <w:pStyle w:val="ListParagraph"/>
        <w:ind w:left="360"/>
        <w:rPr>
          <w:b/>
        </w:rPr>
      </w:pPr>
      <w:r w:rsidRPr="00C239A6">
        <w:rPr>
          <w:i/>
        </w:rPr>
        <w:t xml:space="preserve">Response options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</w:t>
      </w:r>
      <w:proofErr w:type="gramStart"/>
      <w:r w:rsidRPr="00C239A6">
        <w:rPr>
          <w:i/>
        </w:rPr>
        <w:t>None</w:t>
      </w:r>
      <w:proofErr w:type="gramEnd"/>
      <w:r w:rsidRPr="00C239A6">
        <w:rPr>
          <w:i/>
        </w:rPr>
        <w:t xml:space="preserve">, </w:t>
      </w:r>
      <w:r w:rsidRPr="00C239A6">
        <w:rPr>
          <w:b/>
          <w:i/>
          <w:color w:val="FF0000"/>
        </w:rPr>
        <w:t>2</w:t>
      </w:r>
      <w:r w:rsidRPr="00C239A6">
        <w:rPr>
          <w:i/>
        </w:rPr>
        <w:t xml:space="preserve"> 1, </w:t>
      </w:r>
      <w:r w:rsidRPr="00C239A6">
        <w:rPr>
          <w:b/>
          <w:i/>
          <w:color w:val="FF0000"/>
        </w:rPr>
        <w:t xml:space="preserve">3 </w:t>
      </w:r>
      <w:r w:rsidRPr="00C239A6">
        <w:rPr>
          <w:i/>
        </w:rPr>
        <w:t xml:space="preserve">2, </w:t>
      </w:r>
      <w:r w:rsidRPr="00C239A6">
        <w:rPr>
          <w:b/>
          <w:i/>
          <w:color w:val="FF0000"/>
        </w:rPr>
        <w:t xml:space="preserve">4 </w:t>
      </w:r>
      <w:r w:rsidRPr="00C239A6">
        <w:rPr>
          <w:i/>
        </w:rPr>
        <w:t xml:space="preserve">3, </w:t>
      </w:r>
      <w:r w:rsidRPr="00C239A6">
        <w:rPr>
          <w:b/>
          <w:i/>
          <w:color w:val="FF0000"/>
        </w:rPr>
        <w:t>5</w:t>
      </w:r>
      <w:r w:rsidRPr="00C239A6">
        <w:rPr>
          <w:i/>
        </w:rPr>
        <w:t xml:space="preserve"> 4 or more</w:t>
      </w:r>
    </w:p>
    <w:p w14:paraId="7785FC38" w14:textId="77777777" w:rsidR="00CB1267" w:rsidRPr="00C239A6" w:rsidRDefault="00CB1267" w:rsidP="00620A05">
      <w:pPr>
        <w:pStyle w:val="Heading1"/>
      </w:pPr>
      <w:proofErr w:type="gramStart"/>
      <w:r w:rsidRPr="00C239A6">
        <w:rPr>
          <w:color w:val="FF0000"/>
        </w:rPr>
        <w:t>cchoice17</w:t>
      </w:r>
      <w:proofErr w:type="gramEnd"/>
      <w:r w:rsidRPr="00C239A6">
        <w:rPr>
          <w:color w:val="FF0000"/>
        </w:rPr>
        <w:t xml:space="preserve"> </w:t>
      </w:r>
      <w:r w:rsidRPr="00C239A6">
        <w:t>This institution was your:</w:t>
      </w:r>
    </w:p>
    <w:p w14:paraId="6A29D5CC" w14:textId="77777777" w:rsidR="00CB1267" w:rsidRPr="00C239A6" w:rsidRDefault="00CB1267" w:rsidP="00C239A6">
      <w:pPr>
        <w:pStyle w:val="ListParagraph"/>
        <w:keepNext/>
        <w:keepLines/>
        <w:ind w:left="360"/>
        <w:rPr>
          <w:i/>
        </w:rPr>
      </w:pPr>
      <w:r w:rsidRPr="00C239A6">
        <w:rPr>
          <w:i/>
        </w:rPr>
        <w:t xml:space="preserve">Response options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First choice, </w:t>
      </w:r>
      <w:r w:rsidRPr="00C239A6">
        <w:rPr>
          <w:b/>
          <w:i/>
          <w:color w:val="FF0000"/>
        </w:rPr>
        <w:t>2</w:t>
      </w:r>
      <w:r w:rsidRPr="00C239A6">
        <w:rPr>
          <w:i/>
        </w:rPr>
        <w:t xml:space="preserve"> Second choice, </w:t>
      </w:r>
      <w:r w:rsidRPr="00C239A6">
        <w:rPr>
          <w:b/>
          <w:i/>
          <w:color w:val="FF0000"/>
        </w:rPr>
        <w:t>3</w:t>
      </w:r>
      <w:r w:rsidRPr="00C239A6">
        <w:rPr>
          <w:i/>
        </w:rPr>
        <w:t xml:space="preserve"> Third choice or lower</w:t>
      </w:r>
    </w:p>
    <w:p w14:paraId="61FBD916" w14:textId="77777777" w:rsidR="00CB1267" w:rsidRPr="00C239A6" w:rsidRDefault="00CB1267" w:rsidP="00620A05">
      <w:pPr>
        <w:pStyle w:val="Heading1"/>
      </w:pPr>
      <w:proofErr w:type="spellStart"/>
      <w:proofErr w:type="gramStart"/>
      <w:r w:rsidRPr="00C239A6">
        <w:rPr>
          <w:color w:val="FF0000"/>
        </w:rPr>
        <w:t>cgender</w:t>
      </w:r>
      <w:proofErr w:type="spellEnd"/>
      <w:proofErr w:type="gramEnd"/>
      <w:r w:rsidRPr="00C239A6">
        <w:rPr>
          <w:color w:val="FF0000"/>
        </w:rPr>
        <w:t xml:space="preserve"> </w:t>
      </w:r>
      <w:r w:rsidRPr="00C239A6">
        <w:t>What is your gender identity?</w:t>
      </w:r>
    </w:p>
    <w:p w14:paraId="15C40300" w14:textId="77777777" w:rsidR="00CB1267" w:rsidRPr="00C239A6" w:rsidRDefault="00CB1267" w:rsidP="00C239A6">
      <w:pPr>
        <w:pStyle w:val="ListParagraph"/>
        <w:ind w:left="360"/>
        <w:rPr>
          <w:i/>
        </w:rPr>
      </w:pPr>
      <w:r w:rsidRPr="00C239A6">
        <w:rPr>
          <w:i/>
        </w:rPr>
        <w:t xml:space="preserve">Response options: </w:t>
      </w:r>
      <w:r w:rsidRPr="00C239A6">
        <w:rPr>
          <w:b/>
          <w:i/>
          <w:color w:val="FF0000"/>
        </w:rPr>
        <w:t xml:space="preserve">1 </w:t>
      </w:r>
      <w:r w:rsidRPr="00C239A6">
        <w:rPr>
          <w:i/>
        </w:rPr>
        <w:t xml:space="preserve">Man, </w:t>
      </w:r>
      <w:r w:rsidRPr="00C239A6">
        <w:rPr>
          <w:b/>
          <w:i/>
          <w:color w:val="FF0000"/>
        </w:rPr>
        <w:t xml:space="preserve">2 </w:t>
      </w:r>
      <w:r w:rsidRPr="00C239A6">
        <w:rPr>
          <w:i/>
        </w:rPr>
        <w:t xml:space="preserve">Woman, </w:t>
      </w:r>
      <w:r w:rsidRPr="00C239A6">
        <w:rPr>
          <w:b/>
          <w:i/>
          <w:color w:val="FF0000"/>
        </w:rPr>
        <w:t>3</w:t>
      </w:r>
      <w:r w:rsidRPr="00C239A6">
        <w:rPr>
          <w:i/>
        </w:rPr>
        <w:t xml:space="preserve"> </w:t>
      </w:r>
      <w:proofErr w:type="gramStart"/>
      <w:r w:rsidRPr="00C239A6">
        <w:rPr>
          <w:i/>
        </w:rPr>
        <w:t>Another</w:t>
      </w:r>
      <w:proofErr w:type="gramEnd"/>
      <w:r w:rsidRPr="00C239A6">
        <w:rPr>
          <w:i/>
        </w:rPr>
        <w:t xml:space="preserve"> gender identity, </w:t>
      </w:r>
      <w:r w:rsidRPr="00C239A6">
        <w:rPr>
          <w:b/>
          <w:i/>
          <w:color w:val="FF0000"/>
        </w:rPr>
        <w:t>9</w:t>
      </w:r>
      <w:r w:rsidRPr="00C239A6">
        <w:rPr>
          <w:i/>
        </w:rPr>
        <w:t xml:space="preserve"> I prefer not to respond</w:t>
      </w:r>
    </w:p>
    <w:p w14:paraId="1BB3E0F5" w14:textId="4AEBB919" w:rsidR="00CB1267" w:rsidRPr="00C239A6" w:rsidRDefault="008F3311" w:rsidP="00620A05">
      <w:pPr>
        <w:pStyle w:val="Heading1"/>
      </w:pPr>
      <w:proofErr w:type="spellStart"/>
      <w:proofErr w:type="gramStart"/>
      <w:r>
        <w:rPr>
          <w:color w:val="FF0000"/>
        </w:rPr>
        <w:t>c</w:t>
      </w:r>
      <w:r w:rsidR="00CB1267" w:rsidRPr="00C239A6">
        <w:rPr>
          <w:color w:val="FF0000"/>
        </w:rPr>
        <w:t>internat</w:t>
      </w:r>
      <w:r w:rsidR="00D6080C">
        <w:rPr>
          <w:color w:val="FF0000"/>
        </w:rPr>
        <w:t>_ca</w:t>
      </w:r>
      <w:proofErr w:type="spellEnd"/>
      <w:proofErr w:type="gramEnd"/>
      <w:r w:rsidR="00CB1267" w:rsidRPr="00C239A6">
        <w:rPr>
          <w:color w:val="FF0000"/>
        </w:rPr>
        <w:t xml:space="preserve"> </w:t>
      </w:r>
      <w:r w:rsidR="00D6080C">
        <w:t>What is your present citizenship status</w:t>
      </w:r>
      <w:r w:rsidR="00CB1267" w:rsidRPr="00C239A6">
        <w:t>?</w:t>
      </w:r>
    </w:p>
    <w:p w14:paraId="5EC9D531" w14:textId="567E8A13" w:rsidR="00CB1267" w:rsidRPr="00C239A6" w:rsidRDefault="008F3311" w:rsidP="00C239A6">
      <w:pPr>
        <w:pStyle w:val="ListParagraph"/>
        <w:ind w:left="360"/>
        <w:rPr>
          <w:i/>
        </w:rPr>
      </w:pPr>
      <w:r w:rsidRPr="008F3311">
        <w:rPr>
          <w:i/>
        </w:rPr>
        <w:t xml:space="preserve">Response options: </w:t>
      </w:r>
      <w:r w:rsidRPr="008F3311">
        <w:rPr>
          <w:b/>
          <w:i/>
          <w:color w:val="FF0000"/>
        </w:rPr>
        <w:t xml:space="preserve">1 </w:t>
      </w:r>
      <w:r w:rsidRPr="008F3311">
        <w:rPr>
          <w:i/>
        </w:rPr>
        <w:t xml:space="preserve">Citizenship of another country with a student visa or other non-immigrant visa, </w:t>
      </w:r>
      <w:r w:rsidRPr="008F3311">
        <w:rPr>
          <w:b/>
          <w:i/>
          <w:color w:val="FF0000"/>
        </w:rPr>
        <w:t>2</w:t>
      </w:r>
      <w:r w:rsidRPr="008F3311">
        <w:rPr>
          <w:i/>
        </w:rPr>
        <w:t xml:space="preserve"> Canadian permanent resident, </w:t>
      </w:r>
      <w:r w:rsidRPr="008F3311">
        <w:rPr>
          <w:b/>
          <w:i/>
          <w:color w:val="FF0000"/>
        </w:rPr>
        <w:t xml:space="preserve">3 </w:t>
      </w:r>
      <w:r w:rsidRPr="008F3311">
        <w:rPr>
          <w:i/>
        </w:rPr>
        <w:t>Canadian citizen</w:t>
      </w:r>
    </w:p>
    <w:p w14:paraId="6F177224" w14:textId="11652C73" w:rsidR="00D15D45" w:rsidRDefault="00925360" w:rsidP="00D15D45">
      <w:pPr>
        <w:pStyle w:val="Heading1"/>
      </w:pPr>
      <w:r w:rsidRPr="00925360">
        <w:t xml:space="preserve">Which of the following categories best describes your ethnic </w:t>
      </w:r>
      <w:r w:rsidR="000206F5">
        <w:t>or cultural background?</w:t>
      </w:r>
      <w:r w:rsidR="00D842DA">
        <w:t xml:space="preserve"> (You may choose more than one category)</w:t>
      </w:r>
    </w:p>
    <w:p w14:paraId="5E36287C" w14:textId="6362C402" w:rsidR="00D15D45" w:rsidRPr="00D15D45" w:rsidRDefault="00CB1267" w:rsidP="002235D6">
      <w:pPr>
        <w:pStyle w:val="ListParagraph"/>
        <w:spacing w:after="0"/>
        <w:ind w:left="360"/>
        <w:rPr>
          <w:i/>
        </w:rPr>
      </w:pPr>
      <w:r w:rsidRPr="00D15D45">
        <w:rPr>
          <w:i/>
        </w:rPr>
        <w:t xml:space="preserve">Response options: </w:t>
      </w:r>
      <w:r w:rsidRPr="00D15D45">
        <w:rPr>
          <w:b/>
          <w:i/>
          <w:color w:val="FF0000"/>
        </w:rPr>
        <w:t>1</w:t>
      </w:r>
      <w:r w:rsidRPr="00D15D45">
        <w:rPr>
          <w:i/>
        </w:rPr>
        <w:t xml:space="preserve"> </w:t>
      </w:r>
      <w:r w:rsidR="00D842DA">
        <w:rPr>
          <w:i/>
        </w:rPr>
        <w:t>Selected</w:t>
      </w:r>
      <w:r w:rsidRPr="00D15D45">
        <w:rPr>
          <w:i/>
        </w:rPr>
        <w:t xml:space="preserve">, </w:t>
      </w:r>
      <w:r w:rsidRPr="00D15D45">
        <w:rPr>
          <w:b/>
          <w:i/>
          <w:color w:val="FF0000"/>
        </w:rPr>
        <w:t>0</w:t>
      </w:r>
      <w:r w:rsidR="000206F5">
        <w:rPr>
          <w:i/>
        </w:rPr>
        <w:t xml:space="preserve"> No</w:t>
      </w:r>
      <w:r w:rsidR="00D842DA">
        <w:rPr>
          <w:i/>
        </w:rPr>
        <w:t>t Selected</w:t>
      </w:r>
    </w:p>
    <w:p w14:paraId="74131E00" w14:textId="77777777" w:rsidR="00925360" w:rsidRPr="00925360" w:rsidRDefault="00925360" w:rsidP="00925360">
      <w:pPr>
        <w:pStyle w:val="ListParagraph"/>
        <w:numPr>
          <w:ilvl w:val="0"/>
          <w:numId w:val="35"/>
        </w:numPr>
        <w:tabs>
          <w:tab w:val="left" w:pos="630"/>
        </w:tabs>
        <w:ind w:left="630" w:hanging="270"/>
        <w:rPr>
          <w:b/>
          <w:i/>
          <w:color w:val="FF0000"/>
        </w:rPr>
      </w:pPr>
      <w:r w:rsidRPr="00925360">
        <w:rPr>
          <w:b/>
          <w:i/>
          <w:color w:val="FF0000"/>
        </w:rPr>
        <w:t xml:space="preserve">cindig18_ca </w:t>
      </w:r>
      <w:r w:rsidRPr="00925360">
        <w:t>Indigenous</w:t>
      </w:r>
    </w:p>
    <w:p w14:paraId="1C72C8D5" w14:textId="77777777" w:rsidR="00925360" w:rsidRPr="00925360" w:rsidRDefault="00925360" w:rsidP="00925360">
      <w:pPr>
        <w:pStyle w:val="ListParagraph"/>
        <w:numPr>
          <w:ilvl w:val="0"/>
          <w:numId w:val="35"/>
        </w:numPr>
        <w:tabs>
          <w:tab w:val="left" w:pos="630"/>
        </w:tabs>
        <w:ind w:left="630" w:hanging="270"/>
        <w:rPr>
          <w:b/>
          <w:i/>
          <w:color w:val="FF0000"/>
        </w:rPr>
      </w:pPr>
      <w:r w:rsidRPr="00925360">
        <w:rPr>
          <w:b/>
          <w:i/>
          <w:color w:val="FF0000"/>
        </w:rPr>
        <w:t xml:space="preserve">ccaucasian18_ca </w:t>
      </w:r>
      <w:r w:rsidRPr="00925360">
        <w:t>Caucasian or White</w:t>
      </w:r>
    </w:p>
    <w:p w14:paraId="7A8F5D54" w14:textId="77777777" w:rsidR="00925360" w:rsidRPr="00925360" w:rsidRDefault="00925360" w:rsidP="00925360">
      <w:pPr>
        <w:pStyle w:val="ListParagraph"/>
        <w:numPr>
          <w:ilvl w:val="0"/>
          <w:numId w:val="35"/>
        </w:numPr>
        <w:tabs>
          <w:tab w:val="left" w:pos="630"/>
        </w:tabs>
        <w:ind w:left="630" w:hanging="270"/>
        <w:rPr>
          <w:b/>
          <w:i/>
          <w:color w:val="FF0000"/>
        </w:rPr>
      </w:pPr>
      <w:r w:rsidRPr="00925360">
        <w:rPr>
          <w:b/>
          <w:i/>
          <w:color w:val="FF0000"/>
        </w:rPr>
        <w:t xml:space="preserve">cchinese18_ca </w:t>
      </w:r>
      <w:r w:rsidRPr="00925360">
        <w:t>Chinese</w:t>
      </w:r>
    </w:p>
    <w:p w14:paraId="68FC6A6E" w14:textId="77777777" w:rsidR="00925360" w:rsidRPr="00925360" w:rsidRDefault="00925360" w:rsidP="00925360">
      <w:pPr>
        <w:pStyle w:val="ListParagraph"/>
        <w:numPr>
          <w:ilvl w:val="0"/>
          <w:numId w:val="35"/>
        </w:numPr>
        <w:tabs>
          <w:tab w:val="left" w:pos="630"/>
        </w:tabs>
        <w:ind w:left="630" w:hanging="270"/>
        <w:rPr>
          <w:b/>
          <w:i/>
          <w:color w:val="FF0000"/>
        </w:rPr>
      </w:pPr>
      <w:proofErr w:type="gramStart"/>
      <w:r w:rsidRPr="00925360">
        <w:rPr>
          <w:b/>
          <w:i/>
          <w:color w:val="FF0000"/>
        </w:rPr>
        <w:t>csasian18_ca</w:t>
      </w:r>
      <w:proofErr w:type="gramEnd"/>
      <w:r w:rsidRPr="00925360">
        <w:rPr>
          <w:b/>
          <w:i/>
          <w:color w:val="FF0000"/>
        </w:rPr>
        <w:t xml:space="preserve"> </w:t>
      </w:r>
      <w:r w:rsidRPr="00925360">
        <w:t>South Asian (East Indian, Pakistani, Sri Lankan, etc.)</w:t>
      </w:r>
    </w:p>
    <w:p w14:paraId="368BF52C" w14:textId="77777777" w:rsidR="00925360" w:rsidRPr="00925360" w:rsidRDefault="00925360" w:rsidP="00925360">
      <w:pPr>
        <w:pStyle w:val="ListParagraph"/>
        <w:numPr>
          <w:ilvl w:val="0"/>
          <w:numId w:val="35"/>
        </w:numPr>
        <w:tabs>
          <w:tab w:val="left" w:pos="630"/>
        </w:tabs>
        <w:ind w:left="630" w:hanging="270"/>
        <w:rPr>
          <w:b/>
          <w:i/>
          <w:color w:val="FF0000"/>
        </w:rPr>
      </w:pPr>
      <w:r w:rsidRPr="00925360">
        <w:rPr>
          <w:b/>
          <w:i/>
          <w:color w:val="FF0000"/>
        </w:rPr>
        <w:t xml:space="preserve">cblack18_ca </w:t>
      </w:r>
      <w:r w:rsidRPr="00925360">
        <w:t>Black</w:t>
      </w:r>
    </w:p>
    <w:p w14:paraId="32497273" w14:textId="77777777" w:rsidR="00925360" w:rsidRPr="00925360" w:rsidRDefault="00925360" w:rsidP="00925360">
      <w:pPr>
        <w:pStyle w:val="ListParagraph"/>
        <w:numPr>
          <w:ilvl w:val="0"/>
          <w:numId w:val="35"/>
        </w:numPr>
        <w:tabs>
          <w:tab w:val="left" w:pos="630"/>
        </w:tabs>
        <w:ind w:left="630" w:hanging="270"/>
        <w:rPr>
          <w:b/>
          <w:i/>
          <w:color w:val="FF0000"/>
        </w:rPr>
      </w:pPr>
      <w:r w:rsidRPr="00925360">
        <w:rPr>
          <w:b/>
          <w:i/>
          <w:color w:val="FF0000"/>
        </w:rPr>
        <w:t xml:space="preserve">cfilipino18_ca </w:t>
      </w:r>
      <w:r w:rsidRPr="00925360">
        <w:t>Filipino</w:t>
      </w:r>
    </w:p>
    <w:p w14:paraId="46B87AF9" w14:textId="77777777" w:rsidR="00925360" w:rsidRPr="00925360" w:rsidRDefault="00925360" w:rsidP="00925360">
      <w:pPr>
        <w:pStyle w:val="ListParagraph"/>
        <w:numPr>
          <w:ilvl w:val="0"/>
          <w:numId w:val="35"/>
        </w:numPr>
        <w:tabs>
          <w:tab w:val="left" w:pos="630"/>
        </w:tabs>
        <w:ind w:left="630" w:hanging="270"/>
        <w:rPr>
          <w:b/>
          <w:i/>
          <w:color w:val="FF0000"/>
        </w:rPr>
      </w:pPr>
      <w:r w:rsidRPr="00925360">
        <w:rPr>
          <w:b/>
          <w:i/>
          <w:color w:val="FF0000"/>
        </w:rPr>
        <w:t xml:space="preserve">clatin18_ca </w:t>
      </w:r>
      <w:r w:rsidRPr="00925360">
        <w:t>Latin American</w:t>
      </w:r>
    </w:p>
    <w:p w14:paraId="2E526A17" w14:textId="77777777" w:rsidR="00925360" w:rsidRPr="00925360" w:rsidRDefault="00925360" w:rsidP="00925360">
      <w:pPr>
        <w:pStyle w:val="ListParagraph"/>
        <w:numPr>
          <w:ilvl w:val="0"/>
          <w:numId w:val="35"/>
        </w:numPr>
        <w:tabs>
          <w:tab w:val="left" w:pos="630"/>
        </w:tabs>
        <w:ind w:left="630" w:hanging="270"/>
        <w:rPr>
          <w:b/>
          <w:i/>
          <w:color w:val="FF0000"/>
        </w:rPr>
      </w:pPr>
      <w:proofErr w:type="gramStart"/>
      <w:r w:rsidRPr="00925360">
        <w:rPr>
          <w:b/>
          <w:i/>
          <w:color w:val="FF0000"/>
        </w:rPr>
        <w:t>cseasian18_ca</w:t>
      </w:r>
      <w:proofErr w:type="gramEnd"/>
      <w:r w:rsidRPr="00925360">
        <w:rPr>
          <w:b/>
          <w:i/>
          <w:color w:val="FF0000"/>
        </w:rPr>
        <w:t xml:space="preserve"> </w:t>
      </w:r>
      <w:r w:rsidRPr="00925360">
        <w:t>Southeast Asian (Cambodian, Indonesian, Laotian, Vietnamese, etc.)</w:t>
      </w:r>
    </w:p>
    <w:p w14:paraId="2ABCC0B6" w14:textId="77777777" w:rsidR="00925360" w:rsidRPr="00925360" w:rsidRDefault="00925360" w:rsidP="00925360">
      <w:pPr>
        <w:pStyle w:val="ListParagraph"/>
        <w:numPr>
          <w:ilvl w:val="0"/>
          <w:numId w:val="35"/>
        </w:numPr>
        <w:tabs>
          <w:tab w:val="left" w:pos="630"/>
        </w:tabs>
        <w:ind w:left="630" w:hanging="270"/>
        <w:rPr>
          <w:b/>
          <w:i/>
          <w:color w:val="FF0000"/>
        </w:rPr>
      </w:pPr>
      <w:proofErr w:type="gramStart"/>
      <w:r w:rsidRPr="00925360">
        <w:rPr>
          <w:b/>
          <w:i/>
          <w:color w:val="FF0000"/>
        </w:rPr>
        <w:t>carab18_ca</w:t>
      </w:r>
      <w:proofErr w:type="gramEnd"/>
      <w:r w:rsidRPr="00925360">
        <w:rPr>
          <w:b/>
          <w:i/>
          <w:color w:val="FF0000"/>
        </w:rPr>
        <w:t xml:space="preserve"> </w:t>
      </w:r>
      <w:r w:rsidRPr="00925360">
        <w:t>Arab (Saudi, Egyptian, etc.)</w:t>
      </w:r>
    </w:p>
    <w:p w14:paraId="2639BD1E" w14:textId="77777777" w:rsidR="00925360" w:rsidRPr="00925360" w:rsidRDefault="00925360" w:rsidP="00925360">
      <w:pPr>
        <w:pStyle w:val="ListParagraph"/>
        <w:numPr>
          <w:ilvl w:val="0"/>
          <w:numId w:val="35"/>
        </w:numPr>
        <w:tabs>
          <w:tab w:val="left" w:pos="630"/>
        </w:tabs>
        <w:ind w:left="630" w:hanging="270"/>
        <w:rPr>
          <w:b/>
          <w:i/>
          <w:color w:val="FF0000"/>
        </w:rPr>
      </w:pPr>
      <w:proofErr w:type="gramStart"/>
      <w:r w:rsidRPr="00925360">
        <w:rPr>
          <w:b/>
          <w:i/>
          <w:color w:val="FF0000"/>
        </w:rPr>
        <w:t>cwestasian18_ca</w:t>
      </w:r>
      <w:proofErr w:type="gramEnd"/>
      <w:r w:rsidRPr="00925360">
        <w:rPr>
          <w:b/>
          <w:i/>
          <w:color w:val="FF0000"/>
        </w:rPr>
        <w:t xml:space="preserve"> </w:t>
      </w:r>
      <w:r w:rsidRPr="00925360">
        <w:t>West Asian (Afghan, Iranian, etc.)</w:t>
      </w:r>
    </w:p>
    <w:p w14:paraId="1018E7D1" w14:textId="77777777" w:rsidR="00925360" w:rsidRPr="00925360" w:rsidRDefault="00925360" w:rsidP="00925360">
      <w:pPr>
        <w:pStyle w:val="ListParagraph"/>
        <w:numPr>
          <w:ilvl w:val="0"/>
          <w:numId w:val="35"/>
        </w:numPr>
        <w:tabs>
          <w:tab w:val="left" w:pos="630"/>
        </w:tabs>
        <w:ind w:left="630" w:hanging="270"/>
        <w:rPr>
          <w:b/>
          <w:i/>
          <w:color w:val="FF0000"/>
        </w:rPr>
      </w:pPr>
      <w:r w:rsidRPr="00925360">
        <w:rPr>
          <w:b/>
          <w:i/>
          <w:color w:val="FF0000"/>
        </w:rPr>
        <w:t xml:space="preserve">cjapanese18_ca </w:t>
      </w:r>
      <w:r w:rsidRPr="00925360">
        <w:t>Japanese</w:t>
      </w:r>
    </w:p>
    <w:p w14:paraId="2681EE15" w14:textId="77777777" w:rsidR="00925360" w:rsidRPr="00925360" w:rsidRDefault="00925360" w:rsidP="00925360">
      <w:pPr>
        <w:pStyle w:val="ListParagraph"/>
        <w:numPr>
          <w:ilvl w:val="0"/>
          <w:numId w:val="35"/>
        </w:numPr>
        <w:tabs>
          <w:tab w:val="left" w:pos="630"/>
        </w:tabs>
        <w:ind w:left="630" w:hanging="270"/>
        <w:rPr>
          <w:b/>
          <w:i/>
          <w:color w:val="FF0000"/>
        </w:rPr>
      </w:pPr>
      <w:r w:rsidRPr="00925360">
        <w:rPr>
          <w:b/>
          <w:i/>
          <w:color w:val="FF0000"/>
        </w:rPr>
        <w:t xml:space="preserve">ckorean18_ca </w:t>
      </w:r>
      <w:r w:rsidRPr="00925360">
        <w:t>Korean</w:t>
      </w:r>
    </w:p>
    <w:p w14:paraId="61975519" w14:textId="77777777" w:rsidR="00925360" w:rsidRPr="00925360" w:rsidRDefault="00925360" w:rsidP="00925360">
      <w:pPr>
        <w:pStyle w:val="ListParagraph"/>
        <w:numPr>
          <w:ilvl w:val="0"/>
          <w:numId w:val="35"/>
        </w:numPr>
        <w:tabs>
          <w:tab w:val="left" w:pos="630"/>
        </w:tabs>
        <w:ind w:left="630" w:hanging="270"/>
        <w:rPr>
          <w:b/>
          <w:i/>
          <w:color w:val="FF0000"/>
        </w:rPr>
      </w:pPr>
      <w:r w:rsidRPr="00925360">
        <w:rPr>
          <w:b/>
          <w:i/>
          <w:color w:val="FF0000"/>
        </w:rPr>
        <w:t xml:space="preserve">cother18_ca </w:t>
      </w:r>
      <w:r w:rsidRPr="00925360">
        <w:t>Other</w:t>
      </w:r>
    </w:p>
    <w:p w14:paraId="05A88623" w14:textId="5958B0FF" w:rsidR="00925360" w:rsidRPr="00925360" w:rsidRDefault="00925360" w:rsidP="00925360">
      <w:pPr>
        <w:pStyle w:val="ListParagraph"/>
        <w:ind w:left="360"/>
      </w:pPr>
      <w:r w:rsidRPr="00925360">
        <w:t xml:space="preserve">[If </w:t>
      </w:r>
      <w:r w:rsidRPr="00925360">
        <w:rPr>
          <w:color w:val="7030A0"/>
        </w:rPr>
        <w:t xml:space="preserve">answered </w:t>
      </w:r>
      <w:r w:rsidRPr="00925360">
        <w:rPr>
          <w:b/>
          <w:i/>
          <w:color w:val="FF0000"/>
        </w:rPr>
        <w:t>1</w:t>
      </w:r>
      <w:r w:rsidRPr="00925360">
        <w:rPr>
          <w:b/>
        </w:rPr>
        <w:t xml:space="preserve"> </w:t>
      </w:r>
      <w:r w:rsidR="00556983">
        <w:rPr>
          <w:color w:val="7030A0"/>
        </w:rPr>
        <w:t>Selected on c</w:t>
      </w:r>
      <w:r w:rsidRPr="00925360">
        <w:rPr>
          <w:color w:val="7030A0"/>
        </w:rPr>
        <w:t>indig18_ca</w:t>
      </w:r>
      <w:r w:rsidRPr="00925360">
        <w:t>]</w:t>
      </w:r>
    </w:p>
    <w:p w14:paraId="2D2EAF54" w14:textId="77777777" w:rsidR="00925360" w:rsidRPr="00925360" w:rsidRDefault="00925360" w:rsidP="00925360">
      <w:pPr>
        <w:pStyle w:val="ListParagraph"/>
        <w:ind w:left="360"/>
        <w:rPr>
          <w:b/>
          <w:color w:val="FF0000"/>
        </w:rPr>
      </w:pPr>
      <w:r w:rsidRPr="00925360">
        <w:rPr>
          <w:i/>
        </w:rPr>
        <w:t xml:space="preserve">Response options: </w:t>
      </w:r>
      <w:r w:rsidRPr="00925360">
        <w:rPr>
          <w:b/>
          <w:i/>
          <w:color w:val="FF0000"/>
        </w:rPr>
        <w:t>1</w:t>
      </w:r>
      <w:r w:rsidRPr="00925360">
        <w:rPr>
          <w:i/>
        </w:rPr>
        <w:t xml:space="preserve"> Selected, </w:t>
      </w:r>
      <w:r w:rsidRPr="00925360">
        <w:rPr>
          <w:b/>
          <w:i/>
          <w:color w:val="FF0000"/>
        </w:rPr>
        <w:t>0</w:t>
      </w:r>
      <w:r w:rsidRPr="00925360">
        <w:rPr>
          <w:i/>
        </w:rPr>
        <w:t xml:space="preserve"> Not Selected, </w:t>
      </w:r>
      <w:r w:rsidRPr="00925360">
        <w:rPr>
          <w:b/>
          <w:i/>
          <w:color w:val="FF0000"/>
        </w:rPr>
        <w:t>-9</w:t>
      </w:r>
      <w:r w:rsidRPr="00925360">
        <w:rPr>
          <w:i/>
        </w:rPr>
        <w:t xml:space="preserve"> </w:t>
      </w:r>
      <w:r w:rsidRPr="00925360">
        <w:t>Student did not receive this question (coded as missing)</w:t>
      </w:r>
    </w:p>
    <w:p w14:paraId="7308EF59" w14:textId="77777777" w:rsidR="00925360" w:rsidRPr="00925360" w:rsidRDefault="00925360" w:rsidP="00925360">
      <w:pPr>
        <w:pStyle w:val="ListParagraph"/>
        <w:numPr>
          <w:ilvl w:val="0"/>
          <w:numId w:val="35"/>
        </w:numPr>
        <w:tabs>
          <w:tab w:val="left" w:pos="630"/>
        </w:tabs>
        <w:rPr>
          <w:b/>
          <w:i/>
          <w:color w:val="FF0000"/>
        </w:rPr>
      </w:pPr>
      <w:r w:rsidRPr="00925360">
        <w:rPr>
          <w:b/>
          <w:i/>
          <w:color w:val="FF0000"/>
        </w:rPr>
        <w:t xml:space="preserve">cfirstnat18_ca </w:t>
      </w:r>
      <w:r w:rsidRPr="00925360">
        <w:t>First Nations</w:t>
      </w:r>
    </w:p>
    <w:p w14:paraId="38D30E43" w14:textId="77777777" w:rsidR="00925360" w:rsidRPr="00925360" w:rsidRDefault="00925360" w:rsidP="00925360">
      <w:pPr>
        <w:pStyle w:val="ListParagraph"/>
        <w:numPr>
          <w:ilvl w:val="0"/>
          <w:numId w:val="35"/>
        </w:numPr>
        <w:tabs>
          <w:tab w:val="left" w:pos="630"/>
        </w:tabs>
        <w:rPr>
          <w:b/>
          <w:i/>
          <w:color w:val="FF0000"/>
        </w:rPr>
      </w:pPr>
      <w:r w:rsidRPr="00925360">
        <w:rPr>
          <w:b/>
          <w:i/>
          <w:color w:val="FF0000"/>
        </w:rPr>
        <w:t xml:space="preserve">cmetis18_ca </w:t>
      </w:r>
      <w:r w:rsidRPr="00925360">
        <w:t>Métis</w:t>
      </w:r>
    </w:p>
    <w:p w14:paraId="13D6ED98" w14:textId="77777777" w:rsidR="00925360" w:rsidRPr="00925360" w:rsidRDefault="00925360" w:rsidP="00925360">
      <w:pPr>
        <w:pStyle w:val="ListParagraph"/>
        <w:numPr>
          <w:ilvl w:val="0"/>
          <w:numId w:val="35"/>
        </w:numPr>
        <w:tabs>
          <w:tab w:val="left" w:pos="630"/>
        </w:tabs>
        <w:rPr>
          <w:b/>
          <w:i/>
          <w:color w:val="FF0000"/>
        </w:rPr>
      </w:pPr>
      <w:r w:rsidRPr="00925360">
        <w:rPr>
          <w:b/>
          <w:i/>
          <w:color w:val="FF0000"/>
        </w:rPr>
        <w:t xml:space="preserve">cinuit18_ca </w:t>
      </w:r>
      <w:r w:rsidRPr="00925360">
        <w:t>Inuit/Inuk</w:t>
      </w:r>
    </w:p>
    <w:p w14:paraId="37659E1C" w14:textId="77777777" w:rsidR="00925360" w:rsidRPr="00925360" w:rsidRDefault="00925360" w:rsidP="00925360">
      <w:pPr>
        <w:pStyle w:val="ListParagraph"/>
        <w:numPr>
          <w:ilvl w:val="0"/>
          <w:numId w:val="35"/>
        </w:numPr>
        <w:tabs>
          <w:tab w:val="left" w:pos="630"/>
        </w:tabs>
        <w:rPr>
          <w:b/>
          <w:i/>
          <w:color w:val="FF0000"/>
        </w:rPr>
      </w:pPr>
      <w:r w:rsidRPr="00925360">
        <w:rPr>
          <w:b/>
          <w:i/>
          <w:color w:val="FF0000"/>
        </w:rPr>
        <w:t xml:space="preserve">cothernatam18_ca </w:t>
      </w:r>
      <w:r w:rsidRPr="00925360">
        <w:t>Other Native American</w:t>
      </w:r>
    </w:p>
    <w:p w14:paraId="1C441660" w14:textId="506F735C" w:rsidR="00D15D45" w:rsidRPr="00D15D45" w:rsidRDefault="00925360" w:rsidP="00925360">
      <w:pPr>
        <w:pStyle w:val="ListParagraph"/>
        <w:ind w:left="360"/>
      </w:pPr>
      <w:proofErr w:type="spellStart"/>
      <w:proofErr w:type="gramStart"/>
      <w:r w:rsidRPr="00925360">
        <w:rPr>
          <w:b/>
          <w:i/>
          <w:color w:val="FF0000"/>
        </w:rPr>
        <w:t>crace_ca</w:t>
      </w:r>
      <w:proofErr w:type="spellEnd"/>
      <w:proofErr w:type="gramEnd"/>
      <w:r w:rsidRPr="00925360">
        <w:rPr>
          <w:b/>
          <w:i/>
          <w:color w:val="FF0000"/>
        </w:rPr>
        <w:t xml:space="preserve"> </w:t>
      </w:r>
      <w:r w:rsidRPr="00925360">
        <w:rPr>
          <w:color w:val="7030A0"/>
        </w:rPr>
        <w:t>recode based on selections where each student is represented only once. Multiracial represents students who selected more than one identification.</w:t>
      </w:r>
    </w:p>
    <w:p w14:paraId="2ABE012D" w14:textId="3BF6292E" w:rsidR="00CB1267" w:rsidRPr="00D15D45" w:rsidRDefault="00925360" w:rsidP="00AD68C5">
      <w:pPr>
        <w:pStyle w:val="Heading1"/>
        <w:rPr>
          <w:color w:val="7030A0"/>
        </w:rPr>
      </w:pPr>
      <w:proofErr w:type="spellStart"/>
      <w:proofErr w:type="gramStart"/>
      <w:r w:rsidRPr="00925360">
        <w:rPr>
          <w:color w:val="FF0000"/>
        </w:rPr>
        <w:t>cpardegree_ca</w:t>
      </w:r>
      <w:proofErr w:type="spellEnd"/>
      <w:proofErr w:type="gramEnd"/>
      <w:r w:rsidRPr="00925360">
        <w:rPr>
          <w:color w:val="FF0000"/>
        </w:rPr>
        <w:t xml:space="preserve"> </w:t>
      </w:r>
      <w:r w:rsidRPr="00925360">
        <w:t>Regarding your parents (or those who raised you), what is the highest level of education completed by either of them?</w:t>
      </w:r>
    </w:p>
    <w:p w14:paraId="233A2B03" w14:textId="56971DFC" w:rsidR="00925360" w:rsidRPr="00751A42" w:rsidRDefault="00925360" w:rsidP="00925360">
      <w:pPr>
        <w:pStyle w:val="ListParagraph"/>
        <w:ind w:left="360"/>
        <w:rPr>
          <w:i/>
        </w:rPr>
      </w:pPr>
      <w:r w:rsidRPr="00751A42">
        <w:rPr>
          <w:i/>
        </w:rPr>
        <w:t xml:space="preserve">Response options: </w:t>
      </w:r>
      <w:r w:rsidRPr="00751A42">
        <w:rPr>
          <w:b/>
          <w:i/>
          <w:color w:val="FF0000"/>
        </w:rPr>
        <w:t>1</w:t>
      </w:r>
      <w:r w:rsidRPr="00751A42">
        <w:rPr>
          <w:i/>
        </w:rPr>
        <w:t xml:space="preserve"> Did not finish high school, </w:t>
      </w:r>
      <w:r w:rsidRPr="00751A42">
        <w:rPr>
          <w:b/>
          <w:i/>
          <w:color w:val="FF0000"/>
        </w:rPr>
        <w:t>2</w:t>
      </w:r>
      <w:r w:rsidRPr="00751A42">
        <w:rPr>
          <w:i/>
        </w:rPr>
        <w:t xml:space="preserve"> Graduated from high school, </w:t>
      </w:r>
      <w:r w:rsidRPr="00751A42">
        <w:rPr>
          <w:b/>
          <w:i/>
          <w:color w:val="FF0000"/>
        </w:rPr>
        <w:t>3</w:t>
      </w:r>
      <w:r w:rsidRPr="00751A42">
        <w:rPr>
          <w:i/>
        </w:rPr>
        <w:t xml:space="preserve"> Some or completed college or CEGEP, </w:t>
      </w:r>
      <w:r w:rsidRPr="00751A42">
        <w:rPr>
          <w:b/>
          <w:i/>
          <w:color w:val="FF0000"/>
        </w:rPr>
        <w:t>4</w:t>
      </w:r>
      <w:r w:rsidRPr="00751A42">
        <w:rPr>
          <w:i/>
        </w:rPr>
        <w:t xml:space="preserve"> Attended university without earning </w:t>
      </w:r>
      <w:r w:rsidR="00380083">
        <w:rPr>
          <w:i/>
        </w:rPr>
        <w:t xml:space="preserve">a </w:t>
      </w:r>
      <w:r w:rsidRPr="00751A42">
        <w:rPr>
          <w:i/>
        </w:rPr>
        <w:t xml:space="preserve">degree, </w:t>
      </w:r>
      <w:r w:rsidRPr="00751A42">
        <w:rPr>
          <w:b/>
          <w:i/>
          <w:color w:val="FF0000"/>
        </w:rPr>
        <w:t>5</w:t>
      </w:r>
      <w:r w:rsidRPr="00751A42">
        <w:rPr>
          <w:i/>
        </w:rPr>
        <w:t xml:space="preserve"> Completed a bachelor’s degree (BA, BS, etc.), </w:t>
      </w:r>
      <w:r w:rsidRPr="00751A42">
        <w:rPr>
          <w:b/>
          <w:i/>
          <w:color w:val="FF0000"/>
        </w:rPr>
        <w:t>6</w:t>
      </w:r>
      <w:r w:rsidRPr="00751A42">
        <w:rPr>
          <w:i/>
        </w:rPr>
        <w:t xml:space="preserve"> Completed a master’s degree (MA, MS, etc.), </w:t>
      </w:r>
      <w:r w:rsidRPr="00751A42">
        <w:rPr>
          <w:b/>
          <w:i/>
          <w:color w:val="FF0000"/>
        </w:rPr>
        <w:t xml:space="preserve">7 </w:t>
      </w:r>
      <w:r w:rsidRPr="00751A42">
        <w:rPr>
          <w:i/>
        </w:rPr>
        <w:t>Completed</w:t>
      </w:r>
      <w:r w:rsidRPr="00751A42">
        <w:t xml:space="preserve"> a</w:t>
      </w:r>
      <w:r w:rsidRPr="00751A42">
        <w:rPr>
          <w:b/>
          <w:i/>
        </w:rPr>
        <w:t xml:space="preserve"> </w:t>
      </w:r>
      <w:r w:rsidRPr="00751A42">
        <w:rPr>
          <w:i/>
        </w:rPr>
        <w:t>doctoral or professional degree (PhD, JD, MD, etc.)</w:t>
      </w:r>
    </w:p>
    <w:p w14:paraId="6CE218CD" w14:textId="3A46B3FB" w:rsidR="00177859" w:rsidRPr="00C239A6" w:rsidRDefault="00925360" w:rsidP="00925360">
      <w:pPr>
        <w:pStyle w:val="ListParagraph"/>
        <w:ind w:left="360"/>
        <w:rPr>
          <w:i/>
        </w:rPr>
      </w:pPr>
      <w:proofErr w:type="spellStart"/>
      <w:proofErr w:type="gramStart"/>
      <w:r w:rsidRPr="00751A42">
        <w:rPr>
          <w:b/>
          <w:i/>
          <w:color w:val="FF0000"/>
        </w:rPr>
        <w:t>bfirstgen</w:t>
      </w:r>
      <w:proofErr w:type="spellEnd"/>
      <w:proofErr w:type="gramEnd"/>
      <w:r w:rsidRPr="00751A42">
        <w:rPr>
          <w:b/>
          <w:i/>
          <w:color w:val="FF0000"/>
        </w:rPr>
        <w:t xml:space="preserve"> </w:t>
      </w:r>
      <w:r w:rsidRPr="00751A42">
        <w:rPr>
          <w:color w:val="7030A0"/>
        </w:rPr>
        <w:t>recode based on response from st</w:t>
      </w:r>
      <w:r w:rsidR="00AC6FB4">
        <w:rPr>
          <w:color w:val="7030A0"/>
        </w:rPr>
        <w:t xml:space="preserve">udents on </w:t>
      </w:r>
      <w:proofErr w:type="spellStart"/>
      <w:r w:rsidR="00AC6FB4">
        <w:rPr>
          <w:color w:val="7030A0"/>
        </w:rPr>
        <w:t>cpardegree_ca</w:t>
      </w:r>
      <w:proofErr w:type="spellEnd"/>
      <w:r w:rsidRPr="00751A42">
        <w:rPr>
          <w:color w:val="7030A0"/>
        </w:rPr>
        <w:t xml:space="preserve"> which is grouped into the following categories: First-generation (neither parent nor anyone who raised you holds a bachelor’s degree) and Not first-generation (either parent or anyone who raised you holds a bachelor’s degree).</w:t>
      </w:r>
    </w:p>
    <w:p w14:paraId="38DE510E" w14:textId="22FA6C84" w:rsidR="00CB1267" w:rsidRPr="00C239A6" w:rsidRDefault="00925360" w:rsidP="00620A05">
      <w:pPr>
        <w:pStyle w:val="Heading1"/>
      </w:pPr>
      <w:proofErr w:type="gramStart"/>
      <w:r w:rsidRPr="00925360">
        <w:rPr>
          <w:color w:val="FF0000"/>
        </w:rPr>
        <w:t>cliving20_ca</w:t>
      </w:r>
      <w:proofErr w:type="gramEnd"/>
      <w:r w:rsidRPr="00925360">
        <w:rPr>
          <w:color w:val="FF0000"/>
        </w:rPr>
        <w:t xml:space="preserve"> </w:t>
      </w:r>
      <w:r w:rsidRPr="00925360">
        <w:t>Which of the following best describes where you will be living while attending university?</w:t>
      </w:r>
    </w:p>
    <w:p w14:paraId="65CE2BDB" w14:textId="6426DDA2" w:rsidR="00EE582D" w:rsidRPr="00C239A6" w:rsidRDefault="00925360" w:rsidP="007F0693">
      <w:pPr>
        <w:pStyle w:val="ListParagraph"/>
        <w:ind w:left="360"/>
        <w:rPr>
          <w:b/>
        </w:rPr>
      </w:pPr>
      <w:r w:rsidRPr="00751A42">
        <w:rPr>
          <w:i/>
        </w:rPr>
        <w:t xml:space="preserve">Response options: </w:t>
      </w:r>
      <w:r w:rsidRPr="00751A42">
        <w:rPr>
          <w:b/>
          <w:i/>
          <w:color w:val="FF0000"/>
        </w:rPr>
        <w:t>1</w:t>
      </w:r>
      <w:r w:rsidRPr="00751A42">
        <w:rPr>
          <w:i/>
        </w:rPr>
        <w:t xml:space="preserve"> Room or apartment in university residence (other than a fraternity or sorority house), </w:t>
      </w:r>
      <w:r w:rsidRPr="00751A42">
        <w:rPr>
          <w:b/>
          <w:i/>
          <w:color w:val="FF0000"/>
        </w:rPr>
        <w:t>2</w:t>
      </w:r>
      <w:r w:rsidRPr="00751A42">
        <w:rPr>
          <w:i/>
        </w:rPr>
        <w:t xml:space="preserve"> Fraternity or sorority house, </w:t>
      </w:r>
      <w:r w:rsidRPr="00751A42">
        <w:rPr>
          <w:b/>
          <w:i/>
          <w:color w:val="FF0000"/>
        </w:rPr>
        <w:t>3</w:t>
      </w:r>
      <w:r w:rsidRPr="00751A42">
        <w:rPr>
          <w:i/>
        </w:rPr>
        <w:t xml:space="preserve"> House, apartment, or other residence </w:t>
      </w:r>
      <w:r w:rsidRPr="00751A42">
        <w:rPr>
          <w:b/>
          <w:i/>
        </w:rPr>
        <w:t>within walking distance</w:t>
      </w:r>
      <w:r w:rsidRPr="00751A42">
        <w:rPr>
          <w:i/>
        </w:rPr>
        <w:t xml:space="preserve"> to </w:t>
      </w:r>
      <w:r>
        <w:rPr>
          <w:i/>
        </w:rPr>
        <w:t>the institution</w:t>
      </w:r>
      <w:r w:rsidRPr="00751A42">
        <w:rPr>
          <w:i/>
        </w:rPr>
        <w:t xml:space="preserve">, </w:t>
      </w:r>
      <w:r w:rsidRPr="00751A42">
        <w:rPr>
          <w:b/>
          <w:i/>
          <w:color w:val="FF0000"/>
        </w:rPr>
        <w:t xml:space="preserve">4 </w:t>
      </w:r>
      <w:r w:rsidRPr="00751A42">
        <w:rPr>
          <w:i/>
        </w:rPr>
        <w:t xml:space="preserve">House, apartment, or other residence </w:t>
      </w:r>
      <w:r w:rsidRPr="00751A42">
        <w:rPr>
          <w:b/>
          <w:i/>
        </w:rPr>
        <w:t>farther than walking distance</w:t>
      </w:r>
      <w:r w:rsidRPr="00751A42">
        <w:rPr>
          <w:i/>
        </w:rPr>
        <w:t xml:space="preserve"> to </w:t>
      </w:r>
      <w:r>
        <w:rPr>
          <w:i/>
        </w:rPr>
        <w:t>the institution</w:t>
      </w:r>
      <w:r w:rsidRPr="00751A42">
        <w:rPr>
          <w:i/>
        </w:rPr>
        <w:t xml:space="preserve">, </w:t>
      </w:r>
      <w:r w:rsidRPr="00751A42">
        <w:rPr>
          <w:b/>
          <w:i/>
          <w:color w:val="FF0000"/>
        </w:rPr>
        <w:t>5</w:t>
      </w:r>
      <w:r w:rsidRPr="00751A42">
        <w:rPr>
          <w:i/>
        </w:rPr>
        <w:t xml:space="preserve"> Not applicable: No campus, entirely online program, etc., </w:t>
      </w:r>
      <w:r w:rsidRPr="00751A42">
        <w:rPr>
          <w:b/>
          <w:i/>
          <w:color w:val="FF0000"/>
        </w:rPr>
        <w:t>6</w:t>
      </w:r>
      <w:r w:rsidRPr="00751A42">
        <w:rPr>
          <w:i/>
        </w:rPr>
        <w:t xml:space="preserve"> Not applicable: Homeless or in transition</w:t>
      </w:r>
    </w:p>
    <w:p w14:paraId="6E7A2658" w14:textId="77777777" w:rsidR="00EE582D" w:rsidRPr="00C239A6" w:rsidRDefault="00EE582D" w:rsidP="007F0693">
      <w:pPr>
        <w:pStyle w:val="Heading1"/>
        <w:keepNext/>
        <w:keepLines/>
      </w:pPr>
      <w:r w:rsidRPr="00C239A6">
        <w:t>Enter your name below:</w:t>
      </w:r>
    </w:p>
    <w:p w14:paraId="5F1DEAD7" w14:textId="77777777" w:rsidR="00EE582D" w:rsidRPr="00C239A6" w:rsidRDefault="00EE582D" w:rsidP="007F0693">
      <w:pPr>
        <w:pStyle w:val="ListParagraph"/>
        <w:keepNext/>
        <w:keepLines/>
        <w:ind w:left="360"/>
      </w:pPr>
      <w:r w:rsidRPr="00C239A6">
        <w:rPr>
          <w:i/>
        </w:rPr>
        <w:t xml:space="preserve">Response options: </w:t>
      </w:r>
      <w:r w:rsidRPr="00C239A6">
        <w:t>[</w:t>
      </w:r>
      <w:r w:rsidRPr="00C239A6">
        <w:rPr>
          <w:color w:val="7030A0"/>
        </w:rPr>
        <w:t>write-in response</w:t>
      </w:r>
      <w:r w:rsidRPr="00C239A6">
        <w:t>]</w:t>
      </w:r>
    </w:p>
    <w:p w14:paraId="20523B87" w14:textId="77777777" w:rsidR="00EE582D" w:rsidRPr="00C239A6" w:rsidRDefault="00EE582D" w:rsidP="007F0693">
      <w:pPr>
        <w:pStyle w:val="ListParagraph"/>
        <w:keepNext/>
        <w:keepLines/>
        <w:numPr>
          <w:ilvl w:val="0"/>
          <w:numId w:val="29"/>
        </w:numPr>
        <w:ind w:left="630" w:hanging="270"/>
      </w:pPr>
      <w:r w:rsidRPr="00C239A6">
        <w:rPr>
          <w:b/>
          <w:i/>
          <w:color w:val="FF0000"/>
        </w:rPr>
        <w:t>FN17</w:t>
      </w:r>
      <w:r w:rsidRPr="00C239A6">
        <w:t xml:space="preserve"> Given/First Name</w:t>
      </w:r>
    </w:p>
    <w:p w14:paraId="72B4F4D7" w14:textId="6D3B8B0C" w:rsidR="00EE582D" w:rsidRPr="00C239A6" w:rsidRDefault="00EE582D" w:rsidP="00090F38">
      <w:pPr>
        <w:pStyle w:val="ListParagraph"/>
        <w:keepNext/>
        <w:keepLines/>
        <w:numPr>
          <w:ilvl w:val="0"/>
          <w:numId w:val="29"/>
        </w:numPr>
        <w:ind w:left="634" w:hanging="274"/>
      </w:pPr>
      <w:r w:rsidRPr="00C239A6">
        <w:rPr>
          <w:b/>
          <w:i/>
          <w:color w:val="FF0000"/>
        </w:rPr>
        <w:t>LN17</w:t>
      </w:r>
      <w:r w:rsidRPr="00C239A6">
        <w:t xml:space="preserve"> Family/Last Name</w:t>
      </w:r>
    </w:p>
    <w:p w14:paraId="43D8652C" w14:textId="7C971282" w:rsidR="00CB14A9" w:rsidRPr="00C239A6" w:rsidRDefault="00CB14A9" w:rsidP="00C239A6">
      <w:pPr>
        <w:pStyle w:val="ListParagraph"/>
        <w:ind w:left="360"/>
        <w:rPr>
          <w:i/>
        </w:rPr>
      </w:pPr>
    </w:p>
    <w:p w14:paraId="45924BA0" w14:textId="77777777" w:rsidR="00EE582D" w:rsidRPr="00C239A6" w:rsidRDefault="00EE582D" w:rsidP="00745B6A">
      <w:pPr>
        <w:pStyle w:val="ListParagraph"/>
        <w:keepNext/>
        <w:keepLines/>
        <w:spacing w:after="0"/>
        <w:ind w:left="0"/>
        <w:rPr>
          <w:b/>
        </w:rPr>
      </w:pPr>
      <w:r w:rsidRPr="00C239A6">
        <w:rPr>
          <w:b/>
        </w:rPr>
        <w:t>BCSSE Scale scores are the mean of the component items after all individual item values have been converted to 0-60 point scales.</w:t>
      </w:r>
    </w:p>
    <w:p w14:paraId="186C1B49" w14:textId="77777777" w:rsidR="00EE582D" w:rsidRPr="00C239A6" w:rsidRDefault="00EE582D" w:rsidP="00620A05">
      <w:pPr>
        <w:pStyle w:val="Heading1"/>
      </w:pPr>
      <w:r w:rsidRPr="00C239A6">
        <w:rPr>
          <w:color w:val="FF0000"/>
        </w:rPr>
        <w:t xml:space="preserve">HS_QR </w:t>
      </w:r>
      <w:r w:rsidRPr="00C239A6">
        <w:t>High School engagement in quantitative reasoning</w:t>
      </w:r>
    </w:p>
    <w:p w14:paraId="065F710D" w14:textId="77777777" w:rsidR="00EE582D" w:rsidRPr="00C239A6" w:rsidRDefault="00EE582D" w:rsidP="00620A05">
      <w:pPr>
        <w:pStyle w:val="Heading1"/>
      </w:pPr>
      <w:r w:rsidRPr="00C239A6">
        <w:rPr>
          <w:color w:val="FF0000"/>
        </w:rPr>
        <w:t xml:space="preserve">HS_LS </w:t>
      </w:r>
      <w:r w:rsidRPr="00C239A6">
        <w:t>High School engagement in learning strategies</w:t>
      </w:r>
    </w:p>
    <w:p w14:paraId="1680B5AD" w14:textId="77777777" w:rsidR="00EE582D" w:rsidRPr="00C239A6" w:rsidRDefault="00EE582D" w:rsidP="00620A05">
      <w:pPr>
        <w:pStyle w:val="Heading1"/>
      </w:pPr>
      <w:r w:rsidRPr="00C239A6">
        <w:rPr>
          <w:color w:val="FF0000"/>
        </w:rPr>
        <w:t>EXP_CL</w:t>
      </w:r>
      <w:r w:rsidRPr="00C239A6">
        <w:t xml:space="preserve"> Expected engagement in collaborative learning</w:t>
      </w:r>
    </w:p>
    <w:p w14:paraId="62C658EE" w14:textId="77777777" w:rsidR="00EE582D" w:rsidRPr="00C239A6" w:rsidRDefault="00EE582D" w:rsidP="00620A05">
      <w:pPr>
        <w:pStyle w:val="Heading1"/>
      </w:pPr>
      <w:r w:rsidRPr="00C239A6">
        <w:rPr>
          <w:color w:val="FF0000"/>
        </w:rPr>
        <w:t>EXP_SFI</w:t>
      </w:r>
      <w:r w:rsidRPr="00C239A6">
        <w:t xml:space="preserve"> Expected engagement with faculty</w:t>
      </w:r>
    </w:p>
    <w:p w14:paraId="6E4E8D4E" w14:textId="77777777" w:rsidR="00EE582D" w:rsidRPr="00C239A6" w:rsidRDefault="00EE582D" w:rsidP="00620A05">
      <w:pPr>
        <w:pStyle w:val="Heading1"/>
      </w:pPr>
      <w:r w:rsidRPr="00C239A6">
        <w:rPr>
          <w:color w:val="FF0000"/>
        </w:rPr>
        <w:t xml:space="preserve">EXP_DD </w:t>
      </w:r>
      <w:r w:rsidRPr="00C239A6">
        <w:t>Expected discussions with diverse others</w:t>
      </w:r>
    </w:p>
    <w:p w14:paraId="568FEA49" w14:textId="77777777" w:rsidR="00EE582D" w:rsidRPr="00C239A6" w:rsidRDefault="00EE582D" w:rsidP="00620A05">
      <w:pPr>
        <w:pStyle w:val="Heading1"/>
      </w:pPr>
      <w:r w:rsidRPr="00C239A6">
        <w:rPr>
          <w:color w:val="FF0000"/>
        </w:rPr>
        <w:t>EXP_PER</w:t>
      </w:r>
      <w:r w:rsidRPr="00C239A6">
        <w:t xml:space="preserve"> Expected Academic Perseverance Scale: Student certainty that they will persist in the face of academic adversity</w:t>
      </w:r>
    </w:p>
    <w:p w14:paraId="6A1BE396" w14:textId="77777777" w:rsidR="00EE582D" w:rsidRPr="00C239A6" w:rsidRDefault="00EE582D" w:rsidP="00620A05">
      <w:pPr>
        <w:pStyle w:val="Heading1"/>
      </w:pPr>
      <w:r w:rsidRPr="00C239A6">
        <w:rPr>
          <w:color w:val="FF0000"/>
        </w:rPr>
        <w:t>EXP_DIF</w:t>
      </w:r>
      <w:r w:rsidRPr="00C239A6">
        <w:t xml:space="preserve"> Expected Academic Difficulty Scale: Expected academic difficulty during the first year of college (university)</w:t>
      </w:r>
    </w:p>
    <w:p w14:paraId="4AF6CF01" w14:textId="0E3C8042" w:rsidR="00EE582D" w:rsidRPr="00C239A6" w:rsidRDefault="006E531D" w:rsidP="00620A05">
      <w:pPr>
        <w:pStyle w:val="Heading1"/>
      </w:pPr>
      <w:r w:rsidRPr="00C239A6">
        <w:rPr>
          <w:color w:val="FF0000"/>
        </w:rPr>
        <w:t>PER</w:t>
      </w:r>
      <w:r w:rsidR="00EE582D" w:rsidRPr="00C239A6">
        <w:rPr>
          <w:color w:val="FF0000"/>
        </w:rPr>
        <w:t>_PREP</w:t>
      </w:r>
      <w:r w:rsidR="00EE582D" w:rsidRPr="00C239A6">
        <w:t xml:space="preserve"> Perceived Academic Preparation Scale: Student perception of their academic preparation</w:t>
      </w:r>
    </w:p>
    <w:p w14:paraId="79702736" w14:textId="77777777" w:rsidR="00EE582D" w:rsidRPr="00C239A6" w:rsidRDefault="00EE582D" w:rsidP="00090F38">
      <w:pPr>
        <w:pStyle w:val="Heading1"/>
        <w:spacing w:after="160"/>
      </w:pPr>
      <w:r w:rsidRPr="00C239A6">
        <w:rPr>
          <w:color w:val="FF0000"/>
        </w:rPr>
        <w:t>IMP_CAMP</w:t>
      </w:r>
      <w:r w:rsidRPr="00C239A6">
        <w:t xml:space="preserve"> Importance of Campus Environment Scale: Student-rated importance that the institution provides a challenging and supportive environment</w:t>
      </w:r>
    </w:p>
    <w:p w14:paraId="5E9D3841" w14:textId="77777777" w:rsidR="00EE582D" w:rsidRPr="00C239A6" w:rsidRDefault="00EE582D" w:rsidP="00090F38">
      <w:pPr>
        <w:pStyle w:val="ListParagraph"/>
        <w:keepNext/>
        <w:keepLines/>
        <w:spacing w:before="160" w:after="0"/>
        <w:ind w:left="0"/>
        <w:rPr>
          <w:b/>
        </w:rPr>
      </w:pPr>
      <w:r w:rsidRPr="00C239A6">
        <w:rPr>
          <w:b/>
        </w:rPr>
        <w:t>MISCELLANEOUS INFORMATION</w:t>
      </w:r>
    </w:p>
    <w:p w14:paraId="5083F658" w14:textId="77777777" w:rsidR="00EE582D" w:rsidRPr="00C239A6" w:rsidRDefault="00EE582D" w:rsidP="00620A05">
      <w:pPr>
        <w:pStyle w:val="Heading1"/>
      </w:pPr>
      <w:proofErr w:type="spellStart"/>
      <w:proofErr w:type="gramStart"/>
      <w:r w:rsidRPr="00C239A6">
        <w:rPr>
          <w:color w:val="FF0000"/>
        </w:rPr>
        <w:t>bsurvid</w:t>
      </w:r>
      <w:proofErr w:type="spellEnd"/>
      <w:proofErr w:type="gramEnd"/>
      <w:r w:rsidRPr="00C239A6">
        <w:rPr>
          <w:color w:val="FF0000"/>
        </w:rPr>
        <w:t xml:space="preserve"> </w:t>
      </w:r>
      <w:r w:rsidRPr="00C239A6">
        <w:t>BCSSE survey ID number</w:t>
      </w:r>
    </w:p>
    <w:p w14:paraId="718E7AE9" w14:textId="77777777" w:rsidR="00EE582D" w:rsidRPr="00C239A6" w:rsidRDefault="00EE582D" w:rsidP="00620A05">
      <w:pPr>
        <w:pStyle w:val="Heading1"/>
      </w:pPr>
      <w:proofErr w:type="spellStart"/>
      <w:proofErr w:type="gramStart"/>
      <w:r w:rsidRPr="00C239A6">
        <w:rPr>
          <w:color w:val="FF0000"/>
        </w:rPr>
        <w:t>bversion</w:t>
      </w:r>
      <w:proofErr w:type="spellEnd"/>
      <w:proofErr w:type="gramEnd"/>
      <w:r w:rsidRPr="00C239A6">
        <w:rPr>
          <w:color w:val="FF0000"/>
        </w:rPr>
        <w:t xml:space="preserve"> </w:t>
      </w:r>
      <w:r w:rsidRPr="00C239A6">
        <w:t>Questionnaire version (e.g., Standard U.S., Canadian)</w:t>
      </w:r>
    </w:p>
    <w:p w14:paraId="020E40E6" w14:textId="5C7BFF7A" w:rsidR="00EE582D" w:rsidRPr="00C239A6" w:rsidRDefault="00EE582D" w:rsidP="00745B6A">
      <w:pPr>
        <w:pStyle w:val="ListParagraph"/>
        <w:keepNext/>
        <w:keepLines/>
        <w:spacing w:after="0"/>
        <w:ind w:left="360"/>
      </w:pPr>
      <w:r w:rsidRPr="00C239A6">
        <w:rPr>
          <w:i/>
        </w:rPr>
        <w:t xml:space="preserve">Re-coded as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Standard, </w:t>
      </w:r>
      <w:r w:rsidR="009C10BC" w:rsidRPr="00C239A6">
        <w:rPr>
          <w:b/>
          <w:i/>
          <w:color w:val="FF0000"/>
        </w:rPr>
        <w:t>3</w:t>
      </w:r>
      <w:r w:rsidRPr="00C239A6">
        <w:rPr>
          <w:i/>
        </w:rPr>
        <w:t xml:space="preserve"> Canadian (English)</w:t>
      </w:r>
    </w:p>
    <w:p w14:paraId="77DC5B98" w14:textId="77777777" w:rsidR="00EE582D" w:rsidRPr="00C239A6" w:rsidRDefault="00EE582D" w:rsidP="00620A05">
      <w:pPr>
        <w:pStyle w:val="Heading1"/>
      </w:pPr>
      <w:proofErr w:type="spellStart"/>
      <w:proofErr w:type="gramStart"/>
      <w:r w:rsidRPr="00C239A6">
        <w:rPr>
          <w:color w:val="FF0000"/>
        </w:rPr>
        <w:t>bdurationCore</w:t>
      </w:r>
      <w:proofErr w:type="spellEnd"/>
      <w:proofErr w:type="gramEnd"/>
      <w:r w:rsidRPr="00C239A6">
        <w:rPr>
          <w:color w:val="FF0000"/>
        </w:rPr>
        <w:t xml:space="preserve"> </w:t>
      </w:r>
      <w:r w:rsidRPr="00C239A6">
        <w:t>Survey duration</w:t>
      </w:r>
    </w:p>
    <w:p w14:paraId="5BB2BE38" w14:textId="77777777" w:rsidR="00EE582D" w:rsidRPr="00C239A6" w:rsidRDefault="00EE582D" w:rsidP="00620A05">
      <w:pPr>
        <w:pStyle w:val="Heading1"/>
      </w:pPr>
      <w:proofErr w:type="spellStart"/>
      <w:proofErr w:type="gramStart"/>
      <w:r w:rsidRPr="00C239A6">
        <w:rPr>
          <w:color w:val="FF0000"/>
        </w:rPr>
        <w:t>bfirstgen</w:t>
      </w:r>
      <w:proofErr w:type="spellEnd"/>
      <w:proofErr w:type="gramEnd"/>
      <w:r w:rsidRPr="00C239A6">
        <w:rPr>
          <w:color w:val="FF0000"/>
        </w:rPr>
        <w:t xml:space="preserve"> </w:t>
      </w:r>
      <w:r w:rsidRPr="00C239A6">
        <w:t>First-Generation Status (neither parent or anyone who raised you holds a bachelor's degree)</w:t>
      </w:r>
    </w:p>
    <w:p w14:paraId="5CE8C36B" w14:textId="26A200B1" w:rsidR="00EE582D" w:rsidRPr="00EE582D" w:rsidRDefault="00EE582D" w:rsidP="00C239A6">
      <w:pPr>
        <w:pStyle w:val="ListParagraph"/>
        <w:keepNext/>
        <w:keepLines/>
        <w:ind w:left="360"/>
        <w:rPr>
          <w:i/>
        </w:rPr>
      </w:pPr>
      <w:r w:rsidRPr="00C239A6">
        <w:rPr>
          <w:i/>
        </w:rPr>
        <w:t xml:space="preserve">Response options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Completed bachelor’s degree, </w:t>
      </w:r>
      <w:r w:rsidRPr="00C239A6">
        <w:rPr>
          <w:b/>
          <w:i/>
          <w:color w:val="FF0000"/>
        </w:rPr>
        <w:t>0</w:t>
      </w:r>
      <w:r w:rsidRPr="00C239A6">
        <w:rPr>
          <w:i/>
        </w:rPr>
        <w:t xml:space="preserve"> </w:t>
      </w:r>
      <w:proofErr w:type="gramStart"/>
      <w:r w:rsidRPr="00C239A6">
        <w:rPr>
          <w:i/>
        </w:rPr>
        <w:t>Did</w:t>
      </w:r>
      <w:proofErr w:type="gramEnd"/>
      <w:r w:rsidRPr="00C239A6">
        <w:rPr>
          <w:i/>
        </w:rPr>
        <w:t xml:space="preserve"> not complete bachelor’s degree</w:t>
      </w:r>
    </w:p>
    <w:sectPr w:rsidR="00EE582D" w:rsidRPr="00EE582D" w:rsidSect="006827DF">
      <w:headerReference w:type="even" r:id="rId7"/>
      <w:headerReference w:type="default" r:id="rId8"/>
      <w:footerReference w:type="default" r:id="rId9"/>
      <w:headerReference w:type="first" r:id="rId10"/>
      <w:pgSz w:w="12240" w:h="15840"/>
      <w:pgMar w:top="1440" w:right="620" w:bottom="1440" w:left="1440" w:header="720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D8AAB8" w14:textId="77777777" w:rsidR="0092738F" w:rsidRDefault="0092738F" w:rsidP="00885CA1">
      <w:pPr>
        <w:spacing w:after="0" w:line="240" w:lineRule="auto"/>
      </w:pPr>
      <w:r>
        <w:separator/>
      </w:r>
    </w:p>
  </w:endnote>
  <w:endnote w:type="continuationSeparator" w:id="0">
    <w:p w14:paraId="198E5282" w14:textId="77777777" w:rsidR="0092738F" w:rsidRDefault="0092738F" w:rsidP="00885C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6CFF8A" w14:textId="77777777" w:rsidR="009B5A28" w:rsidRDefault="009B5A28" w:rsidP="00741BCF">
    <w:pPr>
      <w:pStyle w:val="Footer"/>
      <w:pBdr>
        <w:top w:val="single" w:sz="4" w:space="1" w:color="auto"/>
      </w:pBdr>
    </w:pPr>
    <w:r>
      <w:t>Copyright © 2021 Trustees of Indiana University</w:t>
    </w:r>
  </w:p>
  <w:p w14:paraId="4F46722B" w14:textId="72C7D028" w:rsidR="00914246" w:rsidRDefault="009B5A28" w:rsidP="009B5A28">
    <w:pPr>
      <w:pStyle w:val="Footer"/>
    </w:pPr>
    <w:r>
      <w:t>Use of this survey without permission is prohibit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173D34" w14:textId="77777777" w:rsidR="0092738F" w:rsidRDefault="0092738F" w:rsidP="00885CA1">
      <w:pPr>
        <w:spacing w:after="0" w:line="240" w:lineRule="auto"/>
      </w:pPr>
      <w:r>
        <w:separator/>
      </w:r>
    </w:p>
  </w:footnote>
  <w:footnote w:type="continuationSeparator" w:id="0">
    <w:p w14:paraId="4871EAE0" w14:textId="77777777" w:rsidR="0092738F" w:rsidRDefault="0092738F" w:rsidP="00885C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95B050" w14:textId="77777777" w:rsidR="0070174D" w:rsidRDefault="00975968">
    <w:pPr>
      <w:pStyle w:val="Header"/>
    </w:pPr>
    <w:r>
      <w:rPr>
        <w:noProof/>
      </w:rPr>
      <w:pict w14:anchorId="315D809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7963297" o:spid="_x0000_s2050" type="#_x0000_t136" style="position:absolute;margin-left:0;margin-top:0;width:560.85pt;height:98.9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FIRST-YEAR STUDEN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05D582" w14:textId="370E575E" w:rsidR="00620A05" w:rsidRDefault="00166ED5" w:rsidP="0009500B">
    <w:pPr>
      <w:pStyle w:val="Title"/>
      <w:tabs>
        <w:tab w:val="left" w:pos="3510"/>
      </w:tabs>
      <w:rPr>
        <w:b/>
        <w:color w:val="000000" w:themeColor="text1"/>
        <w:sz w:val="36"/>
        <w:szCs w:val="36"/>
      </w:rPr>
    </w:pPr>
    <w:r w:rsidRPr="00166ED5">
      <w:rPr>
        <w:b/>
        <w:noProof/>
        <w:color w:val="44546A" w:themeColor="text2"/>
        <w:sz w:val="36"/>
        <w:szCs w:val="36"/>
      </w:rPr>
      <w:drawing>
        <wp:inline distT="0" distB="0" distL="0" distR="0" wp14:anchorId="3228DA26" wp14:editId="23A470B3">
          <wp:extent cx="1407795" cy="495300"/>
          <wp:effectExtent l="0" t="0" r="1905" b="0"/>
          <wp:docPr id="1" name="Picture 1" descr="BCSSE Logo" title="BCSS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7795" cy="4953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620A05">
      <w:rPr>
        <w:b/>
        <w:sz w:val="36"/>
        <w:szCs w:val="36"/>
      </w:rPr>
      <w:tab/>
    </w:r>
    <w:r w:rsidR="00620A05" w:rsidRPr="00620A05">
      <w:rPr>
        <w:b/>
        <w:color w:val="000000" w:themeColor="text1"/>
        <w:sz w:val="36"/>
        <w:szCs w:val="36"/>
      </w:rPr>
      <w:t>Beginning College Survey of Student Engagement</w:t>
    </w:r>
  </w:p>
  <w:p w14:paraId="3C3A915B" w14:textId="6B0342E3" w:rsidR="006B7D57" w:rsidRPr="006B7D57" w:rsidRDefault="006B7D57" w:rsidP="006B7D57">
    <w:pPr>
      <w:pStyle w:val="Heading4"/>
      <w:pBdr>
        <w:bottom w:val="single" w:sz="4" w:space="1" w:color="auto"/>
      </w:pBdr>
      <w:spacing w:after="240"/>
      <w:jc w:val="right"/>
    </w:pPr>
    <w:r w:rsidRPr="00620A05">
      <w:t xml:space="preserve">First-Year </w:t>
    </w:r>
    <w:r w:rsidRPr="001A7A5E">
      <w:t>Student</w:t>
    </w:r>
    <w:r w:rsidR="00A65DF5">
      <w:t xml:space="preserve"> Codebook (Canadian</w:t>
    </w:r>
    <w:r w:rsidR="001413F9">
      <w:t>, Web</w:t>
    </w:r>
    <w:r w:rsidRPr="00620A05">
      <w:t xml:space="preserve"> only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8B383B" w14:textId="77777777" w:rsidR="0070174D" w:rsidRDefault="00975968">
    <w:pPr>
      <w:pStyle w:val="Header"/>
    </w:pPr>
    <w:r>
      <w:rPr>
        <w:noProof/>
      </w:rPr>
      <w:pict w14:anchorId="04B6C3D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7963296" o:spid="_x0000_s2049" type="#_x0000_t136" style="position:absolute;margin-left:0;margin-top:0;width:560.85pt;height:98.9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FIRST-YEAR STUDEN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76936"/>
    <w:multiLevelType w:val="hybridMultilevel"/>
    <w:tmpl w:val="2232613A"/>
    <w:lvl w:ilvl="0" w:tplc="04090019">
      <w:start w:val="1"/>
      <w:numFmt w:val="lowerLetter"/>
      <w:lvlText w:val="%1."/>
      <w:lvlJc w:val="left"/>
      <w:pPr>
        <w:ind w:left="7920" w:hanging="360"/>
      </w:pPr>
    </w:lvl>
    <w:lvl w:ilvl="1" w:tplc="04090019" w:tentative="1">
      <w:start w:val="1"/>
      <w:numFmt w:val="lowerLetter"/>
      <w:lvlText w:val="%2."/>
      <w:lvlJc w:val="left"/>
      <w:pPr>
        <w:ind w:left="8640" w:hanging="360"/>
      </w:pPr>
    </w:lvl>
    <w:lvl w:ilvl="2" w:tplc="0409001B" w:tentative="1">
      <w:start w:val="1"/>
      <w:numFmt w:val="lowerRoman"/>
      <w:lvlText w:val="%3."/>
      <w:lvlJc w:val="right"/>
      <w:pPr>
        <w:ind w:left="9360" w:hanging="180"/>
      </w:pPr>
    </w:lvl>
    <w:lvl w:ilvl="3" w:tplc="0409000F" w:tentative="1">
      <w:start w:val="1"/>
      <w:numFmt w:val="decimal"/>
      <w:lvlText w:val="%4."/>
      <w:lvlJc w:val="left"/>
      <w:pPr>
        <w:ind w:left="10080" w:hanging="360"/>
      </w:pPr>
    </w:lvl>
    <w:lvl w:ilvl="4" w:tplc="04090019" w:tentative="1">
      <w:start w:val="1"/>
      <w:numFmt w:val="lowerLetter"/>
      <w:lvlText w:val="%5."/>
      <w:lvlJc w:val="left"/>
      <w:pPr>
        <w:ind w:left="10800" w:hanging="360"/>
      </w:pPr>
    </w:lvl>
    <w:lvl w:ilvl="5" w:tplc="0409001B" w:tentative="1">
      <w:start w:val="1"/>
      <w:numFmt w:val="lowerRoman"/>
      <w:lvlText w:val="%6."/>
      <w:lvlJc w:val="right"/>
      <w:pPr>
        <w:ind w:left="11520" w:hanging="180"/>
      </w:pPr>
    </w:lvl>
    <w:lvl w:ilvl="6" w:tplc="0409000F" w:tentative="1">
      <w:start w:val="1"/>
      <w:numFmt w:val="decimal"/>
      <w:lvlText w:val="%7."/>
      <w:lvlJc w:val="left"/>
      <w:pPr>
        <w:ind w:left="12240" w:hanging="360"/>
      </w:pPr>
    </w:lvl>
    <w:lvl w:ilvl="7" w:tplc="04090019" w:tentative="1">
      <w:start w:val="1"/>
      <w:numFmt w:val="lowerLetter"/>
      <w:lvlText w:val="%8."/>
      <w:lvlJc w:val="left"/>
      <w:pPr>
        <w:ind w:left="12960" w:hanging="360"/>
      </w:pPr>
    </w:lvl>
    <w:lvl w:ilvl="8" w:tplc="0409001B" w:tentative="1">
      <w:start w:val="1"/>
      <w:numFmt w:val="lowerRoman"/>
      <w:lvlText w:val="%9."/>
      <w:lvlJc w:val="right"/>
      <w:pPr>
        <w:ind w:left="13680" w:hanging="180"/>
      </w:pPr>
    </w:lvl>
  </w:abstractNum>
  <w:abstractNum w:abstractNumId="1" w15:restartNumberingAfterBreak="0">
    <w:nsid w:val="067601DF"/>
    <w:multiLevelType w:val="hybridMultilevel"/>
    <w:tmpl w:val="F94098C8"/>
    <w:lvl w:ilvl="0" w:tplc="04090019">
      <w:start w:val="1"/>
      <w:numFmt w:val="lowerLetter"/>
      <w:lvlText w:val="%1."/>
      <w:lvlJc w:val="left"/>
      <w:pPr>
        <w:ind w:left="10080" w:hanging="360"/>
      </w:pPr>
    </w:lvl>
    <w:lvl w:ilvl="1" w:tplc="04090019" w:tentative="1">
      <w:start w:val="1"/>
      <w:numFmt w:val="lowerLetter"/>
      <w:lvlText w:val="%2."/>
      <w:lvlJc w:val="left"/>
      <w:pPr>
        <w:ind w:left="10800" w:hanging="360"/>
      </w:pPr>
    </w:lvl>
    <w:lvl w:ilvl="2" w:tplc="0409001B" w:tentative="1">
      <w:start w:val="1"/>
      <w:numFmt w:val="lowerRoman"/>
      <w:lvlText w:val="%3."/>
      <w:lvlJc w:val="right"/>
      <w:pPr>
        <w:ind w:left="11520" w:hanging="180"/>
      </w:pPr>
    </w:lvl>
    <w:lvl w:ilvl="3" w:tplc="0409000F" w:tentative="1">
      <w:start w:val="1"/>
      <w:numFmt w:val="decimal"/>
      <w:lvlText w:val="%4."/>
      <w:lvlJc w:val="left"/>
      <w:pPr>
        <w:ind w:left="12240" w:hanging="360"/>
      </w:pPr>
    </w:lvl>
    <w:lvl w:ilvl="4" w:tplc="04090019" w:tentative="1">
      <w:start w:val="1"/>
      <w:numFmt w:val="lowerLetter"/>
      <w:lvlText w:val="%5."/>
      <w:lvlJc w:val="left"/>
      <w:pPr>
        <w:ind w:left="12960" w:hanging="360"/>
      </w:pPr>
    </w:lvl>
    <w:lvl w:ilvl="5" w:tplc="0409001B" w:tentative="1">
      <w:start w:val="1"/>
      <w:numFmt w:val="lowerRoman"/>
      <w:lvlText w:val="%6."/>
      <w:lvlJc w:val="right"/>
      <w:pPr>
        <w:ind w:left="13680" w:hanging="180"/>
      </w:pPr>
    </w:lvl>
    <w:lvl w:ilvl="6" w:tplc="0409000F" w:tentative="1">
      <w:start w:val="1"/>
      <w:numFmt w:val="decimal"/>
      <w:lvlText w:val="%7."/>
      <w:lvlJc w:val="left"/>
      <w:pPr>
        <w:ind w:left="14400" w:hanging="360"/>
      </w:pPr>
    </w:lvl>
    <w:lvl w:ilvl="7" w:tplc="04090019" w:tentative="1">
      <w:start w:val="1"/>
      <w:numFmt w:val="lowerLetter"/>
      <w:lvlText w:val="%8."/>
      <w:lvlJc w:val="left"/>
      <w:pPr>
        <w:ind w:left="15120" w:hanging="360"/>
      </w:pPr>
    </w:lvl>
    <w:lvl w:ilvl="8" w:tplc="0409001B" w:tentative="1">
      <w:start w:val="1"/>
      <w:numFmt w:val="lowerRoman"/>
      <w:lvlText w:val="%9."/>
      <w:lvlJc w:val="right"/>
      <w:pPr>
        <w:ind w:left="15840" w:hanging="180"/>
      </w:pPr>
    </w:lvl>
  </w:abstractNum>
  <w:abstractNum w:abstractNumId="2" w15:restartNumberingAfterBreak="0">
    <w:nsid w:val="0B283824"/>
    <w:multiLevelType w:val="hybridMultilevel"/>
    <w:tmpl w:val="D242A7DE"/>
    <w:lvl w:ilvl="0" w:tplc="A128150A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1D651C"/>
    <w:multiLevelType w:val="hybridMultilevel"/>
    <w:tmpl w:val="6A662DF0"/>
    <w:lvl w:ilvl="0" w:tplc="CDB4068E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5E7DB2"/>
    <w:multiLevelType w:val="hybridMultilevel"/>
    <w:tmpl w:val="B9D4A9A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46E7F9A"/>
    <w:multiLevelType w:val="hybridMultilevel"/>
    <w:tmpl w:val="FA2C31EC"/>
    <w:lvl w:ilvl="0" w:tplc="B5004F74">
      <w:start w:val="1"/>
      <w:numFmt w:val="lowerLetter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6" w15:restartNumberingAfterBreak="0">
    <w:nsid w:val="19702403"/>
    <w:multiLevelType w:val="hybridMultilevel"/>
    <w:tmpl w:val="67F0D0A4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 w15:restartNumberingAfterBreak="0">
    <w:nsid w:val="2506233E"/>
    <w:multiLevelType w:val="hybridMultilevel"/>
    <w:tmpl w:val="8996AE5E"/>
    <w:lvl w:ilvl="0" w:tplc="B5004F74">
      <w:start w:val="1"/>
      <w:numFmt w:val="lowerLetter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8" w15:restartNumberingAfterBreak="0">
    <w:nsid w:val="2ABF29A2"/>
    <w:multiLevelType w:val="hybridMultilevel"/>
    <w:tmpl w:val="AACE15D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1013398"/>
    <w:multiLevelType w:val="hybridMultilevel"/>
    <w:tmpl w:val="A40A9DBC"/>
    <w:lvl w:ilvl="0" w:tplc="DF14B3CA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1E85A8D"/>
    <w:multiLevelType w:val="hybridMultilevel"/>
    <w:tmpl w:val="229E5EDE"/>
    <w:lvl w:ilvl="0" w:tplc="08CA9F0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2223AB"/>
    <w:multiLevelType w:val="hybridMultilevel"/>
    <w:tmpl w:val="25FEDB40"/>
    <w:lvl w:ilvl="0" w:tplc="04090019">
      <w:start w:val="1"/>
      <w:numFmt w:val="lowerLetter"/>
      <w:lvlText w:val="%1."/>
      <w:lvlJc w:val="left"/>
      <w:pPr>
        <w:ind w:left="8640" w:hanging="360"/>
      </w:pPr>
    </w:lvl>
    <w:lvl w:ilvl="1" w:tplc="04090019" w:tentative="1">
      <w:start w:val="1"/>
      <w:numFmt w:val="lowerLetter"/>
      <w:lvlText w:val="%2."/>
      <w:lvlJc w:val="left"/>
      <w:pPr>
        <w:ind w:left="9360" w:hanging="360"/>
      </w:pPr>
    </w:lvl>
    <w:lvl w:ilvl="2" w:tplc="0409001B" w:tentative="1">
      <w:start w:val="1"/>
      <w:numFmt w:val="lowerRoman"/>
      <w:lvlText w:val="%3."/>
      <w:lvlJc w:val="right"/>
      <w:pPr>
        <w:ind w:left="10080" w:hanging="180"/>
      </w:pPr>
    </w:lvl>
    <w:lvl w:ilvl="3" w:tplc="0409000F" w:tentative="1">
      <w:start w:val="1"/>
      <w:numFmt w:val="decimal"/>
      <w:lvlText w:val="%4."/>
      <w:lvlJc w:val="left"/>
      <w:pPr>
        <w:ind w:left="10800" w:hanging="360"/>
      </w:pPr>
    </w:lvl>
    <w:lvl w:ilvl="4" w:tplc="04090019" w:tentative="1">
      <w:start w:val="1"/>
      <w:numFmt w:val="lowerLetter"/>
      <w:lvlText w:val="%5."/>
      <w:lvlJc w:val="left"/>
      <w:pPr>
        <w:ind w:left="11520" w:hanging="360"/>
      </w:pPr>
    </w:lvl>
    <w:lvl w:ilvl="5" w:tplc="0409001B" w:tentative="1">
      <w:start w:val="1"/>
      <w:numFmt w:val="lowerRoman"/>
      <w:lvlText w:val="%6."/>
      <w:lvlJc w:val="right"/>
      <w:pPr>
        <w:ind w:left="12240" w:hanging="180"/>
      </w:pPr>
    </w:lvl>
    <w:lvl w:ilvl="6" w:tplc="0409000F" w:tentative="1">
      <w:start w:val="1"/>
      <w:numFmt w:val="decimal"/>
      <w:lvlText w:val="%7."/>
      <w:lvlJc w:val="left"/>
      <w:pPr>
        <w:ind w:left="12960" w:hanging="360"/>
      </w:pPr>
    </w:lvl>
    <w:lvl w:ilvl="7" w:tplc="04090019" w:tentative="1">
      <w:start w:val="1"/>
      <w:numFmt w:val="lowerLetter"/>
      <w:lvlText w:val="%8."/>
      <w:lvlJc w:val="left"/>
      <w:pPr>
        <w:ind w:left="13680" w:hanging="360"/>
      </w:pPr>
    </w:lvl>
    <w:lvl w:ilvl="8" w:tplc="0409001B" w:tentative="1">
      <w:start w:val="1"/>
      <w:numFmt w:val="lowerRoman"/>
      <w:lvlText w:val="%9."/>
      <w:lvlJc w:val="right"/>
      <w:pPr>
        <w:ind w:left="14400" w:hanging="180"/>
      </w:pPr>
    </w:lvl>
  </w:abstractNum>
  <w:abstractNum w:abstractNumId="12" w15:restartNumberingAfterBreak="0">
    <w:nsid w:val="369E7797"/>
    <w:multiLevelType w:val="hybridMultilevel"/>
    <w:tmpl w:val="3620DE8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2656847"/>
    <w:multiLevelType w:val="hybridMultilevel"/>
    <w:tmpl w:val="68D2ABC6"/>
    <w:lvl w:ilvl="0" w:tplc="04090019">
      <w:start w:val="1"/>
      <w:numFmt w:val="lowerLetter"/>
      <w:lvlText w:val="%1."/>
      <w:lvlJc w:val="left"/>
      <w:pPr>
        <w:ind w:left="7200" w:hanging="360"/>
      </w:pPr>
    </w:lvl>
    <w:lvl w:ilvl="1" w:tplc="04090019" w:tentative="1">
      <w:start w:val="1"/>
      <w:numFmt w:val="lowerLetter"/>
      <w:lvlText w:val="%2."/>
      <w:lvlJc w:val="left"/>
      <w:pPr>
        <w:ind w:left="7920" w:hanging="360"/>
      </w:pPr>
    </w:lvl>
    <w:lvl w:ilvl="2" w:tplc="0409001B" w:tentative="1">
      <w:start w:val="1"/>
      <w:numFmt w:val="lowerRoman"/>
      <w:lvlText w:val="%3."/>
      <w:lvlJc w:val="right"/>
      <w:pPr>
        <w:ind w:left="8640" w:hanging="180"/>
      </w:pPr>
    </w:lvl>
    <w:lvl w:ilvl="3" w:tplc="0409000F" w:tentative="1">
      <w:start w:val="1"/>
      <w:numFmt w:val="decimal"/>
      <w:lvlText w:val="%4."/>
      <w:lvlJc w:val="left"/>
      <w:pPr>
        <w:ind w:left="9360" w:hanging="360"/>
      </w:pPr>
    </w:lvl>
    <w:lvl w:ilvl="4" w:tplc="04090019" w:tentative="1">
      <w:start w:val="1"/>
      <w:numFmt w:val="lowerLetter"/>
      <w:lvlText w:val="%5."/>
      <w:lvlJc w:val="left"/>
      <w:pPr>
        <w:ind w:left="10080" w:hanging="360"/>
      </w:pPr>
    </w:lvl>
    <w:lvl w:ilvl="5" w:tplc="0409001B" w:tentative="1">
      <w:start w:val="1"/>
      <w:numFmt w:val="lowerRoman"/>
      <w:lvlText w:val="%6."/>
      <w:lvlJc w:val="right"/>
      <w:pPr>
        <w:ind w:left="10800" w:hanging="180"/>
      </w:pPr>
    </w:lvl>
    <w:lvl w:ilvl="6" w:tplc="0409000F" w:tentative="1">
      <w:start w:val="1"/>
      <w:numFmt w:val="decimal"/>
      <w:lvlText w:val="%7."/>
      <w:lvlJc w:val="left"/>
      <w:pPr>
        <w:ind w:left="11520" w:hanging="360"/>
      </w:pPr>
    </w:lvl>
    <w:lvl w:ilvl="7" w:tplc="04090019" w:tentative="1">
      <w:start w:val="1"/>
      <w:numFmt w:val="lowerLetter"/>
      <w:lvlText w:val="%8."/>
      <w:lvlJc w:val="left"/>
      <w:pPr>
        <w:ind w:left="12240" w:hanging="360"/>
      </w:pPr>
    </w:lvl>
    <w:lvl w:ilvl="8" w:tplc="0409001B" w:tentative="1">
      <w:start w:val="1"/>
      <w:numFmt w:val="lowerRoman"/>
      <w:lvlText w:val="%9."/>
      <w:lvlJc w:val="right"/>
      <w:pPr>
        <w:ind w:left="12960" w:hanging="180"/>
      </w:pPr>
    </w:lvl>
  </w:abstractNum>
  <w:abstractNum w:abstractNumId="14" w15:restartNumberingAfterBreak="0">
    <w:nsid w:val="43E748E8"/>
    <w:multiLevelType w:val="hybridMultilevel"/>
    <w:tmpl w:val="836EB2C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60A2C5F"/>
    <w:multiLevelType w:val="hybridMultilevel"/>
    <w:tmpl w:val="CC9E5210"/>
    <w:lvl w:ilvl="0" w:tplc="04090019">
      <w:start w:val="1"/>
      <w:numFmt w:val="lowerLetter"/>
      <w:lvlText w:val="%1."/>
      <w:lvlJc w:val="left"/>
      <w:pPr>
        <w:ind w:left="4320" w:hanging="360"/>
      </w:pPr>
    </w:lvl>
    <w:lvl w:ilvl="1" w:tplc="04090019" w:tentative="1">
      <w:start w:val="1"/>
      <w:numFmt w:val="lowerLetter"/>
      <w:lvlText w:val="%2."/>
      <w:lvlJc w:val="left"/>
      <w:pPr>
        <w:ind w:left="5040" w:hanging="360"/>
      </w:pPr>
    </w:lvl>
    <w:lvl w:ilvl="2" w:tplc="0409001B" w:tentative="1">
      <w:start w:val="1"/>
      <w:numFmt w:val="lowerRoman"/>
      <w:lvlText w:val="%3."/>
      <w:lvlJc w:val="right"/>
      <w:pPr>
        <w:ind w:left="5760" w:hanging="180"/>
      </w:pPr>
    </w:lvl>
    <w:lvl w:ilvl="3" w:tplc="0409000F" w:tentative="1">
      <w:start w:val="1"/>
      <w:numFmt w:val="decimal"/>
      <w:lvlText w:val="%4."/>
      <w:lvlJc w:val="left"/>
      <w:pPr>
        <w:ind w:left="6480" w:hanging="360"/>
      </w:pPr>
    </w:lvl>
    <w:lvl w:ilvl="4" w:tplc="04090019" w:tentative="1">
      <w:start w:val="1"/>
      <w:numFmt w:val="lowerLetter"/>
      <w:lvlText w:val="%5."/>
      <w:lvlJc w:val="left"/>
      <w:pPr>
        <w:ind w:left="7200" w:hanging="360"/>
      </w:pPr>
    </w:lvl>
    <w:lvl w:ilvl="5" w:tplc="0409001B" w:tentative="1">
      <w:start w:val="1"/>
      <w:numFmt w:val="lowerRoman"/>
      <w:lvlText w:val="%6."/>
      <w:lvlJc w:val="right"/>
      <w:pPr>
        <w:ind w:left="7920" w:hanging="180"/>
      </w:pPr>
    </w:lvl>
    <w:lvl w:ilvl="6" w:tplc="0409000F" w:tentative="1">
      <w:start w:val="1"/>
      <w:numFmt w:val="decimal"/>
      <w:lvlText w:val="%7."/>
      <w:lvlJc w:val="left"/>
      <w:pPr>
        <w:ind w:left="8640" w:hanging="360"/>
      </w:pPr>
    </w:lvl>
    <w:lvl w:ilvl="7" w:tplc="04090019" w:tentative="1">
      <w:start w:val="1"/>
      <w:numFmt w:val="lowerLetter"/>
      <w:lvlText w:val="%8."/>
      <w:lvlJc w:val="left"/>
      <w:pPr>
        <w:ind w:left="9360" w:hanging="360"/>
      </w:pPr>
    </w:lvl>
    <w:lvl w:ilvl="8" w:tplc="0409001B" w:tentative="1">
      <w:start w:val="1"/>
      <w:numFmt w:val="lowerRoman"/>
      <w:lvlText w:val="%9."/>
      <w:lvlJc w:val="right"/>
      <w:pPr>
        <w:ind w:left="10080" w:hanging="180"/>
      </w:pPr>
    </w:lvl>
  </w:abstractNum>
  <w:abstractNum w:abstractNumId="16" w15:restartNumberingAfterBreak="0">
    <w:nsid w:val="4AC11CB4"/>
    <w:multiLevelType w:val="hybridMultilevel"/>
    <w:tmpl w:val="498CDD26"/>
    <w:lvl w:ilvl="0" w:tplc="F7FADBA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4D6F5A"/>
    <w:multiLevelType w:val="hybridMultilevel"/>
    <w:tmpl w:val="2310A47C"/>
    <w:lvl w:ilvl="0" w:tplc="B5004F74">
      <w:start w:val="1"/>
      <w:numFmt w:val="lowerLetter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8" w15:restartNumberingAfterBreak="0">
    <w:nsid w:val="4EAF61C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517C4DD1"/>
    <w:multiLevelType w:val="hybridMultilevel"/>
    <w:tmpl w:val="30663B14"/>
    <w:lvl w:ilvl="0" w:tplc="FCD408F8">
      <w:start w:val="1"/>
      <w:numFmt w:val="lowerLetter"/>
      <w:lvlText w:val="%1."/>
      <w:lvlJc w:val="lef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F85064"/>
    <w:multiLevelType w:val="hybridMultilevel"/>
    <w:tmpl w:val="AB4E660A"/>
    <w:lvl w:ilvl="0" w:tplc="04090019">
      <w:start w:val="1"/>
      <w:numFmt w:val="lowerLetter"/>
      <w:lvlText w:val="%1."/>
      <w:lvlJc w:val="left"/>
      <w:pPr>
        <w:ind w:left="994" w:hanging="360"/>
      </w:pPr>
    </w:lvl>
    <w:lvl w:ilvl="1" w:tplc="04090019" w:tentative="1">
      <w:start w:val="1"/>
      <w:numFmt w:val="lowerLetter"/>
      <w:lvlText w:val="%2."/>
      <w:lvlJc w:val="left"/>
      <w:pPr>
        <w:ind w:left="1714" w:hanging="360"/>
      </w:pPr>
    </w:lvl>
    <w:lvl w:ilvl="2" w:tplc="0409001B" w:tentative="1">
      <w:start w:val="1"/>
      <w:numFmt w:val="lowerRoman"/>
      <w:lvlText w:val="%3."/>
      <w:lvlJc w:val="right"/>
      <w:pPr>
        <w:ind w:left="2434" w:hanging="180"/>
      </w:pPr>
    </w:lvl>
    <w:lvl w:ilvl="3" w:tplc="0409000F" w:tentative="1">
      <w:start w:val="1"/>
      <w:numFmt w:val="decimal"/>
      <w:lvlText w:val="%4."/>
      <w:lvlJc w:val="left"/>
      <w:pPr>
        <w:ind w:left="3154" w:hanging="360"/>
      </w:pPr>
    </w:lvl>
    <w:lvl w:ilvl="4" w:tplc="04090019" w:tentative="1">
      <w:start w:val="1"/>
      <w:numFmt w:val="lowerLetter"/>
      <w:lvlText w:val="%5."/>
      <w:lvlJc w:val="left"/>
      <w:pPr>
        <w:ind w:left="3874" w:hanging="360"/>
      </w:pPr>
    </w:lvl>
    <w:lvl w:ilvl="5" w:tplc="0409001B" w:tentative="1">
      <w:start w:val="1"/>
      <w:numFmt w:val="lowerRoman"/>
      <w:lvlText w:val="%6."/>
      <w:lvlJc w:val="right"/>
      <w:pPr>
        <w:ind w:left="4594" w:hanging="180"/>
      </w:pPr>
    </w:lvl>
    <w:lvl w:ilvl="6" w:tplc="0409000F" w:tentative="1">
      <w:start w:val="1"/>
      <w:numFmt w:val="decimal"/>
      <w:lvlText w:val="%7."/>
      <w:lvlJc w:val="left"/>
      <w:pPr>
        <w:ind w:left="5314" w:hanging="360"/>
      </w:pPr>
    </w:lvl>
    <w:lvl w:ilvl="7" w:tplc="04090019" w:tentative="1">
      <w:start w:val="1"/>
      <w:numFmt w:val="lowerLetter"/>
      <w:lvlText w:val="%8."/>
      <w:lvlJc w:val="left"/>
      <w:pPr>
        <w:ind w:left="6034" w:hanging="360"/>
      </w:pPr>
    </w:lvl>
    <w:lvl w:ilvl="8" w:tplc="0409001B" w:tentative="1">
      <w:start w:val="1"/>
      <w:numFmt w:val="lowerRoman"/>
      <w:lvlText w:val="%9."/>
      <w:lvlJc w:val="right"/>
      <w:pPr>
        <w:ind w:left="6754" w:hanging="180"/>
      </w:pPr>
    </w:lvl>
  </w:abstractNum>
  <w:abstractNum w:abstractNumId="21" w15:restartNumberingAfterBreak="0">
    <w:nsid w:val="643E70E2"/>
    <w:multiLevelType w:val="hybridMultilevel"/>
    <w:tmpl w:val="984E5B76"/>
    <w:lvl w:ilvl="0" w:tplc="04090019">
      <w:start w:val="1"/>
      <w:numFmt w:val="lowerLetter"/>
      <w:lvlText w:val="%1."/>
      <w:lvlJc w:val="left"/>
      <w:pPr>
        <w:ind w:left="5040" w:hanging="360"/>
      </w:pPr>
    </w:lvl>
    <w:lvl w:ilvl="1" w:tplc="04090019" w:tentative="1">
      <w:start w:val="1"/>
      <w:numFmt w:val="lowerLetter"/>
      <w:lvlText w:val="%2."/>
      <w:lvlJc w:val="left"/>
      <w:pPr>
        <w:ind w:left="5760" w:hanging="360"/>
      </w:pPr>
    </w:lvl>
    <w:lvl w:ilvl="2" w:tplc="0409001B" w:tentative="1">
      <w:start w:val="1"/>
      <w:numFmt w:val="lowerRoman"/>
      <w:lvlText w:val="%3."/>
      <w:lvlJc w:val="right"/>
      <w:pPr>
        <w:ind w:left="6480" w:hanging="180"/>
      </w:pPr>
    </w:lvl>
    <w:lvl w:ilvl="3" w:tplc="0409000F" w:tentative="1">
      <w:start w:val="1"/>
      <w:numFmt w:val="decimal"/>
      <w:lvlText w:val="%4."/>
      <w:lvlJc w:val="left"/>
      <w:pPr>
        <w:ind w:left="7200" w:hanging="360"/>
      </w:pPr>
    </w:lvl>
    <w:lvl w:ilvl="4" w:tplc="04090019" w:tentative="1">
      <w:start w:val="1"/>
      <w:numFmt w:val="lowerLetter"/>
      <w:lvlText w:val="%5."/>
      <w:lvlJc w:val="left"/>
      <w:pPr>
        <w:ind w:left="7920" w:hanging="360"/>
      </w:pPr>
    </w:lvl>
    <w:lvl w:ilvl="5" w:tplc="0409001B" w:tentative="1">
      <w:start w:val="1"/>
      <w:numFmt w:val="lowerRoman"/>
      <w:lvlText w:val="%6."/>
      <w:lvlJc w:val="right"/>
      <w:pPr>
        <w:ind w:left="8640" w:hanging="180"/>
      </w:pPr>
    </w:lvl>
    <w:lvl w:ilvl="6" w:tplc="0409000F" w:tentative="1">
      <w:start w:val="1"/>
      <w:numFmt w:val="decimal"/>
      <w:lvlText w:val="%7."/>
      <w:lvlJc w:val="left"/>
      <w:pPr>
        <w:ind w:left="9360" w:hanging="360"/>
      </w:pPr>
    </w:lvl>
    <w:lvl w:ilvl="7" w:tplc="04090019" w:tentative="1">
      <w:start w:val="1"/>
      <w:numFmt w:val="lowerLetter"/>
      <w:lvlText w:val="%8."/>
      <w:lvlJc w:val="left"/>
      <w:pPr>
        <w:ind w:left="10080" w:hanging="360"/>
      </w:pPr>
    </w:lvl>
    <w:lvl w:ilvl="8" w:tplc="0409001B" w:tentative="1">
      <w:start w:val="1"/>
      <w:numFmt w:val="lowerRoman"/>
      <w:lvlText w:val="%9."/>
      <w:lvlJc w:val="right"/>
      <w:pPr>
        <w:ind w:left="10800" w:hanging="180"/>
      </w:pPr>
    </w:lvl>
  </w:abstractNum>
  <w:abstractNum w:abstractNumId="22" w15:restartNumberingAfterBreak="0">
    <w:nsid w:val="676A297E"/>
    <w:multiLevelType w:val="hybridMultilevel"/>
    <w:tmpl w:val="1C041A9C"/>
    <w:lvl w:ilvl="0" w:tplc="04090019">
      <w:start w:val="1"/>
      <w:numFmt w:val="lowerLetter"/>
      <w:lvlText w:val="%1."/>
      <w:lvlJc w:val="left"/>
      <w:pPr>
        <w:ind w:left="9360" w:hanging="360"/>
      </w:pPr>
    </w:lvl>
    <w:lvl w:ilvl="1" w:tplc="04090019" w:tentative="1">
      <w:start w:val="1"/>
      <w:numFmt w:val="lowerLetter"/>
      <w:lvlText w:val="%2."/>
      <w:lvlJc w:val="left"/>
      <w:pPr>
        <w:ind w:left="10080" w:hanging="360"/>
      </w:pPr>
    </w:lvl>
    <w:lvl w:ilvl="2" w:tplc="0409001B" w:tentative="1">
      <w:start w:val="1"/>
      <w:numFmt w:val="lowerRoman"/>
      <w:lvlText w:val="%3."/>
      <w:lvlJc w:val="right"/>
      <w:pPr>
        <w:ind w:left="10800" w:hanging="180"/>
      </w:pPr>
    </w:lvl>
    <w:lvl w:ilvl="3" w:tplc="0409000F" w:tentative="1">
      <w:start w:val="1"/>
      <w:numFmt w:val="decimal"/>
      <w:lvlText w:val="%4."/>
      <w:lvlJc w:val="left"/>
      <w:pPr>
        <w:ind w:left="11520" w:hanging="360"/>
      </w:pPr>
    </w:lvl>
    <w:lvl w:ilvl="4" w:tplc="04090019" w:tentative="1">
      <w:start w:val="1"/>
      <w:numFmt w:val="lowerLetter"/>
      <w:lvlText w:val="%5."/>
      <w:lvlJc w:val="left"/>
      <w:pPr>
        <w:ind w:left="12240" w:hanging="360"/>
      </w:pPr>
    </w:lvl>
    <w:lvl w:ilvl="5" w:tplc="0409001B" w:tentative="1">
      <w:start w:val="1"/>
      <w:numFmt w:val="lowerRoman"/>
      <w:lvlText w:val="%6."/>
      <w:lvlJc w:val="right"/>
      <w:pPr>
        <w:ind w:left="12960" w:hanging="180"/>
      </w:pPr>
    </w:lvl>
    <w:lvl w:ilvl="6" w:tplc="0409000F" w:tentative="1">
      <w:start w:val="1"/>
      <w:numFmt w:val="decimal"/>
      <w:lvlText w:val="%7."/>
      <w:lvlJc w:val="left"/>
      <w:pPr>
        <w:ind w:left="13680" w:hanging="360"/>
      </w:pPr>
    </w:lvl>
    <w:lvl w:ilvl="7" w:tplc="04090019" w:tentative="1">
      <w:start w:val="1"/>
      <w:numFmt w:val="lowerLetter"/>
      <w:lvlText w:val="%8."/>
      <w:lvlJc w:val="left"/>
      <w:pPr>
        <w:ind w:left="14400" w:hanging="360"/>
      </w:pPr>
    </w:lvl>
    <w:lvl w:ilvl="8" w:tplc="0409001B" w:tentative="1">
      <w:start w:val="1"/>
      <w:numFmt w:val="lowerRoman"/>
      <w:lvlText w:val="%9."/>
      <w:lvlJc w:val="right"/>
      <w:pPr>
        <w:ind w:left="15120" w:hanging="180"/>
      </w:pPr>
    </w:lvl>
  </w:abstractNum>
  <w:abstractNum w:abstractNumId="23" w15:restartNumberingAfterBreak="0">
    <w:nsid w:val="69C04953"/>
    <w:multiLevelType w:val="hybridMultilevel"/>
    <w:tmpl w:val="0464C670"/>
    <w:lvl w:ilvl="0" w:tplc="68CE2334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772342"/>
    <w:multiLevelType w:val="hybridMultilevel"/>
    <w:tmpl w:val="BF98D97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6AC967D8"/>
    <w:multiLevelType w:val="hybridMultilevel"/>
    <w:tmpl w:val="6B1C841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B15426A"/>
    <w:multiLevelType w:val="hybridMultilevel"/>
    <w:tmpl w:val="444C9C0E"/>
    <w:lvl w:ilvl="0" w:tplc="04090019">
      <w:start w:val="1"/>
      <w:numFmt w:val="low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7" w15:restartNumberingAfterBreak="0">
    <w:nsid w:val="6E173829"/>
    <w:multiLevelType w:val="hybridMultilevel"/>
    <w:tmpl w:val="8FDC9512"/>
    <w:lvl w:ilvl="0" w:tplc="04090019">
      <w:start w:val="1"/>
      <w:numFmt w:val="lowerLetter"/>
      <w:lvlText w:val="%1."/>
      <w:lvlJc w:val="left"/>
      <w:pPr>
        <w:ind w:left="6480" w:hanging="360"/>
      </w:pPr>
    </w:lvl>
    <w:lvl w:ilvl="1" w:tplc="04090019" w:tentative="1">
      <w:start w:val="1"/>
      <w:numFmt w:val="lowerLetter"/>
      <w:lvlText w:val="%2."/>
      <w:lvlJc w:val="left"/>
      <w:pPr>
        <w:ind w:left="7200" w:hanging="360"/>
      </w:pPr>
    </w:lvl>
    <w:lvl w:ilvl="2" w:tplc="0409001B" w:tentative="1">
      <w:start w:val="1"/>
      <w:numFmt w:val="lowerRoman"/>
      <w:lvlText w:val="%3."/>
      <w:lvlJc w:val="right"/>
      <w:pPr>
        <w:ind w:left="7920" w:hanging="180"/>
      </w:pPr>
    </w:lvl>
    <w:lvl w:ilvl="3" w:tplc="0409000F" w:tentative="1">
      <w:start w:val="1"/>
      <w:numFmt w:val="decimal"/>
      <w:lvlText w:val="%4."/>
      <w:lvlJc w:val="left"/>
      <w:pPr>
        <w:ind w:left="8640" w:hanging="360"/>
      </w:pPr>
    </w:lvl>
    <w:lvl w:ilvl="4" w:tplc="04090019" w:tentative="1">
      <w:start w:val="1"/>
      <w:numFmt w:val="lowerLetter"/>
      <w:lvlText w:val="%5."/>
      <w:lvlJc w:val="left"/>
      <w:pPr>
        <w:ind w:left="9360" w:hanging="360"/>
      </w:pPr>
    </w:lvl>
    <w:lvl w:ilvl="5" w:tplc="0409001B" w:tentative="1">
      <w:start w:val="1"/>
      <w:numFmt w:val="lowerRoman"/>
      <w:lvlText w:val="%6."/>
      <w:lvlJc w:val="right"/>
      <w:pPr>
        <w:ind w:left="10080" w:hanging="180"/>
      </w:pPr>
    </w:lvl>
    <w:lvl w:ilvl="6" w:tplc="0409000F" w:tentative="1">
      <w:start w:val="1"/>
      <w:numFmt w:val="decimal"/>
      <w:lvlText w:val="%7."/>
      <w:lvlJc w:val="left"/>
      <w:pPr>
        <w:ind w:left="10800" w:hanging="360"/>
      </w:pPr>
    </w:lvl>
    <w:lvl w:ilvl="7" w:tplc="04090019" w:tentative="1">
      <w:start w:val="1"/>
      <w:numFmt w:val="lowerLetter"/>
      <w:lvlText w:val="%8."/>
      <w:lvlJc w:val="left"/>
      <w:pPr>
        <w:ind w:left="11520" w:hanging="360"/>
      </w:pPr>
    </w:lvl>
    <w:lvl w:ilvl="8" w:tplc="0409001B" w:tentative="1">
      <w:start w:val="1"/>
      <w:numFmt w:val="lowerRoman"/>
      <w:lvlText w:val="%9."/>
      <w:lvlJc w:val="right"/>
      <w:pPr>
        <w:ind w:left="12240" w:hanging="180"/>
      </w:pPr>
    </w:lvl>
  </w:abstractNum>
  <w:abstractNum w:abstractNumId="28" w15:restartNumberingAfterBreak="0">
    <w:nsid w:val="708E36A9"/>
    <w:multiLevelType w:val="hybridMultilevel"/>
    <w:tmpl w:val="6ACA4B7A"/>
    <w:lvl w:ilvl="0" w:tplc="5706D672">
      <w:start w:val="1"/>
      <w:numFmt w:val="lowerLetter"/>
      <w:lvlText w:val="%1."/>
      <w:lvlJc w:val="left"/>
      <w:pPr>
        <w:ind w:left="720" w:hanging="360"/>
      </w:pPr>
      <w:rPr>
        <w:b w:val="0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25F6782"/>
    <w:multiLevelType w:val="hybridMultilevel"/>
    <w:tmpl w:val="8CA87D84"/>
    <w:lvl w:ilvl="0" w:tplc="04090019">
      <w:start w:val="1"/>
      <w:numFmt w:val="lowerLetter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30" w15:restartNumberingAfterBreak="0">
    <w:nsid w:val="73A9792E"/>
    <w:multiLevelType w:val="hybridMultilevel"/>
    <w:tmpl w:val="4350DD5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746F0C81"/>
    <w:multiLevelType w:val="hybridMultilevel"/>
    <w:tmpl w:val="B1F21D28"/>
    <w:lvl w:ilvl="0" w:tplc="9740ED36">
      <w:start w:val="1"/>
      <w:numFmt w:val="decimal"/>
      <w:lvlText w:val="W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A347EC5"/>
    <w:multiLevelType w:val="hybridMultilevel"/>
    <w:tmpl w:val="E1CE24B0"/>
    <w:lvl w:ilvl="0" w:tplc="CAA2363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E9E47DD"/>
    <w:multiLevelType w:val="hybridMultilevel"/>
    <w:tmpl w:val="5A560C50"/>
    <w:lvl w:ilvl="0" w:tplc="04090019">
      <w:start w:val="1"/>
      <w:numFmt w:val="lowerLetter"/>
      <w:lvlText w:val="%1."/>
      <w:lvlJc w:val="left"/>
      <w:pPr>
        <w:ind w:left="5760" w:hanging="360"/>
      </w:pPr>
    </w:lvl>
    <w:lvl w:ilvl="1" w:tplc="04090019" w:tentative="1">
      <w:start w:val="1"/>
      <w:numFmt w:val="lowerLetter"/>
      <w:lvlText w:val="%2."/>
      <w:lvlJc w:val="left"/>
      <w:pPr>
        <w:ind w:left="6480" w:hanging="360"/>
      </w:pPr>
    </w:lvl>
    <w:lvl w:ilvl="2" w:tplc="0409001B" w:tentative="1">
      <w:start w:val="1"/>
      <w:numFmt w:val="lowerRoman"/>
      <w:lvlText w:val="%3."/>
      <w:lvlJc w:val="right"/>
      <w:pPr>
        <w:ind w:left="7200" w:hanging="180"/>
      </w:pPr>
    </w:lvl>
    <w:lvl w:ilvl="3" w:tplc="0409000F" w:tentative="1">
      <w:start w:val="1"/>
      <w:numFmt w:val="decimal"/>
      <w:lvlText w:val="%4."/>
      <w:lvlJc w:val="left"/>
      <w:pPr>
        <w:ind w:left="7920" w:hanging="360"/>
      </w:pPr>
    </w:lvl>
    <w:lvl w:ilvl="4" w:tplc="04090019" w:tentative="1">
      <w:start w:val="1"/>
      <w:numFmt w:val="lowerLetter"/>
      <w:lvlText w:val="%5."/>
      <w:lvlJc w:val="left"/>
      <w:pPr>
        <w:ind w:left="8640" w:hanging="360"/>
      </w:pPr>
    </w:lvl>
    <w:lvl w:ilvl="5" w:tplc="0409001B" w:tentative="1">
      <w:start w:val="1"/>
      <w:numFmt w:val="lowerRoman"/>
      <w:lvlText w:val="%6."/>
      <w:lvlJc w:val="right"/>
      <w:pPr>
        <w:ind w:left="9360" w:hanging="180"/>
      </w:pPr>
    </w:lvl>
    <w:lvl w:ilvl="6" w:tplc="0409000F" w:tentative="1">
      <w:start w:val="1"/>
      <w:numFmt w:val="decimal"/>
      <w:lvlText w:val="%7."/>
      <w:lvlJc w:val="left"/>
      <w:pPr>
        <w:ind w:left="10080" w:hanging="360"/>
      </w:pPr>
    </w:lvl>
    <w:lvl w:ilvl="7" w:tplc="04090019" w:tentative="1">
      <w:start w:val="1"/>
      <w:numFmt w:val="lowerLetter"/>
      <w:lvlText w:val="%8."/>
      <w:lvlJc w:val="left"/>
      <w:pPr>
        <w:ind w:left="10800" w:hanging="360"/>
      </w:pPr>
    </w:lvl>
    <w:lvl w:ilvl="8" w:tplc="0409001B" w:tentative="1">
      <w:start w:val="1"/>
      <w:numFmt w:val="lowerRoman"/>
      <w:lvlText w:val="%9."/>
      <w:lvlJc w:val="right"/>
      <w:pPr>
        <w:ind w:left="11520" w:hanging="180"/>
      </w:pPr>
    </w:lvl>
  </w:abstractNum>
  <w:num w:numId="1">
    <w:abstractNumId w:val="25"/>
  </w:num>
  <w:num w:numId="2">
    <w:abstractNumId w:val="23"/>
  </w:num>
  <w:num w:numId="3">
    <w:abstractNumId w:val="31"/>
  </w:num>
  <w:num w:numId="4">
    <w:abstractNumId w:val="10"/>
  </w:num>
  <w:num w:numId="5">
    <w:abstractNumId w:val="2"/>
  </w:num>
  <w:num w:numId="6">
    <w:abstractNumId w:val="18"/>
  </w:num>
  <w:num w:numId="7">
    <w:abstractNumId w:val="8"/>
  </w:num>
  <w:num w:numId="8">
    <w:abstractNumId w:val="4"/>
  </w:num>
  <w:num w:numId="9">
    <w:abstractNumId w:val="32"/>
  </w:num>
  <w:num w:numId="10">
    <w:abstractNumId w:val="16"/>
  </w:num>
  <w:num w:numId="11">
    <w:abstractNumId w:val="3"/>
  </w:num>
  <w:num w:numId="12">
    <w:abstractNumId w:val="3"/>
    <w:lvlOverride w:ilvl="0">
      <w:startOverride w:val="1"/>
    </w:lvlOverride>
  </w:num>
  <w:num w:numId="13">
    <w:abstractNumId w:val="30"/>
  </w:num>
  <w:num w:numId="14">
    <w:abstractNumId w:val="6"/>
  </w:num>
  <w:num w:numId="15">
    <w:abstractNumId w:val="26"/>
  </w:num>
  <w:num w:numId="16">
    <w:abstractNumId w:val="29"/>
  </w:num>
  <w:num w:numId="17">
    <w:abstractNumId w:val="15"/>
  </w:num>
  <w:num w:numId="18">
    <w:abstractNumId w:val="21"/>
  </w:num>
  <w:num w:numId="19">
    <w:abstractNumId w:val="33"/>
  </w:num>
  <w:num w:numId="20">
    <w:abstractNumId w:val="27"/>
  </w:num>
  <w:num w:numId="21">
    <w:abstractNumId w:val="13"/>
  </w:num>
  <w:num w:numId="22">
    <w:abstractNumId w:val="0"/>
  </w:num>
  <w:num w:numId="23">
    <w:abstractNumId w:val="11"/>
  </w:num>
  <w:num w:numId="24">
    <w:abstractNumId w:val="22"/>
  </w:num>
  <w:num w:numId="25">
    <w:abstractNumId w:val="1"/>
  </w:num>
  <w:num w:numId="26">
    <w:abstractNumId w:val="17"/>
  </w:num>
  <w:num w:numId="27">
    <w:abstractNumId w:val="7"/>
  </w:num>
  <w:num w:numId="28">
    <w:abstractNumId w:val="5"/>
  </w:num>
  <w:num w:numId="29">
    <w:abstractNumId w:val="24"/>
  </w:num>
  <w:num w:numId="30">
    <w:abstractNumId w:val="12"/>
  </w:num>
  <w:num w:numId="31">
    <w:abstractNumId w:val="20"/>
  </w:num>
  <w:num w:numId="32">
    <w:abstractNumId w:val="19"/>
  </w:num>
  <w:num w:numId="33">
    <w:abstractNumId w:val="9"/>
  </w:num>
  <w:num w:numId="34">
    <w:abstractNumId w:val="14"/>
  </w:num>
  <w:num w:numId="35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zsDAyNTCwsDQ2NzJR0lEKTi0uzszPAykwtqwFADE9Jp4tAAAA"/>
  </w:docVars>
  <w:rsids>
    <w:rsidRoot w:val="00885CA1"/>
    <w:rsid w:val="00006C3F"/>
    <w:rsid w:val="000206F5"/>
    <w:rsid w:val="00042AB0"/>
    <w:rsid w:val="000447EB"/>
    <w:rsid w:val="0007762C"/>
    <w:rsid w:val="0008789A"/>
    <w:rsid w:val="00090463"/>
    <w:rsid w:val="00090F38"/>
    <w:rsid w:val="0009500B"/>
    <w:rsid w:val="000A2479"/>
    <w:rsid w:val="000A2F58"/>
    <w:rsid w:val="000C3630"/>
    <w:rsid w:val="000C5735"/>
    <w:rsid w:val="000C61A8"/>
    <w:rsid w:val="000C7C83"/>
    <w:rsid w:val="000E4831"/>
    <w:rsid w:val="000E50A9"/>
    <w:rsid w:val="001413F9"/>
    <w:rsid w:val="00151520"/>
    <w:rsid w:val="0015296D"/>
    <w:rsid w:val="00162059"/>
    <w:rsid w:val="0016291B"/>
    <w:rsid w:val="00166ED5"/>
    <w:rsid w:val="00177859"/>
    <w:rsid w:val="0018357F"/>
    <w:rsid w:val="001862DD"/>
    <w:rsid w:val="001A7A5E"/>
    <w:rsid w:val="001C1E9B"/>
    <w:rsid w:val="001C4393"/>
    <w:rsid w:val="001E58AD"/>
    <w:rsid w:val="001F273A"/>
    <w:rsid w:val="001F3A88"/>
    <w:rsid w:val="001F71B4"/>
    <w:rsid w:val="00210289"/>
    <w:rsid w:val="00213AB5"/>
    <w:rsid w:val="00222EA0"/>
    <w:rsid w:val="002235D6"/>
    <w:rsid w:val="00226291"/>
    <w:rsid w:val="0022673B"/>
    <w:rsid w:val="002337A9"/>
    <w:rsid w:val="00267507"/>
    <w:rsid w:val="00271CEB"/>
    <w:rsid w:val="0027310D"/>
    <w:rsid w:val="00273F1F"/>
    <w:rsid w:val="002A5C98"/>
    <w:rsid w:val="002C3130"/>
    <w:rsid w:val="002E5FFE"/>
    <w:rsid w:val="00303FD2"/>
    <w:rsid w:val="00310C1A"/>
    <w:rsid w:val="00312066"/>
    <w:rsid w:val="00356FF0"/>
    <w:rsid w:val="00363877"/>
    <w:rsid w:val="00375C73"/>
    <w:rsid w:val="00380083"/>
    <w:rsid w:val="00395126"/>
    <w:rsid w:val="00396AC2"/>
    <w:rsid w:val="003C1015"/>
    <w:rsid w:val="003D7C83"/>
    <w:rsid w:val="003F2651"/>
    <w:rsid w:val="00431F98"/>
    <w:rsid w:val="00444B71"/>
    <w:rsid w:val="0044549E"/>
    <w:rsid w:val="00445663"/>
    <w:rsid w:val="00452711"/>
    <w:rsid w:val="00462DDD"/>
    <w:rsid w:val="004757E0"/>
    <w:rsid w:val="004B6403"/>
    <w:rsid w:val="004B6601"/>
    <w:rsid w:val="004D20F4"/>
    <w:rsid w:val="004E404D"/>
    <w:rsid w:val="004F1307"/>
    <w:rsid w:val="00544339"/>
    <w:rsid w:val="005535EF"/>
    <w:rsid w:val="00556983"/>
    <w:rsid w:val="00562730"/>
    <w:rsid w:val="0057709D"/>
    <w:rsid w:val="005A0F64"/>
    <w:rsid w:val="005A7D02"/>
    <w:rsid w:val="005B1304"/>
    <w:rsid w:val="005B1994"/>
    <w:rsid w:val="005B476E"/>
    <w:rsid w:val="005B7A16"/>
    <w:rsid w:val="005C10F8"/>
    <w:rsid w:val="005C4555"/>
    <w:rsid w:val="005D4F60"/>
    <w:rsid w:val="00604A59"/>
    <w:rsid w:val="0060577B"/>
    <w:rsid w:val="00620A05"/>
    <w:rsid w:val="00623694"/>
    <w:rsid w:val="00623A0F"/>
    <w:rsid w:val="0063058F"/>
    <w:rsid w:val="0064338B"/>
    <w:rsid w:val="006543E5"/>
    <w:rsid w:val="00671420"/>
    <w:rsid w:val="006827DF"/>
    <w:rsid w:val="00691742"/>
    <w:rsid w:val="00692BE7"/>
    <w:rsid w:val="006A2FB1"/>
    <w:rsid w:val="006A46E0"/>
    <w:rsid w:val="006B33DD"/>
    <w:rsid w:val="006B44EA"/>
    <w:rsid w:val="006B7CE9"/>
    <w:rsid w:val="006B7D57"/>
    <w:rsid w:val="006D0BCA"/>
    <w:rsid w:val="006D588B"/>
    <w:rsid w:val="006E531D"/>
    <w:rsid w:val="006F465D"/>
    <w:rsid w:val="006F5413"/>
    <w:rsid w:val="0070174D"/>
    <w:rsid w:val="00714B8C"/>
    <w:rsid w:val="0073470D"/>
    <w:rsid w:val="00741BCF"/>
    <w:rsid w:val="00745A86"/>
    <w:rsid w:val="00745B6A"/>
    <w:rsid w:val="007568D2"/>
    <w:rsid w:val="007631E4"/>
    <w:rsid w:val="00780FB8"/>
    <w:rsid w:val="007A4A8D"/>
    <w:rsid w:val="007D4E2C"/>
    <w:rsid w:val="007D56C3"/>
    <w:rsid w:val="007F0693"/>
    <w:rsid w:val="007F28BF"/>
    <w:rsid w:val="007F3DAB"/>
    <w:rsid w:val="00803353"/>
    <w:rsid w:val="00807F06"/>
    <w:rsid w:val="008108D3"/>
    <w:rsid w:val="00812745"/>
    <w:rsid w:val="00813A25"/>
    <w:rsid w:val="00873AB6"/>
    <w:rsid w:val="00874E9C"/>
    <w:rsid w:val="00885CA1"/>
    <w:rsid w:val="008A30DF"/>
    <w:rsid w:val="008B3A3B"/>
    <w:rsid w:val="008E330A"/>
    <w:rsid w:val="008F3311"/>
    <w:rsid w:val="00914246"/>
    <w:rsid w:val="00925360"/>
    <w:rsid w:val="0092738F"/>
    <w:rsid w:val="00930E0A"/>
    <w:rsid w:val="009338F6"/>
    <w:rsid w:val="0094353E"/>
    <w:rsid w:val="00945F39"/>
    <w:rsid w:val="0095522B"/>
    <w:rsid w:val="00975968"/>
    <w:rsid w:val="009A1523"/>
    <w:rsid w:val="009B2AA6"/>
    <w:rsid w:val="009B3693"/>
    <w:rsid w:val="009B5A28"/>
    <w:rsid w:val="009C10BC"/>
    <w:rsid w:val="00A31E10"/>
    <w:rsid w:val="00A32E53"/>
    <w:rsid w:val="00A35FE0"/>
    <w:rsid w:val="00A44AB9"/>
    <w:rsid w:val="00A63683"/>
    <w:rsid w:val="00A65DF5"/>
    <w:rsid w:val="00A7516E"/>
    <w:rsid w:val="00A7703C"/>
    <w:rsid w:val="00A94C47"/>
    <w:rsid w:val="00AA11BA"/>
    <w:rsid w:val="00AA5EAA"/>
    <w:rsid w:val="00AB6EFB"/>
    <w:rsid w:val="00AB78B8"/>
    <w:rsid w:val="00AC6FB4"/>
    <w:rsid w:val="00AD19A2"/>
    <w:rsid w:val="00AD68C5"/>
    <w:rsid w:val="00AD73AA"/>
    <w:rsid w:val="00AE62F4"/>
    <w:rsid w:val="00AE7D3A"/>
    <w:rsid w:val="00AF115C"/>
    <w:rsid w:val="00AF282B"/>
    <w:rsid w:val="00B075D9"/>
    <w:rsid w:val="00B17AA3"/>
    <w:rsid w:val="00B31D8C"/>
    <w:rsid w:val="00B608FD"/>
    <w:rsid w:val="00B70963"/>
    <w:rsid w:val="00B72F7E"/>
    <w:rsid w:val="00B8763D"/>
    <w:rsid w:val="00B9183A"/>
    <w:rsid w:val="00BA1D4D"/>
    <w:rsid w:val="00BA2AA3"/>
    <w:rsid w:val="00BB5E55"/>
    <w:rsid w:val="00BC6DCD"/>
    <w:rsid w:val="00C239A6"/>
    <w:rsid w:val="00C56D0E"/>
    <w:rsid w:val="00C606ED"/>
    <w:rsid w:val="00C656F4"/>
    <w:rsid w:val="00C71ED0"/>
    <w:rsid w:val="00C72E9B"/>
    <w:rsid w:val="00C7386B"/>
    <w:rsid w:val="00C81484"/>
    <w:rsid w:val="00C8329F"/>
    <w:rsid w:val="00C84111"/>
    <w:rsid w:val="00C867C7"/>
    <w:rsid w:val="00C976AE"/>
    <w:rsid w:val="00CA3695"/>
    <w:rsid w:val="00CA6223"/>
    <w:rsid w:val="00CB0FB0"/>
    <w:rsid w:val="00CB1267"/>
    <w:rsid w:val="00CB14A9"/>
    <w:rsid w:val="00CB1883"/>
    <w:rsid w:val="00CB5134"/>
    <w:rsid w:val="00CC2F9A"/>
    <w:rsid w:val="00CD01BE"/>
    <w:rsid w:val="00CE0290"/>
    <w:rsid w:val="00CF272D"/>
    <w:rsid w:val="00D0515E"/>
    <w:rsid w:val="00D15D45"/>
    <w:rsid w:val="00D241F1"/>
    <w:rsid w:val="00D25819"/>
    <w:rsid w:val="00D3650C"/>
    <w:rsid w:val="00D45673"/>
    <w:rsid w:val="00D478BA"/>
    <w:rsid w:val="00D532B3"/>
    <w:rsid w:val="00D53D29"/>
    <w:rsid w:val="00D6080C"/>
    <w:rsid w:val="00D63B5B"/>
    <w:rsid w:val="00D74FF9"/>
    <w:rsid w:val="00D8059C"/>
    <w:rsid w:val="00D80E4C"/>
    <w:rsid w:val="00D842DA"/>
    <w:rsid w:val="00DA31A5"/>
    <w:rsid w:val="00DB258D"/>
    <w:rsid w:val="00DB34E6"/>
    <w:rsid w:val="00DB7201"/>
    <w:rsid w:val="00DD5E52"/>
    <w:rsid w:val="00DF1F70"/>
    <w:rsid w:val="00DF7CF6"/>
    <w:rsid w:val="00E0110A"/>
    <w:rsid w:val="00E050B6"/>
    <w:rsid w:val="00E053B6"/>
    <w:rsid w:val="00E11F06"/>
    <w:rsid w:val="00E23871"/>
    <w:rsid w:val="00E46B82"/>
    <w:rsid w:val="00E6681D"/>
    <w:rsid w:val="00E75B40"/>
    <w:rsid w:val="00EB3454"/>
    <w:rsid w:val="00EB4DF3"/>
    <w:rsid w:val="00ED3025"/>
    <w:rsid w:val="00EE2AC4"/>
    <w:rsid w:val="00EE582D"/>
    <w:rsid w:val="00F010A0"/>
    <w:rsid w:val="00F062CC"/>
    <w:rsid w:val="00F10DCF"/>
    <w:rsid w:val="00F13C01"/>
    <w:rsid w:val="00F26EAD"/>
    <w:rsid w:val="00F5602F"/>
    <w:rsid w:val="00FA1CD5"/>
    <w:rsid w:val="00FA7408"/>
    <w:rsid w:val="00FB2EFE"/>
    <w:rsid w:val="00FB52C2"/>
    <w:rsid w:val="00FC1B02"/>
    <w:rsid w:val="00FC28F8"/>
    <w:rsid w:val="00FC3080"/>
    <w:rsid w:val="00FC6EC1"/>
    <w:rsid w:val="00FD2CB4"/>
    <w:rsid w:val="00FD3C11"/>
    <w:rsid w:val="00FE28F2"/>
    <w:rsid w:val="00FE55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5FA9AED9"/>
  <w15:chartTrackingRefBased/>
  <w15:docId w15:val="{8C256744-FF04-4E56-8DC6-7AB788103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B1267"/>
  </w:style>
  <w:style w:type="paragraph" w:styleId="Heading1">
    <w:name w:val="heading 1"/>
    <w:aliases w:val="Stem and data labels"/>
    <w:basedOn w:val="Normal"/>
    <w:next w:val="Normal"/>
    <w:link w:val="Heading1Char"/>
    <w:autoRedefine/>
    <w:uiPriority w:val="9"/>
    <w:qFormat/>
    <w:rsid w:val="00620A05"/>
    <w:pPr>
      <w:spacing w:after="0" w:line="240" w:lineRule="auto"/>
      <w:ind w:left="274"/>
      <w:outlineLvl w:val="0"/>
    </w:pPr>
    <w:rPr>
      <w:rFonts w:eastAsiaTheme="majorEastAsia" w:cstheme="majorBidi"/>
      <w:b/>
      <w:i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66ED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66ED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20A0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85C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5CA1"/>
  </w:style>
  <w:style w:type="paragraph" w:styleId="Footer">
    <w:name w:val="footer"/>
    <w:basedOn w:val="Normal"/>
    <w:link w:val="FooterChar"/>
    <w:uiPriority w:val="99"/>
    <w:unhideWhenUsed/>
    <w:rsid w:val="00885C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5CA1"/>
  </w:style>
  <w:style w:type="table" w:styleId="TableGrid">
    <w:name w:val="Table Grid"/>
    <w:basedOn w:val="TableNormal"/>
    <w:uiPriority w:val="39"/>
    <w:rsid w:val="00885C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80FB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B72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720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B5E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E5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E5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E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E55"/>
    <w:rPr>
      <w:b/>
      <w:bCs/>
      <w:sz w:val="20"/>
      <w:szCs w:val="20"/>
    </w:rPr>
  </w:style>
  <w:style w:type="character" w:customStyle="1" w:styleId="Heading1Char">
    <w:name w:val="Heading 1 Char"/>
    <w:aliases w:val="Stem and data labels Char"/>
    <w:basedOn w:val="DefaultParagraphFont"/>
    <w:link w:val="Heading1"/>
    <w:uiPriority w:val="9"/>
    <w:rsid w:val="00620A05"/>
    <w:rPr>
      <w:rFonts w:eastAsiaTheme="majorEastAsia" w:cstheme="majorBidi"/>
      <w:b/>
      <w:i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66ED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66ED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166ED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66ED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IntenseReference">
    <w:name w:val="Intense Reference"/>
    <w:basedOn w:val="DefaultParagraphFont"/>
    <w:uiPriority w:val="32"/>
    <w:qFormat/>
    <w:rsid w:val="00CA3695"/>
    <w:rPr>
      <w:b/>
      <w:bCs/>
      <w:smallCaps/>
      <w:color w:val="5B9BD5" w:themeColor="accent1"/>
      <w:spacing w:val="5"/>
    </w:rPr>
  </w:style>
  <w:style w:type="character" w:customStyle="1" w:styleId="Heading4Char">
    <w:name w:val="Heading 4 Char"/>
    <w:basedOn w:val="DefaultParagraphFont"/>
    <w:link w:val="Heading4"/>
    <w:uiPriority w:val="9"/>
    <w:rsid w:val="00620A05"/>
    <w:rPr>
      <w:rFonts w:asciiTheme="majorHAnsi" w:eastAsiaTheme="majorEastAsia" w:hAnsiTheme="majorHAnsi" w:cstheme="majorBidi"/>
      <w:i/>
      <w:iCs/>
      <w:color w:val="2E74B5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7</TotalTime>
  <Pages>9</Pages>
  <Words>2933</Words>
  <Characters>16722</Characters>
  <Application>Microsoft Office Word</Application>
  <DocSecurity>0</DocSecurity>
  <Lines>139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diana University</Company>
  <LinksUpToDate>false</LinksUpToDate>
  <CharactersWithSpaces>19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ktafiga, Defta Akauna</dc:creator>
  <cp:keywords/>
  <dc:description/>
  <cp:lastModifiedBy>Oktafiga, Defta Akauna</cp:lastModifiedBy>
  <cp:revision>91</cp:revision>
  <cp:lastPrinted>2020-01-22T14:49:00Z</cp:lastPrinted>
  <dcterms:created xsi:type="dcterms:W3CDTF">2020-12-14T15:21:00Z</dcterms:created>
  <dcterms:modified xsi:type="dcterms:W3CDTF">2021-03-05T17:45:00Z</dcterms:modified>
</cp:coreProperties>
</file>